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56E3D" w14:textId="0BAD5373" w:rsidR="00880544" w:rsidRPr="001D78D0" w:rsidRDefault="00E24A15" w:rsidP="00013AA4">
      <w:pPr>
        <w:pStyle w:val="Title"/>
        <w:spacing w:line="276" w:lineRule="auto"/>
        <w:jc w:val="center"/>
        <w:rPr>
          <w:sz w:val="72"/>
          <w:szCs w:val="72"/>
        </w:rPr>
      </w:pPr>
      <w:r w:rsidRPr="001D78D0">
        <w:rPr>
          <w:sz w:val="72"/>
          <w:szCs w:val="72"/>
        </w:rPr>
        <w:t>DOMINION</w:t>
      </w:r>
      <w:r w:rsidR="00880544" w:rsidRPr="001D78D0">
        <w:rPr>
          <w:sz w:val="72"/>
          <w:szCs w:val="72"/>
        </w:rPr>
        <w:t xml:space="preserve"> CRAFTSMEN 202</w:t>
      </w:r>
      <w:r w:rsidR="00950DA1" w:rsidRPr="001D78D0">
        <w:rPr>
          <w:sz w:val="72"/>
          <w:szCs w:val="72"/>
        </w:rPr>
        <w:t>1</w:t>
      </w:r>
    </w:p>
    <w:p w14:paraId="7512F545" w14:textId="52AC2A0C" w:rsidR="00880544" w:rsidRPr="001D78D0" w:rsidRDefault="00880544" w:rsidP="00013AA4">
      <w:pPr>
        <w:pStyle w:val="ListParagraph"/>
        <w:spacing w:after="0" w:line="276" w:lineRule="auto"/>
        <w:jc w:val="center"/>
        <w:outlineLvl w:val="0"/>
        <w:rPr>
          <w:rFonts w:asciiTheme="majorHAnsi" w:eastAsia="Times New Roman" w:hAnsiTheme="majorHAnsi" w:cstheme="majorHAnsi"/>
          <w:i/>
          <w:sz w:val="22"/>
          <w:szCs w:val="22"/>
        </w:rPr>
      </w:pPr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 xml:space="preserve">To stand every morning to thank and praise the </w:t>
      </w:r>
      <w:r w:rsidRPr="001D78D0">
        <w:rPr>
          <w:rFonts w:asciiTheme="majorHAnsi" w:eastAsia="Times New Roman" w:hAnsiTheme="majorHAnsi" w:cstheme="majorHAnsi"/>
          <w:i/>
          <w:smallCaps/>
          <w:sz w:val="22"/>
          <w:szCs w:val="22"/>
        </w:rPr>
        <w:t>Lord</w:t>
      </w:r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>, and likewise at evening.</w:t>
      </w:r>
    </w:p>
    <w:p w14:paraId="6BC28BEC" w14:textId="53A4A84A" w:rsidR="00950DA1" w:rsidRPr="001D78D0" w:rsidRDefault="0043191E" w:rsidP="00013AA4">
      <w:pPr>
        <w:spacing w:after="0" w:line="276" w:lineRule="auto"/>
        <w:ind w:left="1440"/>
        <w:jc w:val="center"/>
        <w:outlineLvl w:val="0"/>
        <w:rPr>
          <w:rFonts w:asciiTheme="majorHAnsi" w:eastAsia="Times New Roman" w:hAnsiTheme="majorHAnsi" w:cstheme="majorHAnsi"/>
          <w:i/>
          <w:sz w:val="22"/>
          <w:szCs w:val="22"/>
        </w:rPr>
      </w:pPr>
      <w:r w:rsidRPr="001D78D0">
        <w:rPr>
          <w:rFonts w:asciiTheme="majorHAnsi" w:eastAsia="Times New Roman" w:hAnsiTheme="majorHAnsi" w:cstheme="majorHAnsi"/>
          <w:i/>
          <w:kern w:val="36"/>
          <w:sz w:val="22"/>
          <w:szCs w:val="22"/>
        </w:rPr>
        <w:t xml:space="preserve">1 </w:t>
      </w:r>
      <w:r w:rsidR="00880544" w:rsidRPr="001D78D0">
        <w:rPr>
          <w:rFonts w:asciiTheme="majorHAnsi" w:eastAsia="Times New Roman" w:hAnsiTheme="majorHAnsi" w:cstheme="majorHAnsi"/>
          <w:i/>
          <w:kern w:val="36"/>
          <w:sz w:val="22"/>
          <w:szCs w:val="22"/>
        </w:rPr>
        <w:t>Chronicles 23:30</w:t>
      </w:r>
    </w:p>
    <w:p w14:paraId="6FA0E2D7" w14:textId="1B6A9495" w:rsidR="00532E08" w:rsidRPr="001D78D0" w:rsidRDefault="00880544" w:rsidP="00013AA4">
      <w:pPr>
        <w:pStyle w:val="ListParagraph"/>
        <w:spacing w:after="0" w:line="276" w:lineRule="auto"/>
        <w:jc w:val="center"/>
        <w:outlineLvl w:val="0"/>
        <w:rPr>
          <w:rFonts w:asciiTheme="majorHAnsi" w:eastAsia="Times New Roman" w:hAnsiTheme="majorHAnsi" w:cstheme="majorHAnsi"/>
          <w:i/>
          <w:sz w:val="22"/>
          <w:szCs w:val="22"/>
        </w:rPr>
      </w:pPr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 xml:space="preserve">Then the Lord showed me four craftsmen. And I said, “What are these coming to do?” </w:t>
      </w:r>
      <w:proofErr w:type="gramStart"/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>So</w:t>
      </w:r>
      <w:proofErr w:type="gramEnd"/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 xml:space="preserve"> he said, “These are the horns that scattered Judah, so that no one could lift up his head; but [a]the craftsmen are coming to terrify them, to cast out the horns of the nations that lifted up their horn</w:t>
      </w:r>
      <w:r w:rsidR="00532E08" w:rsidRPr="001D78D0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>against the land of Judah to scatter it.”</w:t>
      </w:r>
    </w:p>
    <w:p w14:paraId="18DBC760" w14:textId="073B9738" w:rsidR="00880544" w:rsidRPr="001D78D0" w:rsidRDefault="00880544" w:rsidP="00013AA4">
      <w:pPr>
        <w:pStyle w:val="ListParagraph"/>
        <w:spacing w:after="0" w:line="276" w:lineRule="auto"/>
        <w:jc w:val="center"/>
        <w:outlineLvl w:val="0"/>
        <w:rPr>
          <w:rFonts w:asciiTheme="majorHAnsi" w:eastAsia="Times New Roman" w:hAnsiTheme="majorHAnsi" w:cstheme="majorHAnsi"/>
          <w:i/>
          <w:sz w:val="22"/>
          <w:szCs w:val="22"/>
        </w:rPr>
      </w:pPr>
      <w:r w:rsidRPr="001D78D0">
        <w:rPr>
          <w:rFonts w:asciiTheme="majorHAnsi" w:eastAsia="Times New Roman" w:hAnsiTheme="majorHAnsi" w:cstheme="majorHAnsi"/>
          <w:i/>
          <w:sz w:val="22"/>
          <w:szCs w:val="22"/>
        </w:rPr>
        <w:t>Zechariah 1:20-21</w:t>
      </w:r>
    </w:p>
    <w:p w14:paraId="1424F9CA" w14:textId="77777777" w:rsidR="0043191E" w:rsidRPr="00F8034B" w:rsidRDefault="0043191E" w:rsidP="00013AA4">
      <w:pPr>
        <w:pStyle w:val="ListParagraph"/>
        <w:spacing w:after="0" w:line="276" w:lineRule="auto"/>
        <w:outlineLvl w:val="0"/>
        <w:rPr>
          <w:rFonts w:asciiTheme="majorHAnsi" w:eastAsia="Times New Roman" w:hAnsiTheme="majorHAnsi" w:cstheme="majorHAnsi"/>
          <w:i/>
          <w:sz w:val="28"/>
          <w:szCs w:val="28"/>
        </w:rPr>
      </w:pPr>
    </w:p>
    <w:p w14:paraId="3E548F71" w14:textId="77777777" w:rsidR="00532E08" w:rsidRPr="00F8034B" w:rsidRDefault="00532E08" w:rsidP="00013AA4">
      <w:pPr>
        <w:spacing w:after="0" w:line="276" w:lineRule="auto"/>
        <w:outlineLvl w:val="0"/>
        <w:rPr>
          <w:rFonts w:asciiTheme="majorHAnsi" w:hAnsiTheme="majorHAnsi" w:cstheme="majorHAnsi"/>
          <w:sz w:val="28"/>
          <w:szCs w:val="28"/>
        </w:rPr>
      </w:pPr>
    </w:p>
    <w:p w14:paraId="43FA06B1" w14:textId="77777777" w:rsidR="004E4F04" w:rsidRPr="00F8034B" w:rsidRDefault="004E4F04" w:rsidP="00013AA4">
      <w:pPr>
        <w:spacing w:after="0" w:line="276" w:lineRule="auto"/>
        <w:outlineLvl w:val="0"/>
        <w:rPr>
          <w:rFonts w:asciiTheme="majorHAnsi" w:hAnsiTheme="majorHAnsi" w:cstheme="majorHAnsi"/>
          <w:sz w:val="28"/>
          <w:szCs w:val="28"/>
        </w:rPr>
      </w:pPr>
    </w:p>
    <w:p w14:paraId="5B63794D" w14:textId="5A56445A" w:rsidR="00741992" w:rsidRDefault="008D1ED5" w:rsidP="00013AA4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  <w:r w:rsidRPr="004067E3">
        <w:rPr>
          <w:rFonts w:asciiTheme="majorHAnsi" w:hAnsiTheme="majorHAnsi" w:cstheme="majorHAnsi"/>
          <w:b/>
          <w:sz w:val="32"/>
          <w:szCs w:val="32"/>
        </w:rPr>
        <w:t xml:space="preserve">Wednesday, </w:t>
      </w:r>
      <w:r w:rsidR="00E235D2">
        <w:rPr>
          <w:rFonts w:asciiTheme="majorHAnsi" w:hAnsiTheme="majorHAnsi" w:cstheme="majorHAnsi"/>
          <w:b/>
          <w:sz w:val="32"/>
          <w:szCs w:val="32"/>
        </w:rPr>
        <w:t>September 1</w:t>
      </w:r>
      <w:r w:rsidR="00FB6552" w:rsidRPr="00E235D2">
        <w:rPr>
          <w:rFonts w:asciiTheme="majorHAnsi" w:hAnsiTheme="majorHAnsi" w:cstheme="majorHAnsi"/>
          <w:b/>
          <w:sz w:val="32"/>
          <w:szCs w:val="32"/>
          <w:vertAlign w:val="superscript"/>
        </w:rPr>
        <w:t>st</w:t>
      </w:r>
      <w:r w:rsidR="00FB6552">
        <w:rPr>
          <w:rFonts w:asciiTheme="majorHAnsi" w:hAnsiTheme="majorHAnsi" w:cstheme="majorHAnsi"/>
          <w:b/>
          <w:sz w:val="32"/>
          <w:szCs w:val="32"/>
        </w:rPr>
        <w:t xml:space="preserve"> </w:t>
      </w:r>
      <w:r w:rsidR="00FB6552" w:rsidRPr="004067E3">
        <w:rPr>
          <w:rFonts w:asciiTheme="majorHAnsi" w:hAnsiTheme="majorHAnsi" w:cstheme="majorHAnsi"/>
          <w:b/>
          <w:sz w:val="32"/>
          <w:szCs w:val="32"/>
        </w:rPr>
        <w:t>–</w:t>
      </w:r>
      <w:r w:rsidRPr="004067E3">
        <w:rPr>
          <w:rFonts w:asciiTheme="majorHAnsi" w:hAnsiTheme="majorHAnsi" w:cstheme="majorHAnsi"/>
          <w:b/>
          <w:sz w:val="32"/>
          <w:szCs w:val="32"/>
        </w:rPr>
        <w:t xml:space="preserve"> Tuesday, </w:t>
      </w:r>
      <w:r w:rsidR="00E235D2">
        <w:rPr>
          <w:rFonts w:asciiTheme="majorHAnsi" w:hAnsiTheme="majorHAnsi" w:cstheme="majorHAnsi"/>
          <w:b/>
          <w:sz w:val="32"/>
          <w:szCs w:val="32"/>
        </w:rPr>
        <w:t>September</w:t>
      </w:r>
      <w:r w:rsidR="005513FB">
        <w:rPr>
          <w:rFonts w:asciiTheme="majorHAnsi" w:hAnsiTheme="majorHAnsi" w:cstheme="majorHAnsi"/>
          <w:b/>
          <w:sz w:val="32"/>
          <w:szCs w:val="32"/>
        </w:rPr>
        <w:t xml:space="preserve"> 7</w:t>
      </w:r>
      <w:r w:rsidR="005513FB" w:rsidRPr="005513FB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="003525F6" w:rsidRPr="004067E3">
        <w:rPr>
          <w:rFonts w:asciiTheme="majorHAnsi" w:hAnsiTheme="majorHAnsi" w:cstheme="majorHAnsi"/>
          <w:b/>
          <w:sz w:val="32"/>
          <w:szCs w:val="32"/>
        </w:rPr>
        <w:t>, 2021</w:t>
      </w:r>
    </w:p>
    <w:p w14:paraId="5DC7B75E" w14:textId="47DB7863" w:rsidR="00145037" w:rsidRPr="008C224D" w:rsidRDefault="00145037" w:rsidP="00731131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8C224D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013759" w:rsidRPr="008C224D">
        <w:rPr>
          <w:rFonts w:asciiTheme="majorHAnsi" w:hAnsiTheme="majorHAnsi" w:cstheme="majorHAnsi"/>
          <w:bCs/>
          <w:sz w:val="32"/>
          <w:szCs w:val="32"/>
        </w:rPr>
        <w:t>giving us the grace to safely cross over in</w:t>
      </w:r>
      <w:r w:rsidRPr="008C224D">
        <w:rPr>
          <w:rFonts w:asciiTheme="majorHAnsi" w:hAnsiTheme="majorHAnsi" w:cstheme="majorHAnsi"/>
          <w:bCs/>
          <w:sz w:val="32"/>
          <w:szCs w:val="32"/>
        </w:rPr>
        <w:t>to the ninth month of the year</w:t>
      </w:r>
      <w:r w:rsidR="00FB6552" w:rsidRPr="008C224D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9F5CA8" w:rsidRPr="008C224D">
        <w:rPr>
          <w:rFonts w:asciiTheme="majorHAnsi" w:hAnsiTheme="majorHAnsi" w:cstheme="majorHAnsi"/>
          <w:bCs/>
          <w:sz w:val="32"/>
          <w:szCs w:val="32"/>
        </w:rPr>
        <w:t>–</w:t>
      </w:r>
      <w:r w:rsidR="00FB6552" w:rsidRPr="008C224D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9F5CA8" w:rsidRPr="008C224D">
        <w:rPr>
          <w:rFonts w:asciiTheme="majorHAnsi" w:hAnsiTheme="majorHAnsi" w:cstheme="majorHAnsi"/>
          <w:bCs/>
          <w:sz w:val="32"/>
          <w:szCs w:val="32"/>
        </w:rPr>
        <w:t xml:space="preserve">our covenant month of Riding On The Wings Of Total Freedom! Thank You </w:t>
      </w:r>
      <w:r w:rsidR="00F15F31" w:rsidRPr="008C224D">
        <w:rPr>
          <w:rFonts w:asciiTheme="majorHAnsi" w:hAnsiTheme="majorHAnsi" w:cstheme="majorHAnsi"/>
          <w:bCs/>
          <w:sz w:val="32"/>
          <w:szCs w:val="32"/>
        </w:rPr>
        <w:t xml:space="preserve">for making </w:t>
      </w:r>
      <w:r w:rsidR="00060D36" w:rsidRPr="008C224D">
        <w:rPr>
          <w:rFonts w:asciiTheme="majorHAnsi" w:hAnsiTheme="majorHAnsi" w:cstheme="majorHAnsi"/>
          <w:bCs/>
          <w:sz w:val="32"/>
          <w:szCs w:val="32"/>
        </w:rPr>
        <w:t>every member of DIC and CTMI to be</w:t>
      </w:r>
      <w:r w:rsidR="00F15F31" w:rsidRPr="008C224D">
        <w:rPr>
          <w:rFonts w:asciiTheme="majorHAnsi" w:hAnsiTheme="majorHAnsi" w:cstheme="majorHAnsi"/>
          <w:bCs/>
          <w:sz w:val="32"/>
          <w:szCs w:val="32"/>
        </w:rPr>
        <w:t xml:space="preserve"> free indeed</w:t>
      </w:r>
      <w:r w:rsidR="00681598">
        <w:rPr>
          <w:rFonts w:asciiTheme="majorHAnsi" w:hAnsiTheme="majorHAnsi" w:cstheme="majorHAnsi"/>
          <w:bCs/>
          <w:sz w:val="32"/>
          <w:szCs w:val="32"/>
        </w:rPr>
        <w:t xml:space="preserve"> in all areas of our lives. Thank You for </w:t>
      </w:r>
      <w:r w:rsidR="008C224D" w:rsidRPr="008C224D">
        <w:rPr>
          <w:rFonts w:asciiTheme="majorHAnsi" w:hAnsiTheme="majorHAnsi" w:cstheme="majorHAnsi"/>
          <w:bCs/>
          <w:sz w:val="32"/>
          <w:szCs w:val="32"/>
        </w:rPr>
        <w:t xml:space="preserve">giving us </w:t>
      </w:r>
      <w:r w:rsidR="00060D36" w:rsidRPr="008C224D">
        <w:rPr>
          <w:rFonts w:asciiTheme="majorHAnsi" w:hAnsiTheme="majorHAnsi" w:cstheme="majorHAnsi"/>
          <w:bCs/>
          <w:sz w:val="32"/>
          <w:szCs w:val="32"/>
        </w:rPr>
        <w:t>all-round rest</w:t>
      </w:r>
      <w:r w:rsidR="00A87326">
        <w:rPr>
          <w:rFonts w:asciiTheme="majorHAnsi" w:hAnsiTheme="majorHAnsi" w:cstheme="majorHAnsi"/>
          <w:bCs/>
          <w:sz w:val="32"/>
          <w:szCs w:val="32"/>
        </w:rPr>
        <w:t xml:space="preserve">, </w:t>
      </w:r>
      <w:r w:rsidR="00CA63F4">
        <w:rPr>
          <w:rFonts w:asciiTheme="majorHAnsi" w:hAnsiTheme="majorHAnsi" w:cstheme="majorHAnsi"/>
          <w:bCs/>
          <w:sz w:val="32"/>
          <w:szCs w:val="32"/>
        </w:rPr>
        <w:t>safety,</w:t>
      </w:r>
      <w:r w:rsidR="00681598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3E5BAE">
        <w:rPr>
          <w:rFonts w:asciiTheme="majorHAnsi" w:hAnsiTheme="majorHAnsi" w:cstheme="majorHAnsi"/>
          <w:bCs/>
          <w:sz w:val="32"/>
          <w:szCs w:val="32"/>
        </w:rPr>
        <w:t xml:space="preserve">and </w:t>
      </w:r>
      <w:r w:rsidR="003E5BAE" w:rsidRPr="008C224D">
        <w:rPr>
          <w:rFonts w:asciiTheme="majorHAnsi" w:hAnsiTheme="majorHAnsi" w:cstheme="majorHAnsi"/>
          <w:bCs/>
          <w:sz w:val="32"/>
          <w:szCs w:val="32"/>
        </w:rPr>
        <w:t>prosperity</w:t>
      </w:r>
      <w:r w:rsidR="00681598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060D36" w:rsidRPr="008C224D">
        <w:rPr>
          <w:rFonts w:asciiTheme="majorHAnsi" w:hAnsiTheme="majorHAnsi" w:cstheme="majorHAnsi"/>
          <w:bCs/>
          <w:sz w:val="32"/>
          <w:szCs w:val="32"/>
        </w:rPr>
        <w:t xml:space="preserve">this month and all the days of our lives! </w:t>
      </w:r>
      <w:r w:rsidR="008C224D" w:rsidRPr="008C224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Deuteronomy 12:10;</w:t>
      </w:r>
      <w:r w:rsidR="008C224D" w:rsidRPr="008C224D">
        <w:rPr>
          <w:rFonts w:asciiTheme="majorHAnsi" w:hAnsiTheme="majorHAnsi" w:cstheme="majorHAnsi"/>
          <w:bCs/>
          <w:color w:val="FF0000"/>
          <w:sz w:val="32"/>
          <w:szCs w:val="32"/>
        </w:rPr>
        <w:t xml:space="preserve"> </w:t>
      </w:r>
      <w:r w:rsidRPr="008C224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ohn 8:36</w:t>
      </w:r>
      <w:r w:rsidR="003E5BA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3 John 2</w:t>
      </w:r>
    </w:p>
    <w:p w14:paraId="016FD439" w14:textId="3BCF67FF" w:rsidR="006E7760" w:rsidRPr="009E09AE" w:rsidRDefault="004E0A94" w:rsidP="00731131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07F37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being </w:t>
      </w:r>
      <w:r w:rsidR="00EF363F" w:rsidRPr="00D07F37">
        <w:rPr>
          <w:rFonts w:asciiTheme="majorHAnsi" w:hAnsiTheme="majorHAnsi" w:cstheme="majorHAnsi"/>
          <w:bCs/>
          <w:sz w:val="32"/>
          <w:szCs w:val="32"/>
        </w:rPr>
        <w:t>our A</w:t>
      </w:r>
      <w:r w:rsidRPr="00D07F37">
        <w:rPr>
          <w:rFonts w:asciiTheme="majorHAnsi" w:hAnsiTheme="majorHAnsi" w:cstheme="majorHAnsi"/>
          <w:bCs/>
          <w:sz w:val="32"/>
          <w:szCs w:val="32"/>
        </w:rPr>
        <w:t>lmighty</w:t>
      </w:r>
      <w:r w:rsidR="00EF363F" w:rsidRPr="00D07F37">
        <w:rPr>
          <w:rFonts w:asciiTheme="majorHAnsi" w:hAnsiTheme="majorHAnsi" w:cstheme="majorHAnsi"/>
          <w:bCs/>
          <w:sz w:val="32"/>
          <w:szCs w:val="32"/>
        </w:rPr>
        <w:t xml:space="preserve"> Father who 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opens doors that no man can </w:t>
      </w:r>
      <w:r w:rsidR="00096F03" w:rsidRPr="00D07F37">
        <w:rPr>
          <w:rFonts w:asciiTheme="majorHAnsi" w:hAnsiTheme="majorHAnsi" w:cstheme="majorHAnsi"/>
          <w:bCs/>
          <w:sz w:val="32"/>
          <w:szCs w:val="32"/>
        </w:rPr>
        <w:t>shut,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="00096F03" w:rsidRPr="00D07F37">
        <w:rPr>
          <w:rFonts w:asciiTheme="majorHAnsi" w:hAnsiTheme="majorHAnsi" w:cstheme="majorHAnsi"/>
          <w:bCs/>
          <w:sz w:val="32"/>
          <w:szCs w:val="32"/>
        </w:rPr>
        <w:t>Y</w:t>
      </w:r>
      <w:r w:rsidR="00EF363F" w:rsidRPr="00D07F37">
        <w:rPr>
          <w:rFonts w:asciiTheme="majorHAnsi" w:hAnsiTheme="majorHAnsi" w:cstheme="majorHAnsi"/>
          <w:bCs/>
          <w:sz w:val="32"/>
          <w:szCs w:val="32"/>
        </w:rPr>
        <w:t xml:space="preserve">ou shut doors that </w:t>
      </w:r>
      <w:r w:rsidRPr="00D07F37">
        <w:rPr>
          <w:rFonts w:asciiTheme="majorHAnsi" w:hAnsiTheme="majorHAnsi" w:cstheme="majorHAnsi"/>
          <w:bCs/>
          <w:sz w:val="32"/>
          <w:szCs w:val="32"/>
        </w:rPr>
        <w:t>no man can open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!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 Thank You</w:t>
      </w:r>
      <w:r w:rsidR="00EF363F" w:rsidRPr="00D07F37">
        <w:rPr>
          <w:rFonts w:asciiTheme="majorHAnsi" w:hAnsiTheme="majorHAnsi" w:cstheme="majorHAnsi"/>
          <w:bCs/>
          <w:sz w:val="32"/>
          <w:szCs w:val="32"/>
        </w:rPr>
        <w:t xml:space="preserve"> for shutting </w:t>
      </w:r>
      <w:r w:rsidR="00257225" w:rsidRPr="00D07F37">
        <w:rPr>
          <w:rFonts w:asciiTheme="majorHAnsi" w:hAnsiTheme="majorHAnsi" w:cstheme="majorHAnsi"/>
          <w:bCs/>
          <w:sz w:val="32"/>
          <w:szCs w:val="32"/>
        </w:rPr>
        <w:t xml:space="preserve">every satanic door of limitation; and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opening</w:t>
      </w:r>
      <w:r w:rsidR="00257225" w:rsidRPr="00D07F37">
        <w:rPr>
          <w:rFonts w:asciiTheme="majorHAnsi" w:hAnsiTheme="majorHAnsi" w:cstheme="majorHAnsi"/>
          <w:bCs/>
          <w:sz w:val="32"/>
          <w:szCs w:val="32"/>
        </w:rPr>
        <w:t xml:space="preserve"> divine doors of unprecedented</w:t>
      </w:r>
      <w:r w:rsidR="00617EE3" w:rsidRPr="00D07F3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Pr="00D07F37">
        <w:rPr>
          <w:rFonts w:asciiTheme="majorHAnsi" w:hAnsiTheme="majorHAnsi" w:cstheme="majorHAnsi"/>
          <w:bCs/>
          <w:sz w:val="32"/>
          <w:szCs w:val="32"/>
        </w:rPr>
        <w:t>spiritual</w:t>
      </w:r>
      <w:r w:rsidR="00B30446" w:rsidRPr="00D07F37">
        <w:rPr>
          <w:rFonts w:asciiTheme="majorHAnsi" w:hAnsiTheme="majorHAnsi" w:cstheme="majorHAnsi"/>
          <w:bCs/>
          <w:sz w:val="32"/>
          <w:szCs w:val="32"/>
        </w:rPr>
        <w:t xml:space="preserve">, numerical, financial, </w:t>
      </w:r>
      <w:r w:rsidR="00E25C1B" w:rsidRPr="00D07F37">
        <w:rPr>
          <w:rFonts w:asciiTheme="majorHAnsi" w:hAnsiTheme="majorHAnsi" w:cstheme="majorHAnsi"/>
          <w:bCs/>
          <w:sz w:val="32"/>
          <w:szCs w:val="32"/>
        </w:rPr>
        <w:t>global,</w:t>
      </w:r>
      <w:r w:rsidR="00B30446" w:rsidRPr="00D07F37">
        <w:rPr>
          <w:rFonts w:asciiTheme="majorHAnsi" w:hAnsiTheme="majorHAnsi" w:cstheme="majorHAnsi"/>
          <w:bCs/>
          <w:sz w:val="32"/>
          <w:szCs w:val="32"/>
        </w:rPr>
        <w:t xml:space="preserve"> and influential growth to Your church DIC and CTMI</w:t>
      </w:r>
      <w:r w:rsidR="00257225" w:rsidRPr="00D07F37"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In Jesus’ name, w</w:t>
      </w:r>
      <w:r w:rsidR="00890835" w:rsidRPr="00D07F37">
        <w:rPr>
          <w:rFonts w:asciiTheme="majorHAnsi" w:hAnsiTheme="majorHAnsi" w:cstheme="majorHAnsi"/>
          <w:bCs/>
          <w:sz w:val="32"/>
          <w:szCs w:val="32"/>
        </w:rPr>
        <w:t xml:space="preserve">e declare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 xml:space="preserve">that </w:t>
      </w:r>
      <w:r w:rsidR="00650AA7" w:rsidRPr="00D07F37">
        <w:rPr>
          <w:rFonts w:asciiTheme="majorHAnsi" w:hAnsiTheme="majorHAnsi" w:cstheme="majorHAnsi"/>
          <w:bCs/>
          <w:sz w:val="32"/>
          <w:szCs w:val="32"/>
        </w:rPr>
        <w:t xml:space="preserve">the gates of 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the city of Houston, the state of Texas, the nation of America, and the entire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earth</w:t>
      </w:r>
      <w:r w:rsidR="00650AA7" w:rsidRPr="00D07F3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are</w:t>
      </w:r>
      <w:r w:rsidR="00650AA7" w:rsidRPr="00D07F37">
        <w:rPr>
          <w:rFonts w:asciiTheme="majorHAnsi" w:hAnsiTheme="majorHAnsi" w:cstheme="majorHAnsi"/>
          <w:bCs/>
          <w:sz w:val="32"/>
          <w:szCs w:val="32"/>
        </w:rPr>
        <w:t xml:space="preserve"> now opened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650AA7" w:rsidRPr="00D07F37">
        <w:rPr>
          <w:rFonts w:asciiTheme="majorHAnsi" w:hAnsiTheme="majorHAnsi" w:cstheme="majorHAnsi"/>
          <w:bCs/>
          <w:sz w:val="32"/>
          <w:szCs w:val="32"/>
        </w:rPr>
        <w:t xml:space="preserve">to </w:t>
      </w:r>
      <w:r w:rsidR="00D05C64" w:rsidRPr="00D07F37">
        <w:rPr>
          <w:rFonts w:asciiTheme="majorHAnsi" w:hAnsiTheme="majorHAnsi" w:cstheme="majorHAnsi"/>
          <w:bCs/>
          <w:sz w:val="32"/>
          <w:szCs w:val="32"/>
        </w:rPr>
        <w:t>DIC and CTMI and they will never be shut!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Pr="00D07F3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Rev</w:t>
      </w:r>
      <w:r w:rsidR="00D05C64" w:rsidRPr="00D07F3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elation </w:t>
      </w:r>
      <w:r w:rsidRPr="00D07F3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3:7-8;</w:t>
      </w:r>
      <w:r w:rsidR="00D07F37" w:rsidRPr="00D07F37">
        <w:t xml:space="preserve"> </w:t>
      </w:r>
      <w:r w:rsidR="00D07F37" w:rsidRPr="009E09A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Isaiah 45:1</w:t>
      </w:r>
      <w:r w:rsidR="00111865" w:rsidRPr="009E09A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; </w:t>
      </w:r>
      <w:r w:rsidR="009E09AE" w:rsidRPr="009E09A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Isaiah</w:t>
      </w:r>
      <w:r w:rsidR="00111865" w:rsidRPr="009E09A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60:11,22</w:t>
      </w:r>
    </w:p>
    <w:p w14:paraId="756698AE" w14:textId="4C30A598" w:rsidR="00A821AF" w:rsidRDefault="00A821AF" w:rsidP="00731131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8C224D">
        <w:rPr>
          <w:rFonts w:asciiTheme="majorHAnsi" w:hAnsiTheme="majorHAnsi" w:cstheme="majorHAnsi"/>
          <w:bCs/>
          <w:sz w:val="32"/>
          <w:szCs w:val="32"/>
        </w:rPr>
        <w:lastRenderedPageBreak/>
        <w:t xml:space="preserve">Father, in the name of Jesus Christ, thank You for making Your glory </w:t>
      </w:r>
      <w:r w:rsidR="0067334E">
        <w:rPr>
          <w:rFonts w:asciiTheme="majorHAnsi" w:hAnsiTheme="majorHAnsi" w:cstheme="majorHAnsi"/>
          <w:bCs/>
          <w:sz w:val="32"/>
          <w:szCs w:val="32"/>
        </w:rPr>
        <w:t xml:space="preserve">visible and tangible </w:t>
      </w:r>
      <w:r w:rsidRPr="008C224D">
        <w:rPr>
          <w:rFonts w:asciiTheme="majorHAnsi" w:hAnsiTheme="majorHAnsi" w:cstheme="majorHAnsi"/>
          <w:bCs/>
          <w:sz w:val="32"/>
          <w:szCs w:val="32"/>
        </w:rPr>
        <w:t>in all DIC</w:t>
      </w:r>
      <w:r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CTMI </w:t>
      </w:r>
      <w:r>
        <w:rPr>
          <w:rFonts w:asciiTheme="majorHAnsi" w:hAnsiTheme="majorHAnsi" w:cstheme="majorHAnsi"/>
          <w:bCs/>
          <w:sz w:val="32"/>
          <w:szCs w:val="32"/>
        </w:rPr>
        <w:t xml:space="preserve">online and onsite </w:t>
      </w:r>
      <w:r w:rsidRPr="008C224D">
        <w:rPr>
          <w:rFonts w:asciiTheme="majorHAnsi" w:hAnsiTheme="majorHAnsi" w:cstheme="majorHAnsi"/>
          <w:bCs/>
          <w:sz w:val="32"/>
          <w:szCs w:val="32"/>
        </w:rPr>
        <w:t>services, conferences, meetings and outreaches</w:t>
      </w:r>
      <w:r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>
        <w:rPr>
          <w:rFonts w:asciiTheme="majorHAnsi" w:hAnsiTheme="majorHAnsi" w:cstheme="majorHAnsi"/>
          <w:bCs/>
          <w:sz w:val="32"/>
          <w:szCs w:val="32"/>
        </w:rPr>
        <w:t xml:space="preserve">for Your glory that </w:t>
      </w:r>
      <w:r w:rsidR="00797C4F">
        <w:rPr>
          <w:rFonts w:asciiTheme="majorHAnsi" w:hAnsiTheme="majorHAnsi" w:cstheme="majorHAnsi"/>
          <w:bCs/>
          <w:sz w:val="32"/>
          <w:szCs w:val="32"/>
        </w:rPr>
        <w:t xml:space="preserve">is </w:t>
      </w:r>
      <w:r w:rsidR="0067334E">
        <w:rPr>
          <w:rFonts w:asciiTheme="majorHAnsi" w:hAnsiTheme="majorHAnsi" w:cstheme="majorHAnsi"/>
          <w:bCs/>
          <w:sz w:val="32"/>
          <w:szCs w:val="32"/>
        </w:rPr>
        <w:t>bringing</w:t>
      </w:r>
      <w:r w:rsidR="00797C4F">
        <w:rPr>
          <w:rFonts w:asciiTheme="majorHAnsi" w:hAnsiTheme="majorHAnsi" w:cstheme="majorHAnsi"/>
          <w:bCs/>
          <w:sz w:val="32"/>
          <w:szCs w:val="32"/>
        </w:rPr>
        <w:t xml:space="preserve"> and establishing </w:t>
      </w:r>
      <w:r w:rsidRPr="008C224D">
        <w:rPr>
          <w:rFonts w:asciiTheme="majorHAnsi" w:hAnsiTheme="majorHAnsi" w:cstheme="majorHAnsi"/>
          <w:bCs/>
          <w:sz w:val="32"/>
          <w:szCs w:val="32"/>
        </w:rPr>
        <w:t>multitude</w:t>
      </w:r>
      <w:r w:rsidR="0067334E">
        <w:rPr>
          <w:rFonts w:asciiTheme="majorHAnsi" w:hAnsiTheme="majorHAnsi" w:cstheme="majorHAnsi"/>
          <w:bCs/>
          <w:sz w:val="32"/>
          <w:szCs w:val="32"/>
        </w:rPr>
        <w:t>s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 of </w:t>
      </w:r>
      <w:r w:rsidR="00797C4F">
        <w:rPr>
          <w:rFonts w:asciiTheme="majorHAnsi" w:hAnsiTheme="majorHAnsi" w:cstheme="majorHAnsi"/>
          <w:bCs/>
          <w:sz w:val="32"/>
          <w:szCs w:val="32"/>
        </w:rPr>
        <w:t xml:space="preserve">people </w:t>
      </w:r>
      <w:r>
        <w:rPr>
          <w:rFonts w:asciiTheme="majorHAnsi" w:hAnsiTheme="majorHAnsi" w:cstheme="majorHAnsi"/>
          <w:bCs/>
          <w:sz w:val="32"/>
          <w:szCs w:val="32"/>
        </w:rPr>
        <w:t xml:space="preserve">from </w:t>
      </w:r>
      <w:r w:rsidRPr="008C224D">
        <w:rPr>
          <w:rFonts w:asciiTheme="majorHAnsi" w:hAnsiTheme="majorHAnsi" w:cstheme="majorHAnsi"/>
          <w:bCs/>
          <w:sz w:val="32"/>
          <w:szCs w:val="32"/>
        </w:rPr>
        <w:t>all nations</w:t>
      </w:r>
      <w:r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and </w:t>
      </w:r>
      <w:r w:rsidR="00D755FF">
        <w:rPr>
          <w:rFonts w:asciiTheme="majorHAnsi" w:hAnsiTheme="majorHAnsi" w:cstheme="majorHAnsi"/>
          <w:bCs/>
          <w:sz w:val="32"/>
          <w:szCs w:val="32"/>
        </w:rPr>
        <w:t>generations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 in Your </w:t>
      </w:r>
      <w:r w:rsidR="00797C4F">
        <w:rPr>
          <w:rFonts w:asciiTheme="majorHAnsi" w:hAnsiTheme="majorHAnsi" w:cstheme="majorHAnsi"/>
          <w:bCs/>
          <w:sz w:val="32"/>
          <w:szCs w:val="32"/>
        </w:rPr>
        <w:t>House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. Thank You for manifesting Your glory and greatness </w:t>
      </w:r>
      <w:r w:rsidR="00797C4F">
        <w:rPr>
          <w:rFonts w:asciiTheme="majorHAnsi" w:hAnsiTheme="majorHAnsi" w:cstheme="majorHAnsi"/>
          <w:bCs/>
          <w:sz w:val="32"/>
          <w:szCs w:val="32"/>
        </w:rPr>
        <w:t xml:space="preserve">in all our services through diverse miracles of salvation, </w:t>
      </w:r>
      <w:r w:rsidR="0067334E">
        <w:rPr>
          <w:rFonts w:asciiTheme="majorHAnsi" w:hAnsiTheme="majorHAnsi" w:cstheme="majorHAnsi"/>
          <w:bCs/>
          <w:sz w:val="32"/>
          <w:szCs w:val="32"/>
        </w:rPr>
        <w:t>healing,</w:t>
      </w:r>
      <w:r w:rsidR="00797C4F">
        <w:rPr>
          <w:rFonts w:asciiTheme="majorHAnsi" w:hAnsiTheme="majorHAnsi" w:cstheme="majorHAnsi"/>
          <w:bCs/>
          <w:sz w:val="32"/>
          <w:szCs w:val="32"/>
        </w:rPr>
        <w:t xml:space="preserve"> and deliverances! </w:t>
      </w:r>
      <w:r w:rsidRPr="0067334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Chronicles 5:13-14; Zechariah 8:20-23;</w:t>
      </w:r>
      <w:r w:rsidR="00190EF8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Pr="0067334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Luke 5:17</w:t>
      </w:r>
    </w:p>
    <w:p w14:paraId="014D895F" w14:textId="74C721D8" w:rsidR="00BF0007" w:rsidRPr="00846905" w:rsidRDefault="00BF0007" w:rsidP="00731131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all </w:t>
      </w:r>
      <w:r>
        <w:rPr>
          <w:rFonts w:asciiTheme="majorHAnsi" w:hAnsiTheme="majorHAnsi" w:cstheme="majorHAnsi"/>
          <w:bCs/>
          <w:sz w:val="32"/>
          <w:szCs w:val="32"/>
        </w:rPr>
        <w:t>the great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="003B060A">
        <w:rPr>
          <w:rFonts w:asciiTheme="majorHAnsi" w:hAnsiTheme="majorHAnsi" w:cstheme="majorHAnsi"/>
          <w:bCs/>
          <w:sz w:val="32"/>
          <w:szCs w:val="32"/>
        </w:rPr>
        <w:t>wonderful</w:t>
      </w:r>
      <w:r>
        <w:rPr>
          <w:rFonts w:asciiTheme="majorHAnsi" w:hAnsiTheme="majorHAnsi" w:cstheme="majorHAnsi"/>
          <w:bCs/>
          <w:sz w:val="32"/>
          <w:szCs w:val="32"/>
        </w:rPr>
        <w:t xml:space="preserve"> things 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that </w:t>
      </w:r>
      <w:r>
        <w:rPr>
          <w:rFonts w:asciiTheme="majorHAnsi" w:hAnsiTheme="majorHAnsi" w:cstheme="majorHAnsi"/>
          <w:bCs/>
          <w:sz w:val="32"/>
          <w:szCs w:val="32"/>
        </w:rPr>
        <w:t>You did in the past Queens Camping With The King Conferences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! Thank You in advance for even </w:t>
      </w:r>
      <w:r w:rsidR="00CC4A6B">
        <w:rPr>
          <w:rFonts w:asciiTheme="majorHAnsi" w:hAnsiTheme="majorHAnsi" w:cstheme="majorHAnsi"/>
          <w:bCs/>
          <w:sz w:val="32"/>
          <w:szCs w:val="32"/>
        </w:rPr>
        <w:t>greater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 things that You will do in this year’s </w:t>
      </w:r>
      <w:r w:rsidR="00CC4A6B">
        <w:rPr>
          <w:rFonts w:asciiTheme="majorHAnsi" w:hAnsiTheme="majorHAnsi" w:cstheme="majorHAnsi"/>
          <w:bCs/>
          <w:sz w:val="32"/>
          <w:szCs w:val="32"/>
        </w:rPr>
        <w:t xml:space="preserve">Queens </w:t>
      </w:r>
      <w:r w:rsidR="00FD54A1">
        <w:rPr>
          <w:rFonts w:asciiTheme="majorHAnsi" w:hAnsiTheme="majorHAnsi" w:cstheme="majorHAnsi"/>
          <w:bCs/>
          <w:sz w:val="32"/>
          <w:szCs w:val="32"/>
        </w:rPr>
        <w:t xml:space="preserve">conference </w:t>
      </w:r>
      <w:r w:rsidR="00CC4A6B">
        <w:rPr>
          <w:rFonts w:asciiTheme="majorHAnsi" w:hAnsiTheme="majorHAnsi" w:cstheme="majorHAnsi"/>
          <w:bCs/>
          <w:sz w:val="32"/>
          <w:szCs w:val="32"/>
        </w:rPr>
        <w:t xml:space="preserve">titled, “Arise &amp; Shine”! This year’s conference will be more glorious in every way than all the previous conferences combined! </w:t>
      </w:r>
      <w:r w:rsidR="00846905" w:rsidRPr="0084690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1 Chronicles 16:12; </w:t>
      </w:r>
      <w:r w:rsidR="003B060A" w:rsidRPr="0084690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Job 9:10; </w:t>
      </w:r>
      <w:r w:rsidR="002B0E5E" w:rsidRPr="0084690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Haggai 2:9</w:t>
      </w:r>
    </w:p>
    <w:p w14:paraId="07E495BD" w14:textId="0994768E" w:rsidR="00295C16" w:rsidRPr="000812C2" w:rsidRDefault="00295C16" w:rsidP="00731131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07F37">
        <w:rPr>
          <w:rFonts w:asciiTheme="majorHAnsi" w:hAnsiTheme="majorHAnsi" w:cstheme="majorHAnsi"/>
          <w:bCs/>
          <w:sz w:val="32"/>
          <w:szCs w:val="32"/>
        </w:rPr>
        <w:t>Father, in the name of Jesus Christ, thank You</w:t>
      </w:r>
      <w:r w:rsidR="004B4964">
        <w:rPr>
          <w:rFonts w:asciiTheme="majorHAnsi" w:hAnsiTheme="majorHAnsi" w:cstheme="majorHAnsi"/>
          <w:bCs/>
          <w:sz w:val="32"/>
          <w:szCs w:val="32"/>
        </w:rPr>
        <w:t xml:space="preserve">, </w:t>
      </w:r>
      <w:r w:rsidR="00EC7025">
        <w:rPr>
          <w:rFonts w:asciiTheme="majorHAnsi" w:hAnsiTheme="majorHAnsi" w:cstheme="majorHAnsi"/>
          <w:bCs/>
          <w:sz w:val="32"/>
          <w:szCs w:val="32"/>
        </w:rPr>
        <w:t xml:space="preserve">for relenting </w:t>
      </w:r>
      <w:r w:rsidR="004B4964">
        <w:rPr>
          <w:rFonts w:asciiTheme="majorHAnsi" w:hAnsiTheme="majorHAnsi" w:cstheme="majorHAnsi"/>
          <w:bCs/>
          <w:sz w:val="32"/>
          <w:szCs w:val="32"/>
        </w:rPr>
        <w:t>according to the multitude of Your mercies</w:t>
      </w:r>
      <w:r w:rsidR="00BC5B93">
        <w:rPr>
          <w:rFonts w:asciiTheme="majorHAnsi" w:hAnsiTheme="majorHAnsi" w:cstheme="majorHAnsi"/>
          <w:bCs/>
          <w:sz w:val="32"/>
          <w:szCs w:val="32"/>
        </w:rPr>
        <w:t>,</w:t>
      </w:r>
      <w:r w:rsidR="00C94034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BC5B93">
        <w:rPr>
          <w:rFonts w:asciiTheme="majorHAnsi" w:hAnsiTheme="majorHAnsi" w:cstheme="majorHAnsi"/>
          <w:bCs/>
          <w:sz w:val="32"/>
          <w:szCs w:val="32"/>
        </w:rPr>
        <w:t xml:space="preserve">from </w:t>
      </w:r>
      <w:r w:rsidR="00C94034">
        <w:rPr>
          <w:rFonts w:asciiTheme="majorHAnsi" w:hAnsiTheme="majorHAnsi" w:cstheme="majorHAnsi"/>
          <w:bCs/>
          <w:sz w:val="32"/>
          <w:szCs w:val="32"/>
        </w:rPr>
        <w:t>the destruction of</w:t>
      </w:r>
      <w:r w:rsidR="00101831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C94034">
        <w:rPr>
          <w:rFonts w:asciiTheme="majorHAnsi" w:hAnsiTheme="majorHAnsi" w:cstheme="majorHAnsi"/>
          <w:bCs/>
          <w:sz w:val="32"/>
          <w:szCs w:val="32"/>
        </w:rPr>
        <w:t>COVID-1</w:t>
      </w:r>
      <w:r w:rsidR="00A04FE1">
        <w:rPr>
          <w:rFonts w:asciiTheme="majorHAnsi" w:hAnsiTheme="majorHAnsi" w:cstheme="majorHAnsi"/>
          <w:bCs/>
          <w:sz w:val="32"/>
          <w:szCs w:val="32"/>
        </w:rPr>
        <w:t>9</w:t>
      </w:r>
      <w:r w:rsidR="00101831">
        <w:rPr>
          <w:rFonts w:asciiTheme="majorHAnsi" w:hAnsiTheme="majorHAnsi" w:cstheme="majorHAnsi"/>
          <w:bCs/>
          <w:sz w:val="32"/>
          <w:szCs w:val="32"/>
        </w:rPr>
        <w:t xml:space="preserve"> plague</w:t>
      </w:r>
      <w:r w:rsidR="00A04FE1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0812C2">
        <w:rPr>
          <w:rFonts w:asciiTheme="majorHAnsi" w:hAnsiTheme="majorHAnsi" w:cstheme="majorHAnsi"/>
          <w:bCs/>
          <w:sz w:val="32"/>
          <w:szCs w:val="32"/>
        </w:rPr>
        <w:t>in</w:t>
      </w:r>
      <w:r w:rsidR="00A04FE1">
        <w:rPr>
          <w:rFonts w:asciiTheme="majorHAnsi" w:hAnsiTheme="majorHAnsi" w:cstheme="majorHAnsi"/>
          <w:bCs/>
          <w:sz w:val="32"/>
          <w:szCs w:val="32"/>
        </w:rPr>
        <w:t xml:space="preserve"> the earth. </w:t>
      </w:r>
      <w:r w:rsidR="00D60AA1">
        <w:rPr>
          <w:rFonts w:asciiTheme="majorHAnsi" w:hAnsiTheme="majorHAnsi" w:cstheme="majorHAnsi"/>
          <w:bCs/>
          <w:sz w:val="32"/>
          <w:szCs w:val="32"/>
        </w:rPr>
        <w:t xml:space="preserve">Thank You for </w:t>
      </w:r>
      <w:r w:rsidR="00070D42">
        <w:rPr>
          <w:rFonts w:asciiTheme="majorHAnsi" w:hAnsiTheme="majorHAnsi" w:cstheme="majorHAnsi"/>
          <w:bCs/>
          <w:sz w:val="32"/>
          <w:szCs w:val="32"/>
        </w:rPr>
        <w:t>commanding</w:t>
      </w:r>
      <w:r w:rsidR="00580113">
        <w:rPr>
          <w:rFonts w:asciiTheme="majorHAnsi" w:hAnsiTheme="majorHAnsi" w:cstheme="majorHAnsi"/>
          <w:bCs/>
          <w:sz w:val="32"/>
          <w:szCs w:val="32"/>
        </w:rPr>
        <w:t xml:space="preserve"> the angel of destruction to restrain his </w:t>
      </w:r>
      <w:r w:rsidR="00626A57">
        <w:rPr>
          <w:rFonts w:asciiTheme="majorHAnsi" w:hAnsiTheme="majorHAnsi" w:cstheme="majorHAnsi"/>
          <w:bCs/>
          <w:sz w:val="32"/>
          <w:szCs w:val="32"/>
        </w:rPr>
        <w:t>hand and</w:t>
      </w:r>
      <w:r w:rsidR="0083410F">
        <w:rPr>
          <w:rFonts w:asciiTheme="majorHAnsi" w:hAnsiTheme="majorHAnsi" w:cstheme="majorHAnsi"/>
          <w:bCs/>
          <w:sz w:val="32"/>
          <w:szCs w:val="32"/>
        </w:rPr>
        <w:t xml:space="preserve"> stop</w:t>
      </w:r>
      <w:r w:rsidR="00461478">
        <w:rPr>
          <w:rFonts w:asciiTheme="majorHAnsi" w:hAnsiTheme="majorHAnsi" w:cstheme="majorHAnsi"/>
          <w:bCs/>
          <w:sz w:val="32"/>
          <w:szCs w:val="32"/>
        </w:rPr>
        <w:t xml:space="preserve"> the spread of COVID-19 and its </w:t>
      </w:r>
      <w:r w:rsidR="00684296">
        <w:rPr>
          <w:rFonts w:asciiTheme="majorHAnsi" w:hAnsiTheme="majorHAnsi" w:cstheme="majorHAnsi"/>
          <w:bCs/>
          <w:sz w:val="32"/>
          <w:szCs w:val="32"/>
        </w:rPr>
        <w:t xml:space="preserve">different </w:t>
      </w:r>
      <w:r w:rsidR="00461478">
        <w:rPr>
          <w:rFonts w:asciiTheme="majorHAnsi" w:hAnsiTheme="majorHAnsi" w:cstheme="majorHAnsi"/>
          <w:bCs/>
          <w:sz w:val="32"/>
          <w:szCs w:val="32"/>
        </w:rPr>
        <w:t xml:space="preserve">variants. </w:t>
      </w:r>
      <w:r w:rsidRPr="00D07F37">
        <w:rPr>
          <w:rFonts w:asciiTheme="majorHAnsi" w:hAnsiTheme="majorHAnsi" w:cstheme="majorHAnsi"/>
          <w:bCs/>
          <w:sz w:val="32"/>
          <w:szCs w:val="32"/>
        </w:rPr>
        <w:t xml:space="preserve">Thank You for restoring </w:t>
      </w:r>
      <w:r w:rsidR="00070D42">
        <w:rPr>
          <w:rFonts w:asciiTheme="majorHAnsi" w:hAnsiTheme="majorHAnsi" w:cstheme="majorHAnsi"/>
          <w:bCs/>
          <w:sz w:val="32"/>
          <w:szCs w:val="32"/>
        </w:rPr>
        <w:t xml:space="preserve">all-round </w:t>
      </w:r>
      <w:r w:rsidRPr="00D07F37">
        <w:rPr>
          <w:rFonts w:asciiTheme="majorHAnsi" w:hAnsiTheme="majorHAnsi" w:cstheme="majorHAnsi"/>
          <w:bCs/>
          <w:sz w:val="32"/>
          <w:szCs w:val="32"/>
        </w:rPr>
        <w:t>health to our city, state, nation, and the entire earth</w:t>
      </w:r>
      <w:r w:rsidR="00070D42">
        <w:rPr>
          <w:rFonts w:asciiTheme="majorHAnsi" w:hAnsiTheme="majorHAnsi" w:cstheme="majorHAnsi"/>
          <w:bCs/>
          <w:sz w:val="32"/>
          <w:szCs w:val="32"/>
        </w:rPr>
        <w:t xml:space="preserve">! </w:t>
      </w:r>
      <w:r w:rsidR="000812C2" w:rsidRPr="000812C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Psalm 106:44-45; </w:t>
      </w:r>
      <w:r w:rsidR="002417B3" w:rsidRPr="000812C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Samuel 24:16</w:t>
      </w:r>
      <w:r w:rsidRPr="000812C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; </w:t>
      </w:r>
      <w:r w:rsidR="00EB494D" w:rsidRPr="00EB494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1 Chronicles 21:27</w:t>
      </w:r>
      <w:r w:rsidR="00EB494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; </w:t>
      </w:r>
      <w:r w:rsidRPr="000812C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eremiah 30:17</w:t>
      </w:r>
    </w:p>
    <w:p w14:paraId="0E209E57" w14:textId="77777777" w:rsidR="00BB0C16" w:rsidRDefault="00BB0C16" w:rsidP="006A0CE6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</w:p>
    <w:p w14:paraId="432ECB94" w14:textId="678255C0" w:rsidR="006A0CE6" w:rsidRPr="006A0CE6" w:rsidRDefault="006A0CE6" w:rsidP="006A0CE6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  <w:r w:rsidRPr="006A0CE6">
        <w:rPr>
          <w:rFonts w:asciiTheme="majorHAnsi" w:hAnsiTheme="majorHAnsi" w:cstheme="majorHAnsi"/>
          <w:b/>
          <w:sz w:val="32"/>
          <w:szCs w:val="32"/>
        </w:rPr>
        <w:t>Wednesday, September 8</w:t>
      </w:r>
      <w:r w:rsidRPr="006A0CE6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Pr="006A0CE6">
        <w:rPr>
          <w:rFonts w:asciiTheme="majorHAnsi" w:hAnsiTheme="majorHAnsi" w:cstheme="majorHAnsi"/>
          <w:b/>
          <w:sz w:val="32"/>
          <w:szCs w:val="32"/>
        </w:rPr>
        <w:t xml:space="preserve">   – Tuesday, September 14</w:t>
      </w:r>
      <w:r w:rsidRPr="006A0CE6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Pr="006A0CE6">
        <w:rPr>
          <w:rFonts w:asciiTheme="majorHAnsi" w:hAnsiTheme="majorHAnsi" w:cstheme="majorHAnsi"/>
          <w:b/>
          <w:sz w:val="32"/>
          <w:szCs w:val="32"/>
        </w:rPr>
        <w:t>, 2021</w:t>
      </w:r>
    </w:p>
    <w:p w14:paraId="38D5D264" w14:textId="18D3DE7C" w:rsidR="006A0CE6" w:rsidRPr="00A4633E" w:rsidRDefault="006A0CE6" w:rsidP="00731131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6729E3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622BC5">
        <w:rPr>
          <w:rFonts w:asciiTheme="majorHAnsi" w:hAnsiTheme="majorHAnsi" w:cstheme="majorHAnsi"/>
          <w:bCs/>
          <w:sz w:val="32"/>
          <w:szCs w:val="32"/>
        </w:rPr>
        <w:t xml:space="preserve">pouring </w:t>
      </w:r>
      <w:r w:rsidRPr="006729E3">
        <w:rPr>
          <w:rFonts w:asciiTheme="majorHAnsi" w:hAnsiTheme="majorHAnsi" w:cstheme="majorHAnsi"/>
          <w:bCs/>
          <w:sz w:val="32"/>
          <w:szCs w:val="32"/>
        </w:rPr>
        <w:t>the rain of Your Spirit</w:t>
      </w:r>
      <w:r w:rsidR="004055AB">
        <w:rPr>
          <w:rFonts w:asciiTheme="majorHAnsi" w:hAnsiTheme="majorHAnsi" w:cstheme="majorHAnsi"/>
          <w:bCs/>
          <w:sz w:val="32"/>
          <w:szCs w:val="32"/>
        </w:rPr>
        <w:t xml:space="preserve"> migh</w:t>
      </w:r>
      <w:r w:rsidR="00F459E3">
        <w:rPr>
          <w:rFonts w:asciiTheme="majorHAnsi" w:hAnsiTheme="majorHAnsi" w:cstheme="majorHAnsi"/>
          <w:bCs/>
          <w:sz w:val="32"/>
          <w:szCs w:val="32"/>
        </w:rPr>
        <w:t>tily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upon DIC</w:t>
      </w:r>
      <w:r w:rsidR="00622BC5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Pr="006729E3">
        <w:rPr>
          <w:rFonts w:asciiTheme="majorHAnsi" w:hAnsiTheme="majorHAnsi" w:cstheme="majorHAnsi"/>
          <w:bCs/>
          <w:sz w:val="32"/>
          <w:szCs w:val="32"/>
        </w:rPr>
        <w:t>CTMI and every living church on earth</w:t>
      </w:r>
      <w:r w:rsidR="002C7AFE">
        <w:rPr>
          <w:rFonts w:asciiTheme="majorHAnsi" w:hAnsiTheme="majorHAnsi" w:cstheme="majorHAnsi"/>
          <w:bCs/>
          <w:sz w:val="32"/>
          <w:szCs w:val="32"/>
        </w:rPr>
        <w:t xml:space="preserve">! Thank You for </w:t>
      </w:r>
      <w:r w:rsidR="0086510A">
        <w:rPr>
          <w:rFonts w:asciiTheme="majorHAnsi" w:hAnsiTheme="majorHAnsi" w:cstheme="majorHAnsi"/>
          <w:bCs/>
          <w:sz w:val="32"/>
          <w:szCs w:val="32"/>
        </w:rPr>
        <w:t xml:space="preserve">Your Holy Spirit that is constantly </w:t>
      </w:r>
      <w:r w:rsidR="002C7AFE">
        <w:rPr>
          <w:rFonts w:asciiTheme="majorHAnsi" w:hAnsiTheme="majorHAnsi" w:cstheme="majorHAnsi"/>
          <w:bCs/>
          <w:sz w:val="32"/>
          <w:szCs w:val="32"/>
        </w:rPr>
        <w:t xml:space="preserve">working </w:t>
      </w:r>
      <w:r w:rsidR="002C7AFE">
        <w:rPr>
          <w:rFonts w:asciiTheme="majorHAnsi" w:hAnsiTheme="majorHAnsi" w:cstheme="majorHAnsi"/>
          <w:bCs/>
          <w:sz w:val="32"/>
          <w:szCs w:val="32"/>
        </w:rPr>
        <w:lastRenderedPageBreak/>
        <w:t xml:space="preserve">in </w:t>
      </w:r>
      <w:r w:rsidR="0086510A">
        <w:rPr>
          <w:rFonts w:asciiTheme="majorHAnsi" w:hAnsiTheme="majorHAnsi" w:cstheme="majorHAnsi"/>
          <w:bCs/>
          <w:sz w:val="32"/>
          <w:szCs w:val="32"/>
        </w:rPr>
        <w:t xml:space="preserve">our hearts giving us the </w:t>
      </w:r>
      <w:r w:rsidR="002C7AFE">
        <w:rPr>
          <w:rFonts w:asciiTheme="majorHAnsi" w:hAnsiTheme="majorHAnsi" w:cstheme="majorHAnsi"/>
          <w:bCs/>
          <w:sz w:val="32"/>
          <w:szCs w:val="32"/>
        </w:rPr>
        <w:t xml:space="preserve">desire and the power to </w:t>
      </w:r>
      <w:r w:rsidR="00B07C08">
        <w:rPr>
          <w:rFonts w:asciiTheme="majorHAnsi" w:hAnsiTheme="majorHAnsi" w:cstheme="majorHAnsi"/>
          <w:bCs/>
          <w:sz w:val="32"/>
          <w:szCs w:val="32"/>
        </w:rPr>
        <w:t xml:space="preserve">do Your good pleasure.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 w:rsidR="00FA024E">
        <w:rPr>
          <w:rFonts w:asciiTheme="majorHAnsi" w:hAnsiTheme="majorHAnsi" w:cstheme="majorHAnsi"/>
          <w:bCs/>
          <w:sz w:val="32"/>
          <w:szCs w:val="32"/>
        </w:rPr>
        <w:t xml:space="preserve">for </w:t>
      </w:r>
      <w:r w:rsidR="00685612">
        <w:rPr>
          <w:rFonts w:asciiTheme="majorHAnsi" w:hAnsiTheme="majorHAnsi" w:cstheme="majorHAnsi"/>
          <w:bCs/>
          <w:sz w:val="32"/>
          <w:szCs w:val="32"/>
        </w:rPr>
        <w:t xml:space="preserve">reviving and awakening the entire Body of Christ </w:t>
      </w:r>
      <w:r w:rsidR="00E13E6C">
        <w:rPr>
          <w:rFonts w:asciiTheme="majorHAnsi" w:hAnsiTheme="majorHAnsi" w:cstheme="majorHAnsi"/>
          <w:bCs/>
          <w:sz w:val="32"/>
          <w:szCs w:val="32"/>
        </w:rPr>
        <w:t>on earth t</w:t>
      </w:r>
      <w:r w:rsidR="00685612">
        <w:rPr>
          <w:rFonts w:asciiTheme="majorHAnsi" w:hAnsiTheme="majorHAnsi" w:cstheme="majorHAnsi"/>
          <w:bCs/>
          <w:sz w:val="32"/>
          <w:szCs w:val="32"/>
        </w:rPr>
        <w:t xml:space="preserve">o </w:t>
      </w:r>
      <w:r w:rsidR="00512AE1">
        <w:rPr>
          <w:rFonts w:asciiTheme="majorHAnsi" w:hAnsiTheme="majorHAnsi" w:cstheme="majorHAnsi"/>
          <w:bCs/>
          <w:sz w:val="32"/>
          <w:szCs w:val="32"/>
        </w:rPr>
        <w:t>be prayer champions</w:t>
      </w:r>
      <w:r w:rsidR="00E13E6C">
        <w:rPr>
          <w:rFonts w:asciiTheme="majorHAnsi" w:hAnsiTheme="majorHAnsi" w:cstheme="majorHAnsi"/>
          <w:bCs/>
          <w:sz w:val="32"/>
          <w:szCs w:val="32"/>
        </w:rPr>
        <w:t xml:space="preserve">, </w:t>
      </w:r>
      <w:r w:rsidR="00512AE1">
        <w:rPr>
          <w:rFonts w:asciiTheme="majorHAnsi" w:hAnsiTheme="majorHAnsi" w:cstheme="majorHAnsi"/>
          <w:bCs/>
          <w:sz w:val="32"/>
          <w:szCs w:val="32"/>
        </w:rPr>
        <w:t>soul-winners</w:t>
      </w:r>
      <w:r w:rsidR="00E13E6C">
        <w:rPr>
          <w:rFonts w:asciiTheme="majorHAnsi" w:hAnsiTheme="majorHAnsi" w:cstheme="majorHAnsi"/>
          <w:bCs/>
          <w:sz w:val="32"/>
          <w:szCs w:val="32"/>
        </w:rPr>
        <w:t>, and powerful witnesses</w:t>
      </w:r>
      <w:r w:rsidR="00512AE1">
        <w:rPr>
          <w:rFonts w:asciiTheme="majorHAnsi" w:hAnsiTheme="majorHAnsi" w:cstheme="majorHAnsi"/>
          <w:bCs/>
          <w:sz w:val="32"/>
          <w:szCs w:val="32"/>
        </w:rPr>
        <w:t xml:space="preserve"> for Your glory! </w:t>
      </w:r>
      <w:r w:rsidR="00A4633E" w:rsidRPr="00A4633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Isaiah 44:3-4; </w:t>
      </w:r>
      <w:r w:rsidRPr="00A4633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Philippians 2:13; Acts 1:8</w:t>
      </w:r>
    </w:p>
    <w:p w14:paraId="69F7FC39" w14:textId="297EC0DE" w:rsidR="005C3EE6" w:rsidRPr="00C77B65" w:rsidRDefault="005C3EE6" w:rsidP="00731131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5C3EE6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056446">
        <w:rPr>
          <w:rFonts w:asciiTheme="majorHAnsi" w:hAnsiTheme="majorHAnsi" w:cstheme="majorHAnsi"/>
          <w:bCs/>
          <w:sz w:val="32"/>
          <w:szCs w:val="32"/>
        </w:rPr>
        <w:t xml:space="preserve">Your glory cloud that rests </w:t>
      </w:r>
      <w:r w:rsidRPr="005C3EE6">
        <w:rPr>
          <w:rFonts w:asciiTheme="majorHAnsi" w:hAnsiTheme="majorHAnsi" w:cstheme="majorHAnsi"/>
          <w:bCs/>
          <w:sz w:val="32"/>
          <w:szCs w:val="32"/>
        </w:rPr>
        <w:t xml:space="preserve">upon all </w:t>
      </w:r>
      <w:r w:rsidR="00056446">
        <w:rPr>
          <w:rFonts w:asciiTheme="majorHAnsi" w:hAnsiTheme="majorHAnsi" w:cstheme="majorHAnsi"/>
          <w:bCs/>
          <w:sz w:val="32"/>
          <w:szCs w:val="32"/>
        </w:rPr>
        <w:t>DIC and CTMI</w:t>
      </w:r>
      <w:r w:rsidRPr="005C3EE6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DC2564">
        <w:rPr>
          <w:rFonts w:asciiTheme="majorHAnsi" w:hAnsiTheme="majorHAnsi" w:cstheme="majorHAnsi"/>
          <w:bCs/>
          <w:sz w:val="32"/>
          <w:szCs w:val="32"/>
        </w:rPr>
        <w:t xml:space="preserve">online and onsite meetings, services, conferences and outreaches. </w:t>
      </w:r>
      <w:r w:rsidRPr="005C3EE6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 w:rsidR="00B81BF8">
        <w:rPr>
          <w:rFonts w:asciiTheme="majorHAnsi" w:hAnsiTheme="majorHAnsi" w:cstheme="majorHAnsi"/>
          <w:bCs/>
          <w:sz w:val="32"/>
          <w:szCs w:val="32"/>
        </w:rPr>
        <w:t xml:space="preserve">for </w:t>
      </w:r>
      <w:r w:rsidR="00BF1C5F">
        <w:rPr>
          <w:rFonts w:asciiTheme="majorHAnsi" w:hAnsiTheme="majorHAnsi" w:cstheme="majorHAnsi"/>
          <w:bCs/>
          <w:sz w:val="32"/>
          <w:szCs w:val="32"/>
        </w:rPr>
        <w:t xml:space="preserve">transforming </w:t>
      </w:r>
      <w:r w:rsidR="00A1460B">
        <w:rPr>
          <w:rFonts w:asciiTheme="majorHAnsi" w:hAnsiTheme="majorHAnsi" w:cstheme="majorHAnsi"/>
          <w:bCs/>
          <w:sz w:val="32"/>
          <w:szCs w:val="32"/>
        </w:rPr>
        <w:t>e</w:t>
      </w:r>
      <w:r w:rsidR="00C77B65">
        <w:rPr>
          <w:rFonts w:asciiTheme="majorHAnsi" w:hAnsiTheme="majorHAnsi" w:cstheme="majorHAnsi"/>
          <w:bCs/>
          <w:sz w:val="32"/>
          <w:szCs w:val="32"/>
        </w:rPr>
        <w:t xml:space="preserve">ach </w:t>
      </w:r>
      <w:r w:rsidR="00A1460B">
        <w:rPr>
          <w:rFonts w:asciiTheme="majorHAnsi" w:hAnsiTheme="majorHAnsi" w:cstheme="majorHAnsi"/>
          <w:bCs/>
          <w:sz w:val="32"/>
          <w:szCs w:val="32"/>
        </w:rPr>
        <w:t xml:space="preserve">one of us </w:t>
      </w:r>
      <w:r w:rsidR="004771BF">
        <w:rPr>
          <w:rFonts w:asciiTheme="majorHAnsi" w:hAnsiTheme="majorHAnsi" w:cstheme="majorHAnsi"/>
          <w:bCs/>
          <w:sz w:val="32"/>
          <w:szCs w:val="32"/>
        </w:rPr>
        <w:t xml:space="preserve">from glory to glory, </w:t>
      </w:r>
      <w:r w:rsidR="00A1460B">
        <w:rPr>
          <w:rFonts w:asciiTheme="majorHAnsi" w:hAnsiTheme="majorHAnsi" w:cstheme="majorHAnsi"/>
          <w:bCs/>
          <w:sz w:val="32"/>
          <w:szCs w:val="32"/>
        </w:rPr>
        <w:t xml:space="preserve">as we appear before you </w:t>
      </w:r>
      <w:r w:rsidRPr="005C3EE6">
        <w:rPr>
          <w:rFonts w:asciiTheme="majorHAnsi" w:hAnsiTheme="majorHAnsi" w:cstheme="majorHAnsi"/>
          <w:bCs/>
          <w:sz w:val="32"/>
          <w:szCs w:val="32"/>
        </w:rPr>
        <w:t>every</w:t>
      </w:r>
      <w:r w:rsidR="004771BF">
        <w:rPr>
          <w:rFonts w:asciiTheme="majorHAnsi" w:hAnsiTheme="majorHAnsi" w:cstheme="majorHAnsi"/>
          <w:bCs/>
          <w:sz w:val="32"/>
          <w:szCs w:val="32"/>
        </w:rPr>
        <w:t xml:space="preserve"> week. </w:t>
      </w:r>
      <w:r w:rsidR="004771BF" w:rsidRPr="005C3EE6">
        <w:rPr>
          <w:rFonts w:asciiTheme="majorHAnsi" w:hAnsiTheme="majorHAnsi" w:cstheme="majorHAnsi"/>
          <w:bCs/>
          <w:sz w:val="32"/>
          <w:szCs w:val="32"/>
        </w:rPr>
        <w:t xml:space="preserve">Thank You for manifesting Your glory </w:t>
      </w:r>
      <w:r w:rsidR="00C77B65">
        <w:rPr>
          <w:rFonts w:asciiTheme="majorHAnsi" w:hAnsiTheme="majorHAnsi" w:cstheme="majorHAnsi"/>
          <w:bCs/>
          <w:sz w:val="32"/>
          <w:szCs w:val="32"/>
        </w:rPr>
        <w:t xml:space="preserve">to us </w:t>
      </w:r>
      <w:r w:rsidR="004771BF" w:rsidRPr="005C3EE6">
        <w:rPr>
          <w:rFonts w:asciiTheme="majorHAnsi" w:hAnsiTheme="majorHAnsi" w:cstheme="majorHAnsi"/>
          <w:bCs/>
          <w:sz w:val="32"/>
          <w:szCs w:val="32"/>
        </w:rPr>
        <w:t xml:space="preserve">in </w:t>
      </w:r>
      <w:r w:rsidR="00C77B65">
        <w:rPr>
          <w:rFonts w:asciiTheme="majorHAnsi" w:hAnsiTheme="majorHAnsi" w:cstheme="majorHAnsi"/>
          <w:bCs/>
          <w:sz w:val="32"/>
          <w:szCs w:val="32"/>
        </w:rPr>
        <w:t xml:space="preserve">great miracles of healing, salvation, and deliverance! </w:t>
      </w:r>
      <w:r w:rsidRPr="00C77B6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Exodus 40:34; </w:t>
      </w:r>
      <w:r w:rsidR="00192736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Psalm 84:7; </w:t>
      </w:r>
      <w:r w:rsidRPr="00C77B6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Corinthians 3:18</w:t>
      </w:r>
    </w:p>
    <w:p w14:paraId="22E6F3BE" w14:textId="21918E1E" w:rsidR="004E0A94" w:rsidRPr="006729E3" w:rsidRDefault="004E0A94" w:rsidP="00731131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 w:cstheme="majorHAnsi"/>
          <w:bCs/>
          <w:sz w:val="32"/>
          <w:szCs w:val="32"/>
        </w:rPr>
      </w:pPr>
      <w:r w:rsidRPr="006729E3">
        <w:rPr>
          <w:rFonts w:asciiTheme="majorHAnsi" w:hAnsiTheme="majorHAnsi" w:cstheme="majorHAnsi"/>
          <w:bCs/>
          <w:sz w:val="32"/>
          <w:szCs w:val="32"/>
        </w:rPr>
        <w:t>Father, in the name of Jesus Christ, thank You for opening before DIC</w:t>
      </w:r>
      <w:r w:rsidR="00EF3C68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CTMI </w:t>
      </w:r>
      <w:r w:rsidR="00C41EC5">
        <w:rPr>
          <w:rFonts w:asciiTheme="majorHAnsi" w:hAnsiTheme="majorHAnsi" w:cstheme="majorHAnsi"/>
          <w:bCs/>
          <w:sz w:val="32"/>
          <w:szCs w:val="32"/>
        </w:rPr>
        <w:t xml:space="preserve">the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double doors of </w:t>
      </w:r>
      <w:r w:rsidR="00C41EC5">
        <w:rPr>
          <w:rFonts w:asciiTheme="majorHAnsi" w:hAnsiTheme="majorHAnsi" w:cstheme="majorHAnsi"/>
          <w:bCs/>
          <w:sz w:val="32"/>
          <w:szCs w:val="32"/>
        </w:rPr>
        <w:t xml:space="preserve">exponential spiritual, numerical, financial, global, and influential growth.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Thank You for </w:t>
      </w:r>
      <w:r w:rsidR="001A5F3F">
        <w:rPr>
          <w:rFonts w:asciiTheme="majorHAnsi" w:hAnsiTheme="majorHAnsi" w:cstheme="majorHAnsi"/>
          <w:bCs/>
          <w:sz w:val="32"/>
          <w:szCs w:val="32"/>
        </w:rPr>
        <w:t xml:space="preserve">bringing </w:t>
      </w:r>
      <w:r w:rsidR="00023B64">
        <w:rPr>
          <w:rFonts w:asciiTheme="majorHAnsi" w:hAnsiTheme="majorHAnsi" w:cstheme="majorHAnsi"/>
          <w:bCs/>
          <w:sz w:val="32"/>
          <w:szCs w:val="32"/>
        </w:rPr>
        <w:t xml:space="preserve">people from all nations and generations </w:t>
      </w:r>
      <w:r w:rsidR="001A5F3F">
        <w:rPr>
          <w:rFonts w:asciiTheme="majorHAnsi" w:hAnsiTheme="majorHAnsi" w:cstheme="majorHAnsi"/>
          <w:bCs/>
          <w:sz w:val="32"/>
          <w:szCs w:val="32"/>
        </w:rPr>
        <w:t>into</w:t>
      </w:r>
      <w:r w:rsidR="00023B64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286A4D">
        <w:rPr>
          <w:rFonts w:asciiTheme="majorHAnsi" w:hAnsiTheme="majorHAnsi" w:cstheme="majorHAnsi"/>
          <w:bCs/>
          <w:sz w:val="32"/>
          <w:szCs w:val="32"/>
        </w:rPr>
        <w:t xml:space="preserve">all DIC churches and CTMI gatherings to </w:t>
      </w:r>
      <w:r w:rsidR="00C53482">
        <w:rPr>
          <w:rFonts w:asciiTheme="majorHAnsi" w:hAnsiTheme="majorHAnsi" w:cstheme="majorHAnsi"/>
          <w:bCs/>
          <w:sz w:val="32"/>
          <w:szCs w:val="32"/>
        </w:rPr>
        <w:t>learn Your ways and walk in Your paths</w:t>
      </w:r>
      <w:r w:rsidR="00286A4D">
        <w:rPr>
          <w:rFonts w:asciiTheme="majorHAnsi" w:hAnsiTheme="majorHAnsi" w:cstheme="majorHAnsi"/>
          <w:bCs/>
          <w:sz w:val="32"/>
          <w:szCs w:val="32"/>
        </w:rPr>
        <w:t xml:space="preserve">. Thank You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causing </w:t>
      </w:r>
      <w:r w:rsidR="00613D6E">
        <w:rPr>
          <w:rFonts w:asciiTheme="majorHAnsi" w:hAnsiTheme="majorHAnsi" w:cstheme="majorHAnsi"/>
          <w:bCs/>
          <w:sz w:val="32"/>
          <w:szCs w:val="32"/>
        </w:rPr>
        <w:t xml:space="preserve">governments,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organizations, and </w:t>
      </w:r>
      <w:r w:rsidR="007D3FB3">
        <w:rPr>
          <w:rFonts w:asciiTheme="majorHAnsi" w:hAnsiTheme="majorHAnsi" w:cstheme="majorHAnsi"/>
          <w:bCs/>
          <w:sz w:val="32"/>
          <w:szCs w:val="32"/>
        </w:rPr>
        <w:t xml:space="preserve">peoples </w:t>
      </w:r>
      <w:r w:rsidR="00315859">
        <w:rPr>
          <w:rFonts w:asciiTheme="majorHAnsi" w:hAnsiTheme="majorHAnsi" w:cstheme="majorHAnsi"/>
          <w:bCs/>
          <w:sz w:val="32"/>
          <w:szCs w:val="32"/>
        </w:rPr>
        <w:t xml:space="preserve">from all nations </w:t>
      </w:r>
      <w:r w:rsidR="00FF5CE9">
        <w:rPr>
          <w:rFonts w:asciiTheme="majorHAnsi" w:hAnsiTheme="majorHAnsi" w:cstheme="majorHAnsi"/>
          <w:bCs/>
          <w:sz w:val="32"/>
          <w:szCs w:val="32"/>
        </w:rPr>
        <w:t>to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FF5CE9">
        <w:rPr>
          <w:rFonts w:asciiTheme="majorHAnsi" w:hAnsiTheme="majorHAnsi" w:cstheme="majorHAnsi"/>
          <w:bCs/>
          <w:sz w:val="32"/>
          <w:szCs w:val="32"/>
        </w:rPr>
        <w:t xml:space="preserve">continually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bring their wealth </w:t>
      </w:r>
      <w:r w:rsidR="00315859">
        <w:rPr>
          <w:rFonts w:asciiTheme="majorHAnsi" w:hAnsiTheme="majorHAnsi" w:cstheme="majorHAnsi"/>
          <w:bCs/>
          <w:sz w:val="32"/>
          <w:szCs w:val="32"/>
        </w:rPr>
        <w:t>to us</w:t>
      </w:r>
      <w:r w:rsidR="009B59BC">
        <w:rPr>
          <w:rFonts w:asciiTheme="majorHAnsi" w:hAnsiTheme="majorHAnsi" w:cstheme="majorHAnsi"/>
          <w:bCs/>
          <w:sz w:val="32"/>
          <w:szCs w:val="32"/>
        </w:rPr>
        <w:t xml:space="preserve"> for Your glory</w:t>
      </w:r>
      <w:r w:rsidR="00315859">
        <w:rPr>
          <w:rFonts w:asciiTheme="majorHAnsi" w:hAnsiTheme="majorHAnsi" w:cstheme="majorHAnsi"/>
          <w:bCs/>
          <w:sz w:val="32"/>
          <w:szCs w:val="32"/>
        </w:rPr>
        <w:t xml:space="preserve">! </w:t>
      </w:r>
      <w:r w:rsidRPr="000F14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Isaiah 45:1;</w:t>
      </w:r>
      <w:r w:rsidR="00227940" w:rsidRPr="000F14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Micah 4:</w:t>
      </w:r>
      <w:r w:rsidR="000F141D" w:rsidRPr="000F14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1-2;</w:t>
      </w:r>
      <w:r w:rsidRPr="000F14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Isaiah 60:11</w:t>
      </w:r>
    </w:p>
    <w:p w14:paraId="4C4DE872" w14:textId="18BEF56F" w:rsidR="00450C98" w:rsidRPr="00A27321" w:rsidRDefault="00450C98" w:rsidP="00731131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450C98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, according to the Queens Camping With The King </w:t>
      </w:r>
      <w:r w:rsidR="0047626E">
        <w:rPr>
          <w:rFonts w:asciiTheme="majorHAnsi" w:hAnsiTheme="majorHAnsi" w:cstheme="majorHAnsi"/>
          <w:bCs/>
          <w:sz w:val="32"/>
          <w:szCs w:val="32"/>
        </w:rPr>
        <w:t xml:space="preserve">2021 </w:t>
      </w:r>
      <w:r w:rsidRPr="00450C98">
        <w:rPr>
          <w:rFonts w:asciiTheme="majorHAnsi" w:hAnsiTheme="majorHAnsi" w:cstheme="majorHAnsi"/>
          <w:bCs/>
          <w:sz w:val="32"/>
          <w:szCs w:val="32"/>
        </w:rPr>
        <w:t xml:space="preserve">conference theme, You will pour upon us the grace to </w:t>
      </w:r>
      <w:r w:rsidR="0047626E" w:rsidRPr="0047626E">
        <w:rPr>
          <w:rFonts w:asciiTheme="majorHAnsi" w:hAnsiTheme="majorHAnsi" w:cstheme="majorHAnsi"/>
          <w:bCs/>
          <w:i/>
          <w:iCs/>
          <w:sz w:val="32"/>
          <w:szCs w:val="32"/>
        </w:rPr>
        <w:t>Arise And Shine</w:t>
      </w:r>
      <w:r w:rsidR="0047626E" w:rsidRPr="00450C98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47626E">
        <w:rPr>
          <w:rFonts w:asciiTheme="majorHAnsi" w:hAnsiTheme="majorHAnsi" w:cstheme="majorHAnsi"/>
          <w:bCs/>
          <w:sz w:val="32"/>
          <w:szCs w:val="32"/>
        </w:rPr>
        <w:t xml:space="preserve">in all areas of our lives! </w:t>
      </w:r>
      <w:r w:rsidRPr="00450C98">
        <w:rPr>
          <w:rFonts w:asciiTheme="majorHAnsi" w:hAnsiTheme="majorHAnsi" w:cstheme="majorHAnsi"/>
          <w:bCs/>
          <w:sz w:val="32"/>
          <w:szCs w:val="32"/>
        </w:rPr>
        <w:t xml:space="preserve"> Thank You </w:t>
      </w:r>
      <w:r w:rsidR="00192BA2">
        <w:rPr>
          <w:rFonts w:asciiTheme="majorHAnsi" w:hAnsiTheme="majorHAnsi" w:cstheme="majorHAnsi"/>
          <w:bCs/>
          <w:sz w:val="32"/>
          <w:szCs w:val="32"/>
        </w:rPr>
        <w:t xml:space="preserve">for anointing </w:t>
      </w:r>
      <w:r w:rsidRPr="00450C98">
        <w:rPr>
          <w:rFonts w:asciiTheme="majorHAnsi" w:hAnsiTheme="majorHAnsi" w:cstheme="majorHAnsi"/>
          <w:bCs/>
          <w:sz w:val="32"/>
          <w:szCs w:val="32"/>
        </w:rPr>
        <w:t>all the conference speakers with fresh oil and fill</w:t>
      </w:r>
      <w:r w:rsidR="00192BA2">
        <w:rPr>
          <w:rFonts w:asciiTheme="majorHAnsi" w:hAnsiTheme="majorHAnsi" w:cstheme="majorHAnsi"/>
          <w:bCs/>
          <w:sz w:val="32"/>
          <w:szCs w:val="32"/>
        </w:rPr>
        <w:t xml:space="preserve">ing their mouths with </w:t>
      </w:r>
      <w:r w:rsidR="004B263B">
        <w:rPr>
          <w:rFonts w:asciiTheme="majorHAnsi" w:hAnsiTheme="majorHAnsi" w:cstheme="majorHAnsi"/>
          <w:bCs/>
          <w:sz w:val="32"/>
          <w:szCs w:val="32"/>
        </w:rPr>
        <w:t xml:space="preserve">Your seasoned </w:t>
      </w:r>
      <w:r w:rsidR="00AF7365">
        <w:rPr>
          <w:rFonts w:asciiTheme="majorHAnsi" w:hAnsiTheme="majorHAnsi" w:cstheme="majorHAnsi"/>
          <w:bCs/>
          <w:sz w:val="32"/>
          <w:szCs w:val="32"/>
        </w:rPr>
        <w:t xml:space="preserve">word </w:t>
      </w:r>
      <w:r w:rsidR="004B263B">
        <w:rPr>
          <w:rFonts w:asciiTheme="majorHAnsi" w:hAnsiTheme="majorHAnsi" w:cstheme="majorHAnsi"/>
          <w:bCs/>
          <w:sz w:val="32"/>
          <w:szCs w:val="32"/>
        </w:rPr>
        <w:t xml:space="preserve">and </w:t>
      </w:r>
      <w:r w:rsidR="0051407D">
        <w:rPr>
          <w:rFonts w:asciiTheme="majorHAnsi" w:hAnsiTheme="majorHAnsi" w:cstheme="majorHAnsi"/>
          <w:bCs/>
          <w:sz w:val="32"/>
          <w:szCs w:val="32"/>
        </w:rPr>
        <w:t xml:space="preserve">Your </w:t>
      </w:r>
      <w:r w:rsidR="004B263B">
        <w:rPr>
          <w:rFonts w:asciiTheme="majorHAnsi" w:hAnsiTheme="majorHAnsi" w:cstheme="majorHAnsi"/>
          <w:bCs/>
          <w:sz w:val="32"/>
          <w:szCs w:val="32"/>
        </w:rPr>
        <w:t xml:space="preserve">sent word! </w:t>
      </w:r>
      <w:r w:rsidRPr="00450C98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4B263B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 w:rsidR="0051407D">
        <w:rPr>
          <w:rFonts w:asciiTheme="majorHAnsi" w:hAnsiTheme="majorHAnsi" w:cstheme="majorHAnsi"/>
          <w:bCs/>
          <w:sz w:val="32"/>
          <w:szCs w:val="32"/>
        </w:rPr>
        <w:t xml:space="preserve">in advance for confirming </w:t>
      </w:r>
      <w:r w:rsidR="004B263B">
        <w:rPr>
          <w:rFonts w:asciiTheme="majorHAnsi" w:hAnsiTheme="majorHAnsi" w:cstheme="majorHAnsi"/>
          <w:bCs/>
          <w:sz w:val="32"/>
          <w:szCs w:val="32"/>
        </w:rPr>
        <w:t xml:space="preserve">Your word </w:t>
      </w:r>
      <w:r w:rsidR="009C59F4">
        <w:rPr>
          <w:rFonts w:asciiTheme="majorHAnsi" w:hAnsiTheme="majorHAnsi" w:cstheme="majorHAnsi"/>
          <w:bCs/>
          <w:sz w:val="32"/>
          <w:szCs w:val="32"/>
        </w:rPr>
        <w:t xml:space="preserve">in every session with power; and for raising </w:t>
      </w:r>
      <w:r w:rsidRPr="00450C98">
        <w:rPr>
          <w:rFonts w:asciiTheme="majorHAnsi" w:hAnsiTheme="majorHAnsi" w:cstheme="majorHAnsi"/>
          <w:bCs/>
          <w:sz w:val="32"/>
          <w:szCs w:val="32"/>
        </w:rPr>
        <w:t xml:space="preserve">every attendee to New Levels </w:t>
      </w:r>
      <w:r w:rsidRPr="00450C98">
        <w:rPr>
          <w:rFonts w:asciiTheme="majorHAnsi" w:hAnsiTheme="majorHAnsi" w:cstheme="majorHAnsi"/>
          <w:bCs/>
          <w:sz w:val="32"/>
          <w:szCs w:val="32"/>
        </w:rPr>
        <w:lastRenderedPageBreak/>
        <w:t xml:space="preserve">of </w:t>
      </w:r>
      <w:r w:rsidR="00AF7365">
        <w:rPr>
          <w:rFonts w:asciiTheme="majorHAnsi" w:hAnsiTheme="majorHAnsi" w:cstheme="majorHAnsi"/>
          <w:bCs/>
          <w:sz w:val="32"/>
          <w:szCs w:val="32"/>
        </w:rPr>
        <w:t xml:space="preserve">righteousness, riches, and relevance! </w:t>
      </w:r>
      <w:r w:rsidRPr="00A2732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Isaiah 60:1; Isaiah 50:4; </w:t>
      </w:r>
      <w:r w:rsidR="00A27321" w:rsidRPr="00A2732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Psalm 107:20; Mark 16:20</w:t>
      </w:r>
    </w:p>
    <w:p w14:paraId="21440F3B" w14:textId="28A6B26A" w:rsidR="0068108F" w:rsidRPr="00CF0A6D" w:rsidRDefault="0068108F" w:rsidP="00731131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6729E3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35004A">
        <w:rPr>
          <w:rFonts w:asciiTheme="majorHAnsi" w:hAnsiTheme="majorHAnsi" w:cstheme="majorHAnsi"/>
          <w:bCs/>
          <w:sz w:val="32"/>
          <w:szCs w:val="32"/>
        </w:rPr>
        <w:t>redeeming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all DIC</w:t>
      </w:r>
      <w:r w:rsidR="00A50D52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CTMI </w:t>
      </w:r>
      <w:r w:rsidR="00D1617F">
        <w:rPr>
          <w:rFonts w:asciiTheme="majorHAnsi" w:hAnsiTheme="majorHAnsi" w:cstheme="majorHAnsi"/>
          <w:bCs/>
          <w:sz w:val="32"/>
          <w:szCs w:val="32"/>
        </w:rPr>
        <w:t xml:space="preserve">families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from the </w:t>
      </w:r>
      <w:r w:rsidR="0035004A">
        <w:rPr>
          <w:rFonts w:asciiTheme="majorHAnsi" w:hAnsiTheme="majorHAnsi" w:cstheme="majorHAnsi"/>
          <w:bCs/>
          <w:sz w:val="32"/>
          <w:szCs w:val="32"/>
        </w:rPr>
        <w:t xml:space="preserve">destruction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of </w:t>
      </w:r>
      <w:r w:rsidR="00A50D52">
        <w:rPr>
          <w:rFonts w:asciiTheme="majorHAnsi" w:hAnsiTheme="majorHAnsi" w:cstheme="majorHAnsi"/>
          <w:bCs/>
          <w:sz w:val="32"/>
          <w:szCs w:val="32"/>
        </w:rPr>
        <w:t xml:space="preserve">the </w:t>
      </w:r>
      <w:r w:rsidRPr="006729E3">
        <w:rPr>
          <w:rFonts w:asciiTheme="majorHAnsi" w:hAnsiTheme="majorHAnsi" w:cstheme="majorHAnsi"/>
          <w:bCs/>
          <w:sz w:val="32"/>
          <w:szCs w:val="32"/>
        </w:rPr>
        <w:t>COVID-19</w:t>
      </w:r>
      <w:r w:rsidR="00A50D52">
        <w:rPr>
          <w:rFonts w:asciiTheme="majorHAnsi" w:hAnsiTheme="majorHAnsi" w:cstheme="majorHAnsi"/>
          <w:bCs/>
          <w:sz w:val="32"/>
          <w:szCs w:val="32"/>
        </w:rPr>
        <w:t xml:space="preserve"> plague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0F7FA3">
        <w:rPr>
          <w:rFonts w:asciiTheme="majorHAnsi" w:hAnsiTheme="majorHAnsi" w:cstheme="majorHAnsi"/>
          <w:bCs/>
          <w:sz w:val="32"/>
          <w:szCs w:val="32"/>
        </w:rPr>
        <w:t>and</w:t>
      </w:r>
      <w:r w:rsidR="0035004A">
        <w:rPr>
          <w:rFonts w:asciiTheme="majorHAnsi" w:hAnsiTheme="majorHAnsi" w:cstheme="majorHAnsi"/>
          <w:bCs/>
          <w:sz w:val="32"/>
          <w:szCs w:val="32"/>
        </w:rPr>
        <w:t xml:space="preserve"> all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its variants. Thank you for being our refuge and </w:t>
      </w:r>
      <w:r w:rsidR="00616BEE">
        <w:rPr>
          <w:rFonts w:asciiTheme="majorHAnsi" w:hAnsiTheme="majorHAnsi" w:cstheme="majorHAnsi"/>
          <w:bCs/>
          <w:sz w:val="32"/>
          <w:szCs w:val="32"/>
        </w:rPr>
        <w:t xml:space="preserve">not allowing </w:t>
      </w:r>
      <w:r w:rsidR="006B0994">
        <w:rPr>
          <w:rFonts w:asciiTheme="majorHAnsi" w:hAnsiTheme="majorHAnsi" w:cstheme="majorHAnsi"/>
          <w:bCs/>
          <w:sz w:val="32"/>
          <w:szCs w:val="32"/>
        </w:rPr>
        <w:t>any evil to befall us</w:t>
      </w:r>
      <w:r w:rsidR="00CF2B97">
        <w:rPr>
          <w:rFonts w:asciiTheme="majorHAnsi" w:hAnsiTheme="majorHAnsi" w:cstheme="majorHAnsi"/>
          <w:bCs/>
          <w:sz w:val="32"/>
          <w:szCs w:val="32"/>
        </w:rPr>
        <w:t>. Thank You for</w:t>
      </w:r>
      <w:r w:rsidR="006B0994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CF2B97">
        <w:rPr>
          <w:rFonts w:asciiTheme="majorHAnsi" w:hAnsiTheme="majorHAnsi" w:cstheme="majorHAnsi"/>
          <w:bCs/>
          <w:sz w:val="32"/>
          <w:szCs w:val="32"/>
        </w:rPr>
        <w:t>working Your salvation in the earth</w:t>
      </w:r>
      <w:r w:rsidR="006B0994">
        <w:rPr>
          <w:rFonts w:asciiTheme="majorHAnsi" w:hAnsiTheme="majorHAnsi" w:cstheme="majorHAnsi"/>
          <w:bCs/>
          <w:sz w:val="32"/>
          <w:szCs w:val="32"/>
        </w:rPr>
        <w:t xml:space="preserve">, permanently delivering humanity from </w:t>
      </w:r>
      <w:r w:rsidR="00CF2B97">
        <w:rPr>
          <w:rFonts w:asciiTheme="majorHAnsi" w:hAnsiTheme="majorHAnsi" w:cstheme="majorHAnsi"/>
          <w:bCs/>
          <w:sz w:val="32"/>
          <w:szCs w:val="32"/>
        </w:rPr>
        <w:t xml:space="preserve">the COVID-19 pandemic! </w:t>
      </w:r>
      <w:r w:rsidR="00551982" w:rsidRPr="00CF0A6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Psalm 103:1,4; </w:t>
      </w:r>
      <w:r w:rsidRPr="00CF0A6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Psalm 91:9-10</w:t>
      </w:r>
      <w:r w:rsidR="00761651" w:rsidRPr="00CF0A6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Psalm 74:12</w:t>
      </w:r>
    </w:p>
    <w:p w14:paraId="1A2BDBFC" w14:textId="77777777" w:rsidR="00BF0007" w:rsidRPr="00361887" w:rsidRDefault="00BF0007" w:rsidP="00BF0007">
      <w:pPr>
        <w:pStyle w:val="ListParagraph"/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</w:p>
    <w:p w14:paraId="5419A6A7" w14:textId="77777777" w:rsidR="00BB0C16" w:rsidRPr="00E40CCF" w:rsidRDefault="00BB0C16" w:rsidP="00E40CCF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  <w:r w:rsidRPr="00E40CCF">
        <w:rPr>
          <w:rFonts w:asciiTheme="majorHAnsi" w:hAnsiTheme="majorHAnsi" w:cstheme="majorHAnsi"/>
          <w:b/>
          <w:sz w:val="32"/>
          <w:szCs w:val="32"/>
        </w:rPr>
        <w:t>Wednesday, September 15</w:t>
      </w:r>
      <w:r w:rsidRPr="00E40CCF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Pr="00E40CCF">
        <w:rPr>
          <w:rFonts w:asciiTheme="majorHAnsi" w:hAnsiTheme="majorHAnsi" w:cstheme="majorHAnsi"/>
          <w:b/>
          <w:sz w:val="32"/>
          <w:szCs w:val="32"/>
        </w:rPr>
        <w:t xml:space="preserve"> – Tuesday, September 21</w:t>
      </w:r>
      <w:r w:rsidRPr="00E40CCF">
        <w:rPr>
          <w:rFonts w:asciiTheme="majorHAnsi" w:hAnsiTheme="majorHAnsi" w:cstheme="majorHAnsi"/>
          <w:b/>
          <w:sz w:val="32"/>
          <w:szCs w:val="32"/>
          <w:vertAlign w:val="superscript"/>
        </w:rPr>
        <w:t>st</w:t>
      </w:r>
      <w:r w:rsidRPr="00E40CCF">
        <w:rPr>
          <w:rFonts w:asciiTheme="majorHAnsi" w:hAnsiTheme="majorHAnsi" w:cstheme="majorHAnsi"/>
          <w:b/>
          <w:sz w:val="32"/>
          <w:szCs w:val="32"/>
        </w:rPr>
        <w:t>, 2021</w:t>
      </w:r>
    </w:p>
    <w:p w14:paraId="3FA74AB1" w14:textId="45CF3103" w:rsidR="001F7D62" w:rsidRPr="00A65199" w:rsidRDefault="00E40CCF" w:rsidP="00731131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C280D">
        <w:rPr>
          <w:rFonts w:asciiTheme="majorHAnsi" w:hAnsiTheme="majorHAnsi" w:cstheme="majorHAnsi"/>
          <w:bCs/>
          <w:sz w:val="32"/>
          <w:szCs w:val="32"/>
        </w:rPr>
        <w:t>Father, in the name of Jesus Christ, thank You for the outpouring of the former and latter rain of Your Spirit that is igniting a mighty spiritual revival in DIC</w:t>
      </w:r>
      <w:r w:rsidR="00DD3819">
        <w:rPr>
          <w:rFonts w:asciiTheme="majorHAnsi" w:hAnsiTheme="majorHAnsi" w:cstheme="majorHAnsi"/>
          <w:bCs/>
          <w:sz w:val="32"/>
          <w:szCs w:val="32"/>
        </w:rPr>
        <w:t xml:space="preserve">, </w:t>
      </w:r>
      <w:r w:rsidRPr="00DC280D">
        <w:rPr>
          <w:rFonts w:asciiTheme="majorHAnsi" w:hAnsiTheme="majorHAnsi" w:cstheme="majorHAnsi"/>
          <w:bCs/>
          <w:sz w:val="32"/>
          <w:szCs w:val="32"/>
        </w:rPr>
        <w:t>CTMI and every living church on earth</w:t>
      </w:r>
      <w:r w:rsidR="00123F68">
        <w:rPr>
          <w:rFonts w:asciiTheme="majorHAnsi" w:hAnsiTheme="majorHAnsi" w:cstheme="majorHAnsi"/>
          <w:bCs/>
          <w:sz w:val="32"/>
          <w:szCs w:val="32"/>
        </w:rPr>
        <w:t>!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 Thank You for the rain of Your Spirit that is </w:t>
      </w:r>
      <w:r w:rsidR="00123F68">
        <w:rPr>
          <w:rFonts w:asciiTheme="majorHAnsi" w:hAnsiTheme="majorHAnsi" w:cstheme="majorHAnsi"/>
          <w:bCs/>
          <w:sz w:val="32"/>
          <w:szCs w:val="32"/>
        </w:rPr>
        <w:t>producing in us a</w:t>
      </w:r>
      <w:r w:rsidR="00A52439">
        <w:rPr>
          <w:rFonts w:asciiTheme="majorHAnsi" w:hAnsiTheme="majorHAnsi" w:cstheme="majorHAnsi"/>
          <w:bCs/>
          <w:sz w:val="32"/>
          <w:szCs w:val="32"/>
        </w:rPr>
        <w:t>n intense</w:t>
      </w:r>
      <w:r w:rsidR="00123F68">
        <w:rPr>
          <w:rFonts w:asciiTheme="majorHAnsi" w:hAnsiTheme="majorHAnsi" w:cstheme="majorHAnsi"/>
          <w:bCs/>
          <w:sz w:val="32"/>
          <w:szCs w:val="32"/>
        </w:rPr>
        <w:t xml:space="preserve"> hunger for righteousness, </w:t>
      </w:r>
      <w:r w:rsidR="00B5368E">
        <w:rPr>
          <w:rFonts w:asciiTheme="majorHAnsi" w:hAnsiTheme="majorHAnsi" w:cstheme="majorHAnsi"/>
          <w:bCs/>
          <w:sz w:val="32"/>
          <w:szCs w:val="32"/>
        </w:rPr>
        <w:t xml:space="preserve">and </w:t>
      </w:r>
      <w:r w:rsidR="00910E1A">
        <w:rPr>
          <w:rFonts w:asciiTheme="majorHAnsi" w:hAnsiTheme="majorHAnsi" w:cstheme="majorHAnsi"/>
          <w:bCs/>
          <w:sz w:val="32"/>
          <w:szCs w:val="32"/>
        </w:rPr>
        <w:t>a</w:t>
      </w:r>
      <w:r w:rsidR="00903665">
        <w:rPr>
          <w:rFonts w:asciiTheme="majorHAnsi" w:hAnsiTheme="majorHAnsi" w:cstheme="majorHAnsi"/>
          <w:bCs/>
          <w:sz w:val="32"/>
          <w:szCs w:val="32"/>
        </w:rPr>
        <w:t xml:space="preserve">n unquenchable </w:t>
      </w:r>
      <w:r w:rsidR="00910E1A">
        <w:rPr>
          <w:rFonts w:asciiTheme="majorHAnsi" w:hAnsiTheme="majorHAnsi" w:cstheme="majorHAnsi"/>
          <w:bCs/>
          <w:sz w:val="32"/>
          <w:szCs w:val="32"/>
        </w:rPr>
        <w:t>zeal for Your house</w:t>
      </w:r>
      <w:r w:rsidR="00B5368E"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="00910E1A">
        <w:rPr>
          <w:rFonts w:asciiTheme="majorHAnsi" w:hAnsiTheme="majorHAnsi" w:cstheme="majorHAnsi"/>
          <w:bCs/>
          <w:sz w:val="32"/>
          <w:szCs w:val="32"/>
        </w:rPr>
        <w:t xml:space="preserve">Thank You for </w:t>
      </w:r>
      <w:r w:rsidR="002E687C">
        <w:rPr>
          <w:rFonts w:asciiTheme="majorHAnsi" w:hAnsiTheme="majorHAnsi" w:cstheme="majorHAnsi"/>
          <w:bCs/>
          <w:sz w:val="32"/>
          <w:szCs w:val="32"/>
        </w:rPr>
        <w:t>empowering all believers to</w:t>
      </w:r>
      <w:r w:rsidR="00A52439">
        <w:rPr>
          <w:rFonts w:asciiTheme="majorHAnsi" w:hAnsiTheme="majorHAnsi" w:cstheme="majorHAnsi"/>
          <w:bCs/>
          <w:sz w:val="32"/>
          <w:szCs w:val="32"/>
        </w:rPr>
        <w:t xml:space="preserve"> do the Father’s business, </w:t>
      </w:r>
      <w:r w:rsidR="00903665">
        <w:rPr>
          <w:rFonts w:asciiTheme="majorHAnsi" w:hAnsiTheme="majorHAnsi" w:cstheme="majorHAnsi"/>
          <w:bCs/>
          <w:sz w:val="32"/>
          <w:szCs w:val="32"/>
        </w:rPr>
        <w:t>preaching</w:t>
      </w:r>
      <w:r w:rsidR="001F7D62">
        <w:rPr>
          <w:rFonts w:asciiTheme="majorHAnsi" w:hAnsiTheme="majorHAnsi" w:cstheme="majorHAnsi"/>
          <w:bCs/>
          <w:sz w:val="32"/>
          <w:szCs w:val="32"/>
        </w:rPr>
        <w:t xml:space="preserve"> the gospel </w:t>
      </w:r>
      <w:r w:rsidR="00903665">
        <w:rPr>
          <w:rFonts w:asciiTheme="majorHAnsi" w:hAnsiTheme="majorHAnsi" w:cstheme="majorHAnsi"/>
          <w:bCs/>
          <w:sz w:val="32"/>
          <w:szCs w:val="32"/>
        </w:rPr>
        <w:t xml:space="preserve">everywhere </w:t>
      </w:r>
      <w:r w:rsidR="001F7D62">
        <w:rPr>
          <w:rFonts w:asciiTheme="majorHAnsi" w:hAnsiTheme="majorHAnsi" w:cstheme="majorHAnsi"/>
          <w:bCs/>
          <w:sz w:val="32"/>
          <w:szCs w:val="32"/>
        </w:rPr>
        <w:t xml:space="preserve">with accompanying signs following! </w:t>
      </w:r>
      <w:r w:rsidR="00C443F8" w:rsidRPr="00A6519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Hosea 6:2-4; Matthew 5:6; </w:t>
      </w:r>
      <w:r w:rsidR="00A26203" w:rsidRPr="00A6519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ohn 2:17; Mark 16:20</w:t>
      </w:r>
    </w:p>
    <w:p w14:paraId="37A48D58" w14:textId="008D5828" w:rsidR="00E40CCF" w:rsidRPr="000E5C79" w:rsidRDefault="00E40CCF" w:rsidP="00731131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C280D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FD519B">
        <w:rPr>
          <w:rFonts w:asciiTheme="majorHAnsi" w:hAnsiTheme="majorHAnsi" w:cstheme="majorHAnsi"/>
          <w:bCs/>
          <w:sz w:val="32"/>
          <w:szCs w:val="32"/>
        </w:rPr>
        <w:t xml:space="preserve">being a wall of fire around </w:t>
      </w:r>
      <w:r w:rsidR="00C20406">
        <w:rPr>
          <w:rFonts w:asciiTheme="majorHAnsi" w:hAnsiTheme="majorHAnsi" w:cstheme="majorHAnsi"/>
          <w:bCs/>
          <w:sz w:val="32"/>
          <w:szCs w:val="32"/>
        </w:rPr>
        <w:t>Your church DIC and CTMI and the glory in our midst!</w:t>
      </w:r>
      <w:r w:rsidR="0031777C">
        <w:rPr>
          <w:rFonts w:asciiTheme="majorHAnsi" w:hAnsiTheme="majorHAnsi" w:cstheme="majorHAnsi"/>
          <w:bCs/>
          <w:sz w:val="32"/>
          <w:szCs w:val="32"/>
        </w:rPr>
        <w:t xml:space="preserve"> Thank You for giving us the grace to </w:t>
      </w:r>
      <w:r w:rsidR="00F81611">
        <w:rPr>
          <w:rFonts w:asciiTheme="majorHAnsi" w:hAnsiTheme="majorHAnsi" w:cstheme="majorHAnsi"/>
          <w:bCs/>
          <w:sz w:val="32"/>
          <w:szCs w:val="32"/>
        </w:rPr>
        <w:t xml:space="preserve">always </w:t>
      </w:r>
      <w:r w:rsidR="0031777C">
        <w:rPr>
          <w:rFonts w:asciiTheme="majorHAnsi" w:hAnsiTheme="majorHAnsi" w:cstheme="majorHAnsi"/>
          <w:bCs/>
          <w:sz w:val="32"/>
          <w:szCs w:val="32"/>
        </w:rPr>
        <w:t xml:space="preserve">keep the fire of prayer burning on all our altars through </w:t>
      </w:r>
      <w:r w:rsidR="00576080">
        <w:rPr>
          <w:rFonts w:asciiTheme="majorHAnsi" w:hAnsiTheme="majorHAnsi" w:cstheme="majorHAnsi"/>
          <w:bCs/>
          <w:sz w:val="32"/>
          <w:szCs w:val="32"/>
        </w:rPr>
        <w:t xml:space="preserve">our different prayer meetings, including the </w:t>
      </w:r>
      <w:r w:rsidR="0031777C">
        <w:rPr>
          <w:rFonts w:asciiTheme="majorHAnsi" w:hAnsiTheme="majorHAnsi" w:cstheme="majorHAnsi"/>
          <w:bCs/>
          <w:sz w:val="32"/>
          <w:szCs w:val="32"/>
        </w:rPr>
        <w:t>Dominion</w:t>
      </w:r>
      <w:r w:rsidR="00576080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F81611">
        <w:rPr>
          <w:rFonts w:asciiTheme="majorHAnsi" w:hAnsiTheme="majorHAnsi" w:cstheme="majorHAnsi"/>
          <w:bCs/>
          <w:sz w:val="32"/>
          <w:szCs w:val="32"/>
        </w:rPr>
        <w:t>Craftsmen</w:t>
      </w:r>
      <w:r w:rsidR="00C20406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F81611">
        <w:rPr>
          <w:rFonts w:asciiTheme="majorHAnsi" w:hAnsiTheme="majorHAnsi" w:cstheme="majorHAnsi"/>
          <w:bCs/>
          <w:sz w:val="32"/>
          <w:szCs w:val="32"/>
        </w:rPr>
        <w:t xml:space="preserve">teams. </w:t>
      </w:r>
      <w:r w:rsidRPr="00DC280D">
        <w:rPr>
          <w:rFonts w:asciiTheme="majorHAnsi" w:hAnsiTheme="majorHAnsi" w:cstheme="majorHAnsi"/>
          <w:bCs/>
          <w:sz w:val="32"/>
          <w:szCs w:val="32"/>
        </w:rPr>
        <w:t>Thank You for</w:t>
      </w:r>
      <w:r w:rsidR="00F81611">
        <w:rPr>
          <w:rFonts w:asciiTheme="majorHAnsi" w:hAnsiTheme="majorHAnsi" w:cstheme="majorHAnsi"/>
          <w:bCs/>
          <w:sz w:val="32"/>
          <w:szCs w:val="32"/>
        </w:rPr>
        <w:t xml:space="preserve"> always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 manifesting </w:t>
      </w:r>
      <w:r w:rsidR="00C20406">
        <w:rPr>
          <w:rFonts w:asciiTheme="majorHAnsi" w:hAnsiTheme="majorHAnsi" w:cstheme="majorHAnsi"/>
          <w:bCs/>
          <w:sz w:val="32"/>
          <w:szCs w:val="32"/>
        </w:rPr>
        <w:t xml:space="preserve">Your glory in all our online and onsite services, conferences, outreaches, and meetings </w:t>
      </w:r>
      <w:r w:rsidRPr="00DC280D">
        <w:rPr>
          <w:rFonts w:asciiTheme="majorHAnsi" w:hAnsiTheme="majorHAnsi" w:cstheme="majorHAnsi"/>
          <w:bCs/>
          <w:sz w:val="32"/>
          <w:szCs w:val="32"/>
        </w:rPr>
        <w:t>in diverse miracles of salvation, healing, and deliverance</w:t>
      </w:r>
      <w:r w:rsidR="00C20406">
        <w:rPr>
          <w:rFonts w:asciiTheme="majorHAnsi" w:hAnsiTheme="majorHAnsi" w:cstheme="majorHAnsi"/>
          <w:bCs/>
          <w:sz w:val="32"/>
          <w:szCs w:val="32"/>
        </w:rPr>
        <w:t>.</w:t>
      </w:r>
      <w:r w:rsidR="003E1C5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Pr="000E5C7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Zechariah 2:5; </w:t>
      </w:r>
      <w:r w:rsidR="00F31B48" w:rsidRPr="000E5C7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Leviticus 6:13; Luke 18:1; </w:t>
      </w:r>
      <w:r w:rsidR="000E5C79" w:rsidRPr="000E5C7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ohn 2:11</w:t>
      </w:r>
      <w:r w:rsidRPr="000E5C7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</w:p>
    <w:p w14:paraId="1E414ED7" w14:textId="6C40A852" w:rsidR="00361887" w:rsidRPr="0052729A" w:rsidRDefault="004E0A94" w:rsidP="00731131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C280D">
        <w:rPr>
          <w:rFonts w:asciiTheme="majorHAnsi" w:hAnsiTheme="majorHAnsi" w:cstheme="majorHAnsi"/>
          <w:bCs/>
          <w:sz w:val="32"/>
          <w:szCs w:val="32"/>
        </w:rPr>
        <w:lastRenderedPageBreak/>
        <w:t xml:space="preserve">Father, in the name of Jesus Christ, thank You </w:t>
      </w:r>
      <w:r w:rsidR="00BB3732">
        <w:rPr>
          <w:rFonts w:asciiTheme="majorHAnsi" w:hAnsiTheme="majorHAnsi" w:cstheme="majorHAnsi"/>
          <w:bCs/>
          <w:sz w:val="32"/>
          <w:szCs w:val="32"/>
        </w:rPr>
        <w:t xml:space="preserve">in this month of Total Freedom and forever, You will </w:t>
      </w:r>
      <w:r w:rsidR="00C93FA0">
        <w:rPr>
          <w:rFonts w:asciiTheme="majorHAnsi" w:hAnsiTheme="majorHAnsi" w:cstheme="majorHAnsi"/>
          <w:bCs/>
          <w:sz w:val="32"/>
          <w:szCs w:val="32"/>
        </w:rPr>
        <w:t xml:space="preserve">empower every </w:t>
      </w:r>
      <w:r w:rsidR="00BB3732">
        <w:rPr>
          <w:rFonts w:asciiTheme="majorHAnsi" w:hAnsiTheme="majorHAnsi" w:cstheme="majorHAnsi"/>
          <w:bCs/>
          <w:sz w:val="32"/>
          <w:szCs w:val="32"/>
        </w:rPr>
        <w:t xml:space="preserve">member of DIC and CTMI </w:t>
      </w:r>
      <w:r w:rsidR="00C93FA0">
        <w:rPr>
          <w:rFonts w:asciiTheme="majorHAnsi" w:hAnsiTheme="majorHAnsi" w:cstheme="majorHAnsi"/>
          <w:bCs/>
          <w:sz w:val="32"/>
          <w:szCs w:val="32"/>
        </w:rPr>
        <w:t xml:space="preserve">to </w:t>
      </w:r>
      <w:r w:rsidR="001804D7">
        <w:rPr>
          <w:rFonts w:asciiTheme="majorHAnsi" w:hAnsiTheme="majorHAnsi" w:cstheme="majorHAnsi"/>
          <w:bCs/>
          <w:sz w:val="32"/>
          <w:szCs w:val="32"/>
        </w:rPr>
        <w:t xml:space="preserve">abide </w:t>
      </w:r>
      <w:r w:rsidR="00C93FA0">
        <w:rPr>
          <w:rFonts w:asciiTheme="majorHAnsi" w:hAnsiTheme="majorHAnsi" w:cstheme="majorHAnsi"/>
          <w:bCs/>
          <w:sz w:val="32"/>
          <w:szCs w:val="32"/>
        </w:rPr>
        <w:t xml:space="preserve">in Your word, and know Your </w:t>
      </w:r>
      <w:r w:rsidR="003077A9">
        <w:rPr>
          <w:rFonts w:asciiTheme="majorHAnsi" w:hAnsiTheme="majorHAnsi" w:cstheme="majorHAnsi"/>
          <w:bCs/>
          <w:sz w:val="32"/>
          <w:szCs w:val="32"/>
        </w:rPr>
        <w:t xml:space="preserve">truth that makes </w:t>
      </w:r>
      <w:r w:rsidR="00C93FA0">
        <w:rPr>
          <w:rFonts w:asciiTheme="majorHAnsi" w:hAnsiTheme="majorHAnsi" w:cstheme="majorHAnsi"/>
          <w:bCs/>
          <w:sz w:val="32"/>
          <w:szCs w:val="32"/>
        </w:rPr>
        <w:t xml:space="preserve">us </w:t>
      </w:r>
      <w:r w:rsidR="003077A9">
        <w:rPr>
          <w:rFonts w:asciiTheme="majorHAnsi" w:hAnsiTheme="majorHAnsi" w:cstheme="majorHAnsi"/>
          <w:bCs/>
          <w:sz w:val="32"/>
          <w:szCs w:val="32"/>
        </w:rPr>
        <w:t>free! Thank You</w:t>
      </w:r>
      <w:r w:rsidR="00073023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3077A9">
        <w:rPr>
          <w:rFonts w:asciiTheme="majorHAnsi" w:hAnsiTheme="majorHAnsi" w:cstheme="majorHAnsi"/>
          <w:bCs/>
          <w:sz w:val="32"/>
          <w:szCs w:val="32"/>
        </w:rPr>
        <w:t xml:space="preserve">for delivering every member of DIC and CTMI from </w:t>
      </w:r>
      <w:r w:rsidR="00942EAE">
        <w:rPr>
          <w:rFonts w:asciiTheme="majorHAnsi" w:hAnsiTheme="majorHAnsi" w:cstheme="majorHAnsi"/>
          <w:bCs/>
          <w:sz w:val="32"/>
          <w:szCs w:val="32"/>
        </w:rPr>
        <w:t>the captivity</w:t>
      </w:r>
      <w:r w:rsidR="000F45CD">
        <w:rPr>
          <w:rFonts w:asciiTheme="majorHAnsi" w:hAnsiTheme="majorHAnsi" w:cstheme="majorHAnsi"/>
          <w:bCs/>
          <w:sz w:val="32"/>
          <w:szCs w:val="32"/>
        </w:rPr>
        <w:t xml:space="preserve"> of </w:t>
      </w:r>
      <w:r w:rsidR="0052729A">
        <w:rPr>
          <w:rFonts w:asciiTheme="majorHAnsi" w:hAnsiTheme="majorHAnsi" w:cstheme="majorHAnsi"/>
          <w:bCs/>
          <w:sz w:val="32"/>
          <w:szCs w:val="32"/>
        </w:rPr>
        <w:t xml:space="preserve">the spirit of </w:t>
      </w:r>
      <w:r w:rsidR="006D4613">
        <w:rPr>
          <w:rFonts w:asciiTheme="majorHAnsi" w:hAnsiTheme="majorHAnsi" w:cstheme="majorHAnsi"/>
          <w:bCs/>
          <w:sz w:val="32"/>
          <w:szCs w:val="32"/>
        </w:rPr>
        <w:t>error</w:t>
      </w:r>
      <w:r w:rsidR="000F45CD">
        <w:rPr>
          <w:rFonts w:asciiTheme="majorHAnsi" w:hAnsiTheme="majorHAnsi" w:cstheme="majorHAnsi"/>
          <w:bCs/>
          <w:sz w:val="32"/>
          <w:szCs w:val="32"/>
        </w:rPr>
        <w:t xml:space="preserve"> and </w:t>
      </w:r>
      <w:r w:rsidR="006D4613">
        <w:rPr>
          <w:rFonts w:asciiTheme="majorHAnsi" w:hAnsiTheme="majorHAnsi" w:cstheme="majorHAnsi"/>
          <w:bCs/>
          <w:sz w:val="32"/>
          <w:szCs w:val="32"/>
        </w:rPr>
        <w:t>ignorance</w:t>
      </w:r>
      <w:r w:rsidR="000F45CD"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="004C0D07">
        <w:rPr>
          <w:rFonts w:asciiTheme="majorHAnsi" w:hAnsiTheme="majorHAnsi" w:cstheme="majorHAnsi"/>
          <w:bCs/>
          <w:sz w:val="32"/>
          <w:szCs w:val="32"/>
        </w:rPr>
        <w:t xml:space="preserve">Thank You for </w:t>
      </w:r>
      <w:r w:rsidR="000F45CD">
        <w:rPr>
          <w:rFonts w:asciiTheme="majorHAnsi" w:hAnsiTheme="majorHAnsi" w:cstheme="majorHAnsi"/>
          <w:bCs/>
          <w:sz w:val="32"/>
          <w:szCs w:val="32"/>
        </w:rPr>
        <w:t xml:space="preserve">empowering us </w:t>
      </w:r>
      <w:r w:rsidR="006D4613">
        <w:rPr>
          <w:rFonts w:asciiTheme="majorHAnsi" w:hAnsiTheme="majorHAnsi" w:cstheme="majorHAnsi"/>
          <w:bCs/>
          <w:sz w:val="32"/>
          <w:szCs w:val="32"/>
        </w:rPr>
        <w:t xml:space="preserve">by Your Spirit </w:t>
      </w:r>
      <w:r w:rsidR="00DD40A2">
        <w:rPr>
          <w:rFonts w:asciiTheme="majorHAnsi" w:hAnsiTheme="majorHAnsi" w:cstheme="majorHAnsi"/>
          <w:bCs/>
          <w:sz w:val="32"/>
          <w:szCs w:val="32"/>
        </w:rPr>
        <w:t xml:space="preserve">to </w:t>
      </w:r>
      <w:r w:rsidR="006D4613">
        <w:rPr>
          <w:rFonts w:asciiTheme="majorHAnsi" w:hAnsiTheme="majorHAnsi" w:cstheme="majorHAnsi"/>
          <w:bCs/>
          <w:sz w:val="32"/>
          <w:szCs w:val="32"/>
        </w:rPr>
        <w:t xml:space="preserve">keep </w:t>
      </w:r>
      <w:r w:rsidR="000F45CD">
        <w:rPr>
          <w:rFonts w:asciiTheme="majorHAnsi" w:hAnsiTheme="majorHAnsi" w:cstheme="majorHAnsi"/>
          <w:bCs/>
          <w:sz w:val="32"/>
          <w:szCs w:val="32"/>
        </w:rPr>
        <w:t>grow</w:t>
      </w:r>
      <w:r w:rsidR="00DD40A2">
        <w:rPr>
          <w:rFonts w:asciiTheme="majorHAnsi" w:hAnsiTheme="majorHAnsi" w:cstheme="majorHAnsi"/>
          <w:bCs/>
          <w:sz w:val="32"/>
          <w:szCs w:val="32"/>
        </w:rPr>
        <w:t>ing</w:t>
      </w:r>
      <w:r w:rsidR="000F45CD">
        <w:rPr>
          <w:rFonts w:asciiTheme="majorHAnsi" w:hAnsiTheme="majorHAnsi" w:cstheme="majorHAnsi"/>
          <w:bCs/>
          <w:sz w:val="32"/>
          <w:szCs w:val="32"/>
        </w:rPr>
        <w:t xml:space="preserve"> in grace and in the knowledge of our Lord Jesus Christ! </w:t>
      </w:r>
      <w:r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ohn 8:</w:t>
      </w:r>
      <w:r w:rsidR="00942EAE"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31-32</w:t>
      </w:r>
      <w:r w:rsidR="00F04079"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Isaiah 5:13</w:t>
      </w:r>
      <w:r w:rsidR="0052729A"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2</w:t>
      </w:r>
      <w:r w:rsidR="006D4613"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Peter 3:17-18</w:t>
      </w:r>
      <w:r w:rsidR="00942EAE" w:rsidRPr="0052729A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</w:p>
    <w:p w14:paraId="23EA7129" w14:textId="4D9AE85F" w:rsidR="007763CA" w:rsidRDefault="007763CA" w:rsidP="00731131">
      <w:pPr>
        <w:pStyle w:val="ListParagraph"/>
        <w:numPr>
          <w:ilvl w:val="0"/>
          <w:numId w:val="3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C280D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87601E">
        <w:rPr>
          <w:rFonts w:asciiTheme="majorHAnsi" w:hAnsiTheme="majorHAnsi" w:cstheme="majorHAnsi"/>
          <w:bCs/>
          <w:sz w:val="32"/>
          <w:szCs w:val="32"/>
        </w:rPr>
        <w:t>blowing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 Your whistle across the nations of the earth</w:t>
      </w:r>
      <w:r w:rsidR="007B3F1D">
        <w:rPr>
          <w:rFonts w:asciiTheme="majorHAnsi" w:hAnsiTheme="majorHAnsi" w:cstheme="majorHAnsi"/>
          <w:bCs/>
          <w:sz w:val="32"/>
          <w:szCs w:val="32"/>
        </w:rPr>
        <w:t xml:space="preserve">, </w:t>
      </w:r>
      <w:r w:rsidRPr="00DC280D">
        <w:rPr>
          <w:rFonts w:asciiTheme="majorHAnsi" w:hAnsiTheme="majorHAnsi" w:cstheme="majorHAnsi"/>
          <w:bCs/>
          <w:sz w:val="32"/>
          <w:szCs w:val="32"/>
        </w:rPr>
        <w:t>gather</w:t>
      </w:r>
      <w:r w:rsidR="0087601E">
        <w:rPr>
          <w:rFonts w:asciiTheme="majorHAnsi" w:hAnsiTheme="majorHAnsi" w:cstheme="majorHAnsi"/>
          <w:bCs/>
          <w:sz w:val="32"/>
          <w:szCs w:val="32"/>
        </w:rPr>
        <w:t xml:space="preserve">ing </w:t>
      </w:r>
      <w:r w:rsidRPr="00DC280D">
        <w:rPr>
          <w:rFonts w:asciiTheme="majorHAnsi" w:hAnsiTheme="majorHAnsi" w:cstheme="majorHAnsi"/>
          <w:bCs/>
          <w:sz w:val="32"/>
          <w:szCs w:val="32"/>
        </w:rPr>
        <w:t>multitude</w:t>
      </w:r>
      <w:r w:rsidR="007B3F1D">
        <w:rPr>
          <w:rFonts w:asciiTheme="majorHAnsi" w:hAnsiTheme="majorHAnsi" w:cstheme="majorHAnsi"/>
          <w:bCs/>
          <w:sz w:val="32"/>
          <w:szCs w:val="32"/>
        </w:rPr>
        <w:t>s</w:t>
      </w:r>
      <w:r w:rsidR="0087601E">
        <w:rPr>
          <w:rFonts w:asciiTheme="majorHAnsi" w:hAnsiTheme="majorHAnsi" w:cstheme="majorHAnsi"/>
          <w:bCs/>
          <w:sz w:val="32"/>
          <w:szCs w:val="32"/>
        </w:rPr>
        <w:t>, both onsite and online,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 to </w:t>
      </w:r>
      <w:r w:rsidR="0087601E">
        <w:rPr>
          <w:rFonts w:asciiTheme="majorHAnsi" w:hAnsiTheme="majorHAnsi" w:cstheme="majorHAnsi"/>
          <w:bCs/>
          <w:sz w:val="32"/>
          <w:szCs w:val="32"/>
        </w:rPr>
        <w:t xml:space="preserve">the 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Queens Camping With The King </w:t>
      </w:r>
      <w:r w:rsidR="0087601E">
        <w:rPr>
          <w:rFonts w:asciiTheme="majorHAnsi" w:hAnsiTheme="majorHAnsi" w:cstheme="majorHAnsi"/>
          <w:bCs/>
          <w:sz w:val="32"/>
          <w:szCs w:val="32"/>
        </w:rPr>
        <w:t>2021 C</w:t>
      </w:r>
      <w:r w:rsidRPr="00DC280D">
        <w:rPr>
          <w:rFonts w:asciiTheme="majorHAnsi" w:hAnsiTheme="majorHAnsi" w:cstheme="majorHAnsi"/>
          <w:bCs/>
          <w:sz w:val="32"/>
          <w:szCs w:val="32"/>
        </w:rPr>
        <w:t>onference</w:t>
      </w:r>
      <w:r w:rsidR="0087601E">
        <w:rPr>
          <w:rFonts w:asciiTheme="majorHAnsi" w:hAnsiTheme="majorHAnsi" w:cstheme="majorHAnsi"/>
          <w:bCs/>
          <w:sz w:val="32"/>
          <w:szCs w:val="32"/>
        </w:rPr>
        <w:t xml:space="preserve">! 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 w:rsidR="0087601E">
        <w:rPr>
          <w:rFonts w:asciiTheme="majorHAnsi" w:hAnsiTheme="majorHAnsi" w:cstheme="majorHAnsi"/>
          <w:bCs/>
          <w:sz w:val="32"/>
          <w:szCs w:val="32"/>
        </w:rPr>
        <w:t xml:space="preserve">for the bountiful feast that You have prepared for </w:t>
      </w:r>
      <w:r w:rsidR="00BD3730">
        <w:rPr>
          <w:rFonts w:asciiTheme="majorHAnsi" w:hAnsiTheme="majorHAnsi" w:cstheme="majorHAnsi"/>
          <w:bCs/>
          <w:sz w:val="32"/>
          <w:szCs w:val="32"/>
        </w:rPr>
        <w:t>everyone</w:t>
      </w:r>
      <w:r w:rsidR="0087601E">
        <w:rPr>
          <w:rFonts w:asciiTheme="majorHAnsi" w:hAnsiTheme="majorHAnsi" w:cstheme="majorHAnsi"/>
          <w:bCs/>
          <w:sz w:val="32"/>
          <w:szCs w:val="32"/>
        </w:rPr>
        <w:t xml:space="preserve"> – the feast of </w:t>
      </w:r>
      <w:r w:rsidRPr="00DC280D">
        <w:rPr>
          <w:rFonts w:asciiTheme="majorHAnsi" w:hAnsiTheme="majorHAnsi" w:cstheme="majorHAnsi"/>
          <w:bCs/>
          <w:sz w:val="32"/>
          <w:szCs w:val="32"/>
        </w:rPr>
        <w:t>Your word</w:t>
      </w:r>
      <w:r w:rsidR="00BD3730">
        <w:rPr>
          <w:rFonts w:asciiTheme="majorHAnsi" w:hAnsiTheme="majorHAnsi" w:cstheme="majorHAnsi"/>
          <w:bCs/>
          <w:sz w:val="32"/>
          <w:szCs w:val="32"/>
        </w:rPr>
        <w:t xml:space="preserve"> and miracles of salvation, healing, and deliverance. </w:t>
      </w:r>
      <w:r w:rsidRPr="00DC280D">
        <w:rPr>
          <w:rFonts w:asciiTheme="majorHAnsi" w:hAnsiTheme="majorHAnsi" w:cstheme="majorHAnsi"/>
          <w:bCs/>
          <w:sz w:val="32"/>
          <w:szCs w:val="32"/>
        </w:rPr>
        <w:t xml:space="preserve">Thank You </w:t>
      </w:r>
      <w:r w:rsidR="000F3CD3">
        <w:rPr>
          <w:rFonts w:asciiTheme="majorHAnsi" w:hAnsiTheme="majorHAnsi" w:cstheme="majorHAnsi"/>
          <w:bCs/>
          <w:sz w:val="32"/>
          <w:szCs w:val="32"/>
        </w:rPr>
        <w:t xml:space="preserve">for causing all Dominion Queens to Arise &amp; Shine </w:t>
      </w:r>
      <w:r w:rsidR="000F3CD3" w:rsidRPr="00DC280D">
        <w:rPr>
          <w:rFonts w:asciiTheme="majorHAnsi" w:hAnsiTheme="majorHAnsi" w:cstheme="majorHAnsi"/>
          <w:bCs/>
          <w:sz w:val="32"/>
          <w:szCs w:val="32"/>
        </w:rPr>
        <w:t xml:space="preserve">like Deborah and Esther </w:t>
      </w:r>
      <w:r w:rsidR="000F3CD3">
        <w:rPr>
          <w:rFonts w:asciiTheme="majorHAnsi" w:hAnsiTheme="majorHAnsi" w:cstheme="majorHAnsi"/>
          <w:bCs/>
          <w:sz w:val="32"/>
          <w:szCs w:val="32"/>
        </w:rPr>
        <w:t xml:space="preserve">and fulfill our divine destiny! </w:t>
      </w:r>
      <w:r w:rsidRPr="007B3F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Isaiah 5:26; Isaiah 25:6-7; Judges 5:</w:t>
      </w:r>
      <w:r w:rsidR="006F37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7</w:t>
      </w:r>
      <w:r w:rsidRPr="007B3F1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Esther 5:1-3</w:t>
      </w:r>
    </w:p>
    <w:p w14:paraId="1B78C38D" w14:textId="2C231CB0" w:rsidR="0010633C" w:rsidRPr="0010633C" w:rsidRDefault="0010633C" w:rsidP="00731131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10633C">
        <w:rPr>
          <w:rFonts w:asciiTheme="majorHAnsi" w:hAnsiTheme="majorHAnsi" w:cstheme="majorHAnsi"/>
          <w:bCs/>
          <w:sz w:val="32"/>
          <w:szCs w:val="32"/>
        </w:rPr>
        <w:t>Father, in the name of Jesus Christ, thank You for being merciful</w:t>
      </w:r>
      <w:r>
        <w:rPr>
          <w:rFonts w:asciiTheme="majorHAnsi" w:hAnsiTheme="majorHAnsi" w:cstheme="majorHAnsi"/>
          <w:bCs/>
          <w:sz w:val="32"/>
          <w:szCs w:val="32"/>
        </w:rPr>
        <w:t xml:space="preserve"> to us, and </w:t>
      </w:r>
      <w:r w:rsidR="00446FBA">
        <w:rPr>
          <w:rFonts w:asciiTheme="majorHAnsi" w:hAnsiTheme="majorHAnsi" w:cstheme="majorHAnsi"/>
          <w:bCs/>
          <w:sz w:val="32"/>
          <w:szCs w:val="32"/>
        </w:rPr>
        <w:t xml:space="preserve">for </w:t>
      </w:r>
      <w:r w:rsidRPr="0010633C">
        <w:rPr>
          <w:rFonts w:asciiTheme="majorHAnsi" w:hAnsiTheme="majorHAnsi" w:cstheme="majorHAnsi"/>
          <w:bCs/>
          <w:sz w:val="32"/>
          <w:szCs w:val="32"/>
        </w:rPr>
        <w:t xml:space="preserve">making Your face to shine upon the entire world. Thank You for forgiving </w:t>
      </w:r>
      <w:r w:rsidR="00225305">
        <w:rPr>
          <w:rFonts w:asciiTheme="majorHAnsi" w:hAnsiTheme="majorHAnsi" w:cstheme="majorHAnsi"/>
          <w:bCs/>
          <w:sz w:val="32"/>
          <w:szCs w:val="32"/>
        </w:rPr>
        <w:t xml:space="preserve">us and healing </w:t>
      </w:r>
      <w:r w:rsidR="00446FBA">
        <w:rPr>
          <w:rFonts w:asciiTheme="majorHAnsi" w:hAnsiTheme="majorHAnsi" w:cstheme="majorHAnsi"/>
          <w:bCs/>
          <w:sz w:val="32"/>
          <w:szCs w:val="32"/>
        </w:rPr>
        <w:t xml:space="preserve">every </w:t>
      </w:r>
      <w:r w:rsidR="00713DD1">
        <w:rPr>
          <w:rFonts w:asciiTheme="majorHAnsi" w:hAnsiTheme="majorHAnsi" w:cstheme="majorHAnsi"/>
          <w:bCs/>
          <w:sz w:val="32"/>
          <w:szCs w:val="32"/>
        </w:rPr>
        <w:t>land and country</w:t>
      </w:r>
      <w:r w:rsidR="00D268CE">
        <w:rPr>
          <w:rFonts w:asciiTheme="majorHAnsi" w:hAnsiTheme="majorHAnsi" w:cstheme="majorHAnsi"/>
          <w:bCs/>
          <w:sz w:val="32"/>
          <w:szCs w:val="32"/>
        </w:rPr>
        <w:t xml:space="preserve"> of the </w:t>
      </w:r>
      <w:r w:rsidRPr="0010633C">
        <w:rPr>
          <w:rFonts w:asciiTheme="majorHAnsi" w:hAnsiTheme="majorHAnsi" w:cstheme="majorHAnsi"/>
          <w:bCs/>
          <w:sz w:val="32"/>
          <w:szCs w:val="32"/>
        </w:rPr>
        <w:t>COVID-19 pandemic. Thank You for making Your way and salvation to be known among all nations on earth!</w:t>
      </w:r>
      <w:r w:rsidRPr="0010633C">
        <w:rPr>
          <w:rFonts w:asciiTheme="majorHAnsi" w:hAnsiTheme="majorHAnsi" w:cstheme="majorHAnsi"/>
          <w:bCs/>
          <w:i/>
          <w:iCs/>
          <w:sz w:val="32"/>
          <w:szCs w:val="32"/>
        </w:rPr>
        <w:t xml:space="preserve"> </w:t>
      </w:r>
      <w:r w:rsidRPr="0010633C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Psalm 67:1-2; 2 Chronicles </w:t>
      </w:r>
      <w:r w:rsidR="00315F49" w:rsidRPr="0010633C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7:14</w:t>
      </w:r>
      <w:r w:rsidR="00E502F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</w:t>
      </w:r>
      <w:r w:rsidR="00E502F1" w:rsidRPr="00E502F1">
        <w:t xml:space="preserve"> </w:t>
      </w:r>
      <w:r w:rsidR="00E502F1" w:rsidRPr="00E502F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eremiah 33:6</w:t>
      </w:r>
      <w:r w:rsidR="00D268CE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</w:p>
    <w:p w14:paraId="4AD153DC" w14:textId="77777777" w:rsidR="002210F1" w:rsidRPr="007B3F1D" w:rsidRDefault="002210F1" w:rsidP="0010633C">
      <w:pPr>
        <w:pStyle w:val="ListParagraph"/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</w:p>
    <w:p w14:paraId="08F6B6CF" w14:textId="77777777" w:rsidR="007763CA" w:rsidRDefault="005513FB" w:rsidP="005513FB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  <w:r w:rsidRPr="004067E3">
        <w:rPr>
          <w:rFonts w:asciiTheme="majorHAnsi" w:hAnsiTheme="majorHAnsi" w:cstheme="majorHAnsi"/>
          <w:b/>
          <w:sz w:val="32"/>
          <w:szCs w:val="32"/>
        </w:rPr>
        <w:t xml:space="preserve">Wednesday, </w:t>
      </w:r>
      <w:r>
        <w:rPr>
          <w:rFonts w:asciiTheme="majorHAnsi" w:hAnsiTheme="majorHAnsi" w:cstheme="majorHAnsi"/>
          <w:b/>
          <w:sz w:val="32"/>
          <w:szCs w:val="32"/>
        </w:rPr>
        <w:t>September 22</w:t>
      </w:r>
      <w:r w:rsidRPr="005513FB">
        <w:rPr>
          <w:rFonts w:asciiTheme="majorHAnsi" w:hAnsiTheme="majorHAnsi" w:cstheme="majorHAnsi"/>
          <w:b/>
          <w:sz w:val="32"/>
          <w:szCs w:val="32"/>
          <w:vertAlign w:val="superscript"/>
        </w:rPr>
        <w:t>nd</w:t>
      </w:r>
      <w:r w:rsidRPr="004067E3">
        <w:rPr>
          <w:rFonts w:asciiTheme="majorHAnsi" w:hAnsiTheme="majorHAnsi" w:cstheme="majorHAnsi"/>
          <w:b/>
          <w:sz w:val="32"/>
          <w:szCs w:val="32"/>
        </w:rPr>
        <w:t xml:space="preserve"> – Tuesday, </w:t>
      </w:r>
      <w:r>
        <w:rPr>
          <w:rFonts w:asciiTheme="majorHAnsi" w:hAnsiTheme="majorHAnsi" w:cstheme="majorHAnsi"/>
          <w:b/>
          <w:sz w:val="32"/>
          <w:szCs w:val="32"/>
        </w:rPr>
        <w:t>September 28</w:t>
      </w:r>
      <w:r w:rsidRPr="005513FB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Pr="004067E3">
        <w:rPr>
          <w:rFonts w:asciiTheme="majorHAnsi" w:hAnsiTheme="majorHAnsi" w:cstheme="majorHAnsi"/>
          <w:b/>
          <w:sz w:val="32"/>
          <w:szCs w:val="32"/>
        </w:rPr>
        <w:t>, 2021</w:t>
      </w:r>
    </w:p>
    <w:p w14:paraId="0D011867" w14:textId="4B075EDA" w:rsidR="00F33327" w:rsidRPr="00635360" w:rsidRDefault="00F33327" w:rsidP="00731131">
      <w:pPr>
        <w:pStyle w:val="ListParagraph"/>
        <w:numPr>
          <w:ilvl w:val="0"/>
          <w:numId w:val="4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6729E3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</w:t>
      </w:r>
      <w:r w:rsidR="00BD179E">
        <w:rPr>
          <w:rFonts w:asciiTheme="majorHAnsi" w:hAnsiTheme="majorHAnsi" w:cstheme="majorHAnsi"/>
          <w:bCs/>
          <w:sz w:val="32"/>
          <w:szCs w:val="32"/>
        </w:rPr>
        <w:t xml:space="preserve">pouring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the rain of Your </w:t>
      </w:r>
      <w:r w:rsidR="00471134">
        <w:rPr>
          <w:rFonts w:asciiTheme="majorHAnsi" w:hAnsiTheme="majorHAnsi" w:cstheme="majorHAnsi"/>
          <w:bCs/>
          <w:sz w:val="32"/>
          <w:szCs w:val="32"/>
        </w:rPr>
        <w:t>righteousness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BD179E">
        <w:rPr>
          <w:rFonts w:asciiTheme="majorHAnsi" w:hAnsiTheme="majorHAnsi" w:cstheme="majorHAnsi"/>
          <w:bCs/>
          <w:sz w:val="32"/>
          <w:szCs w:val="32"/>
        </w:rPr>
        <w:t>upon Your church</w:t>
      </w:r>
      <w:r w:rsidR="00471134">
        <w:rPr>
          <w:rFonts w:asciiTheme="majorHAnsi" w:hAnsiTheme="majorHAnsi" w:cstheme="majorHAnsi"/>
          <w:bCs/>
          <w:sz w:val="32"/>
          <w:szCs w:val="32"/>
        </w:rPr>
        <w:t xml:space="preserve"> DIC and CTMI and every </w:t>
      </w:r>
      <w:r w:rsidR="00471134">
        <w:rPr>
          <w:rFonts w:asciiTheme="majorHAnsi" w:hAnsiTheme="majorHAnsi" w:cstheme="majorHAnsi"/>
          <w:bCs/>
          <w:sz w:val="32"/>
          <w:szCs w:val="32"/>
        </w:rPr>
        <w:lastRenderedPageBreak/>
        <w:t xml:space="preserve">living church on earth! Thank You for </w:t>
      </w:r>
      <w:r w:rsidR="000527DF">
        <w:rPr>
          <w:rFonts w:asciiTheme="majorHAnsi" w:hAnsiTheme="majorHAnsi" w:cstheme="majorHAnsi"/>
          <w:bCs/>
          <w:sz w:val="32"/>
          <w:szCs w:val="32"/>
        </w:rPr>
        <w:t xml:space="preserve">planting a deep hunger and thirst for righteousness in the hearts of all Your people. </w:t>
      </w:r>
      <w:r w:rsidRPr="006729E3">
        <w:rPr>
          <w:rFonts w:asciiTheme="majorHAnsi" w:hAnsiTheme="majorHAnsi" w:cstheme="majorHAnsi"/>
          <w:bCs/>
          <w:sz w:val="32"/>
          <w:szCs w:val="32"/>
        </w:rPr>
        <w:t xml:space="preserve"> Thank You for </w:t>
      </w:r>
      <w:r w:rsidR="007D15E7">
        <w:rPr>
          <w:rFonts w:asciiTheme="majorHAnsi" w:hAnsiTheme="majorHAnsi" w:cstheme="majorHAnsi"/>
          <w:bCs/>
          <w:sz w:val="32"/>
          <w:szCs w:val="32"/>
        </w:rPr>
        <w:t xml:space="preserve">sanctifying </w:t>
      </w:r>
      <w:r w:rsidR="001F21C6">
        <w:rPr>
          <w:rFonts w:asciiTheme="majorHAnsi" w:hAnsiTheme="majorHAnsi" w:cstheme="majorHAnsi"/>
          <w:bCs/>
          <w:sz w:val="32"/>
          <w:szCs w:val="32"/>
        </w:rPr>
        <w:t xml:space="preserve">all </w:t>
      </w:r>
      <w:r w:rsidR="007D15E7">
        <w:rPr>
          <w:rFonts w:asciiTheme="majorHAnsi" w:hAnsiTheme="majorHAnsi" w:cstheme="majorHAnsi"/>
          <w:bCs/>
          <w:sz w:val="32"/>
          <w:szCs w:val="32"/>
        </w:rPr>
        <w:t>Your church</w:t>
      </w:r>
      <w:r w:rsidR="001F21C6">
        <w:rPr>
          <w:rFonts w:asciiTheme="majorHAnsi" w:hAnsiTheme="majorHAnsi" w:cstheme="majorHAnsi"/>
          <w:bCs/>
          <w:sz w:val="32"/>
          <w:szCs w:val="32"/>
        </w:rPr>
        <w:t xml:space="preserve">es </w:t>
      </w:r>
      <w:r w:rsidR="007D15E7">
        <w:rPr>
          <w:rFonts w:asciiTheme="majorHAnsi" w:hAnsiTheme="majorHAnsi" w:cstheme="majorHAnsi"/>
          <w:bCs/>
          <w:sz w:val="32"/>
          <w:szCs w:val="32"/>
        </w:rPr>
        <w:t xml:space="preserve">and </w:t>
      </w:r>
      <w:r w:rsidR="007F0201">
        <w:rPr>
          <w:rFonts w:asciiTheme="majorHAnsi" w:hAnsiTheme="majorHAnsi" w:cstheme="majorHAnsi"/>
          <w:bCs/>
          <w:sz w:val="32"/>
          <w:szCs w:val="32"/>
        </w:rPr>
        <w:t>bringing</w:t>
      </w:r>
      <w:r w:rsidR="00172212">
        <w:rPr>
          <w:rFonts w:asciiTheme="majorHAnsi" w:hAnsiTheme="majorHAnsi" w:cstheme="majorHAnsi"/>
          <w:bCs/>
          <w:sz w:val="32"/>
          <w:szCs w:val="32"/>
        </w:rPr>
        <w:t xml:space="preserve"> the</w:t>
      </w:r>
      <w:r w:rsidR="007D15E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172212">
        <w:rPr>
          <w:rFonts w:asciiTheme="majorHAnsi" w:hAnsiTheme="majorHAnsi" w:cstheme="majorHAnsi"/>
          <w:bCs/>
          <w:sz w:val="32"/>
          <w:szCs w:val="32"/>
        </w:rPr>
        <w:t>abundance of salvation</w:t>
      </w:r>
      <w:r w:rsidR="007D15E7">
        <w:rPr>
          <w:rFonts w:asciiTheme="majorHAnsi" w:hAnsiTheme="majorHAnsi" w:cstheme="majorHAnsi"/>
          <w:bCs/>
          <w:sz w:val="32"/>
          <w:szCs w:val="32"/>
        </w:rPr>
        <w:t xml:space="preserve">, healing, and deliverance in all nations of the world! </w:t>
      </w:r>
      <w:r w:rsidR="0076512F" w:rsidRPr="00635360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Isaiah 45:8; </w:t>
      </w:r>
      <w:r w:rsidRPr="00635360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Matthew </w:t>
      </w:r>
      <w:r w:rsidR="00635360" w:rsidRPr="00635360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5:6</w:t>
      </w:r>
      <w:r w:rsidR="00402726" w:rsidRPr="00635360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John 17:17</w:t>
      </w:r>
      <w:r w:rsidR="0017221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</w:t>
      </w:r>
      <w:r w:rsidR="00172212" w:rsidRPr="00172212">
        <w:t xml:space="preserve"> </w:t>
      </w:r>
      <w:r w:rsidR="00172212" w:rsidRPr="0017221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eremiah 33:6</w:t>
      </w:r>
    </w:p>
    <w:p w14:paraId="041B875F" w14:textId="249B1350" w:rsidR="002F155D" w:rsidRPr="00383AB3" w:rsidRDefault="002F155D" w:rsidP="002F155D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2F155D">
        <w:rPr>
          <w:rFonts w:asciiTheme="majorHAnsi" w:hAnsiTheme="majorHAnsi" w:cstheme="majorHAnsi"/>
          <w:bCs/>
          <w:sz w:val="32"/>
          <w:szCs w:val="32"/>
        </w:rPr>
        <w:t>Father, in the name of Jesus</w:t>
      </w:r>
      <w:r w:rsidR="005A7719">
        <w:rPr>
          <w:rFonts w:asciiTheme="majorHAnsi" w:hAnsiTheme="majorHAnsi" w:cstheme="majorHAnsi"/>
          <w:bCs/>
          <w:sz w:val="32"/>
          <w:szCs w:val="32"/>
        </w:rPr>
        <w:t xml:space="preserve"> Christ</w:t>
      </w:r>
      <w:r w:rsidRPr="002F155D">
        <w:rPr>
          <w:rFonts w:asciiTheme="majorHAnsi" w:hAnsiTheme="majorHAnsi" w:cstheme="majorHAnsi"/>
          <w:bCs/>
          <w:sz w:val="32"/>
          <w:szCs w:val="32"/>
        </w:rPr>
        <w:t xml:space="preserve">, thank You </w:t>
      </w:r>
      <w:r w:rsidR="001B604D">
        <w:rPr>
          <w:rFonts w:asciiTheme="majorHAnsi" w:hAnsiTheme="majorHAnsi" w:cstheme="majorHAnsi"/>
          <w:bCs/>
          <w:sz w:val="32"/>
          <w:szCs w:val="32"/>
        </w:rPr>
        <w:t>for causing</w:t>
      </w:r>
      <w:r w:rsidRPr="002F155D">
        <w:rPr>
          <w:rFonts w:asciiTheme="majorHAnsi" w:hAnsiTheme="majorHAnsi" w:cstheme="majorHAnsi"/>
          <w:bCs/>
          <w:sz w:val="32"/>
          <w:szCs w:val="32"/>
        </w:rPr>
        <w:t xml:space="preserve"> Your glory to rest permanently upon every DIC Church, and </w:t>
      </w:r>
      <w:r w:rsidR="001B604D">
        <w:rPr>
          <w:rFonts w:asciiTheme="majorHAnsi" w:hAnsiTheme="majorHAnsi" w:cstheme="majorHAnsi"/>
          <w:bCs/>
          <w:sz w:val="32"/>
          <w:szCs w:val="32"/>
        </w:rPr>
        <w:t xml:space="preserve">CTMI ministry! </w:t>
      </w:r>
      <w:r w:rsidRPr="002F155D">
        <w:rPr>
          <w:rFonts w:asciiTheme="majorHAnsi" w:hAnsiTheme="majorHAnsi" w:cstheme="majorHAnsi"/>
          <w:bCs/>
          <w:sz w:val="32"/>
          <w:szCs w:val="32"/>
        </w:rPr>
        <w:t xml:space="preserve"> Thank You for</w:t>
      </w:r>
      <w:r w:rsidR="008B4B83">
        <w:rPr>
          <w:rFonts w:asciiTheme="majorHAnsi" w:hAnsiTheme="majorHAnsi" w:cstheme="majorHAnsi"/>
          <w:bCs/>
          <w:sz w:val="32"/>
          <w:szCs w:val="32"/>
        </w:rPr>
        <w:t xml:space="preserve"> Your power that is always present to save, heal, and deliver </w:t>
      </w:r>
      <w:r w:rsidR="00E63312">
        <w:rPr>
          <w:rFonts w:asciiTheme="majorHAnsi" w:hAnsiTheme="majorHAnsi" w:cstheme="majorHAnsi"/>
          <w:bCs/>
          <w:sz w:val="32"/>
          <w:szCs w:val="32"/>
        </w:rPr>
        <w:t xml:space="preserve">in all our onsite and online meetings, services, outreaches, and conferences. Thank You for </w:t>
      </w:r>
      <w:r w:rsidR="003143E8">
        <w:rPr>
          <w:rFonts w:asciiTheme="majorHAnsi" w:hAnsiTheme="majorHAnsi" w:cstheme="majorHAnsi"/>
          <w:bCs/>
          <w:sz w:val="32"/>
          <w:szCs w:val="32"/>
        </w:rPr>
        <w:t xml:space="preserve">the continual increase of Your word and multiplication of Your disciples in all DIC churches and CTMI ministries! </w:t>
      </w:r>
      <w:r w:rsidRPr="00383AB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Exodus 40:34-35; </w:t>
      </w:r>
      <w:r w:rsidR="00126B0F" w:rsidRPr="00383AB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Luke 5:17</w:t>
      </w:r>
      <w:r w:rsidR="00383AB3" w:rsidRPr="00383AB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Acts 6:7</w:t>
      </w:r>
    </w:p>
    <w:p w14:paraId="4EE29845" w14:textId="6343EE6F" w:rsidR="000D24A1" w:rsidRPr="00052903" w:rsidRDefault="000D24A1" w:rsidP="00731131">
      <w:pPr>
        <w:pStyle w:val="ListParagraph"/>
        <w:numPr>
          <w:ilvl w:val="0"/>
          <w:numId w:val="4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DC280D">
        <w:rPr>
          <w:rFonts w:asciiTheme="majorHAnsi" w:hAnsiTheme="majorHAnsi" w:cstheme="majorHAnsi"/>
          <w:bCs/>
          <w:sz w:val="32"/>
          <w:szCs w:val="32"/>
        </w:rPr>
        <w:t>Father, in the name of Jesus Christ, thank You for</w:t>
      </w:r>
      <w:r w:rsidR="00FE3004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C84F4E">
        <w:rPr>
          <w:rFonts w:asciiTheme="majorHAnsi" w:hAnsiTheme="majorHAnsi" w:cstheme="majorHAnsi"/>
          <w:bCs/>
          <w:sz w:val="32"/>
          <w:szCs w:val="32"/>
        </w:rPr>
        <w:t xml:space="preserve">permanently delivering every member of DIC and CTMI from every evil work! </w:t>
      </w:r>
      <w:r w:rsidR="00356467">
        <w:rPr>
          <w:rFonts w:asciiTheme="majorHAnsi" w:hAnsiTheme="majorHAnsi" w:cstheme="majorHAnsi"/>
          <w:bCs/>
          <w:sz w:val="32"/>
          <w:szCs w:val="32"/>
        </w:rPr>
        <w:t xml:space="preserve">Thank You for not allowing any weapon </w:t>
      </w:r>
      <w:r w:rsidR="00C25FF7">
        <w:rPr>
          <w:rFonts w:asciiTheme="majorHAnsi" w:hAnsiTheme="majorHAnsi" w:cstheme="majorHAnsi"/>
          <w:bCs/>
          <w:sz w:val="32"/>
          <w:szCs w:val="32"/>
        </w:rPr>
        <w:t xml:space="preserve">formed against us to prosper! Thank You for preserving us from all evil and </w:t>
      </w:r>
      <w:r w:rsidR="00442514">
        <w:rPr>
          <w:rFonts w:asciiTheme="majorHAnsi" w:hAnsiTheme="majorHAnsi" w:cstheme="majorHAnsi"/>
          <w:bCs/>
          <w:sz w:val="32"/>
          <w:szCs w:val="32"/>
        </w:rPr>
        <w:t>delivering us out of the hand of the wicked</w:t>
      </w:r>
      <w:r w:rsidR="00C25FF7">
        <w:rPr>
          <w:rFonts w:asciiTheme="majorHAnsi" w:hAnsiTheme="majorHAnsi" w:cstheme="majorHAnsi"/>
          <w:bCs/>
          <w:sz w:val="32"/>
          <w:szCs w:val="32"/>
        </w:rPr>
        <w:t xml:space="preserve">! </w:t>
      </w:r>
      <w:r w:rsidR="0035646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Timothy 4:18;</w:t>
      </w:r>
      <w:r w:rsidR="00C25FF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Isaiah 54:17;</w:t>
      </w:r>
      <w:r w:rsidR="00971473" w:rsidRPr="00052903">
        <w:rPr>
          <w:i/>
          <w:iCs/>
          <w:color w:val="FF0000"/>
        </w:rPr>
        <w:t xml:space="preserve"> </w:t>
      </w:r>
      <w:r w:rsidR="00971473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Psalm 97:10</w:t>
      </w:r>
      <w:r w:rsidR="00052903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Psalm 140:1-2</w:t>
      </w:r>
      <w:r w:rsidR="00C25FF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35646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C25FF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70157E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356467" w:rsidRPr="00052903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</w:p>
    <w:p w14:paraId="4E6DBC95" w14:textId="038923E6" w:rsidR="008D0E6D" w:rsidRPr="008D0E6D" w:rsidRDefault="008D0E6D" w:rsidP="008D0E6D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Cs/>
          <w:sz w:val="32"/>
          <w:szCs w:val="32"/>
        </w:rPr>
      </w:pPr>
      <w:r w:rsidRPr="008D0E6D">
        <w:rPr>
          <w:rFonts w:asciiTheme="majorHAnsi" w:hAnsiTheme="majorHAnsi" w:cstheme="majorHAnsi"/>
          <w:bCs/>
          <w:sz w:val="32"/>
          <w:szCs w:val="32"/>
        </w:rPr>
        <w:t>Father, in the name of Jesus</w:t>
      </w:r>
      <w:r w:rsidR="006B600C">
        <w:rPr>
          <w:rFonts w:asciiTheme="majorHAnsi" w:hAnsiTheme="majorHAnsi" w:cstheme="majorHAnsi"/>
          <w:bCs/>
          <w:sz w:val="32"/>
          <w:szCs w:val="32"/>
        </w:rPr>
        <w:t xml:space="preserve"> Christ</w:t>
      </w:r>
      <w:r w:rsidRPr="008D0E6D">
        <w:rPr>
          <w:rFonts w:asciiTheme="majorHAnsi" w:hAnsiTheme="majorHAnsi" w:cstheme="majorHAnsi"/>
          <w:bCs/>
          <w:sz w:val="32"/>
          <w:szCs w:val="32"/>
        </w:rPr>
        <w:t>, thank You for making the report of the Queens Camping With The King 20</w:t>
      </w:r>
      <w:r w:rsidR="006B600C">
        <w:rPr>
          <w:rFonts w:asciiTheme="majorHAnsi" w:hAnsiTheme="majorHAnsi" w:cstheme="majorHAnsi"/>
          <w:bCs/>
          <w:sz w:val="32"/>
          <w:szCs w:val="32"/>
        </w:rPr>
        <w:t>21</w:t>
      </w:r>
      <w:r w:rsidRPr="008D0E6D">
        <w:rPr>
          <w:rFonts w:asciiTheme="majorHAnsi" w:hAnsiTheme="majorHAnsi" w:cstheme="majorHAnsi"/>
          <w:bCs/>
          <w:sz w:val="32"/>
          <w:szCs w:val="32"/>
        </w:rPr>
        <w:t xml:space="preserve"> to spread like wildfire into every place. Thank You for bringing multitudes</w:t>
      </w:r>
      <w:r w:rsidR="00836968">
        <w:rPr>
          <w:rFonts w:asciiTheme="majorHAnsi" w:hAnsiTheme="majorHAnsi" w:cstheme="majorHAnsi"/>
          <w:bCs/>
          <w:sz w:val="32"/>
          <w:szCs w:val="32"/>
        </w:rPr>
        <w:t xml:space="preserve"> of people from every nation and generation</w:t>
      </w:r>
      <w:r w:rsidRPr="008D0E6D">
        <w:rPr>
          <w:rFonts w:asciiTheme="majorHAnsi" w:hAnsiTheme="majorHAnsi" w:cstheme="majorHAnsi"/>
          <w:bCs/>
          <w:sz w:val="32"/>
          <w:szCs w:val="32"/>
        </w:rPr>
        <w:t xml:space="preserve"> to </w:t>
      </w:r>
      <w:r w:rsidR="00836968">
        <w:rPr>
          <w:rFonts w:asciiTheme="majorHAnsi" w:hAnsiTheme="majorHAnsi" w:cstheme="majorHAnsi"/>
          <w:bCs/>
          <w:sz w:val="32"/>
          <w:szCs w:val="32"/>
        </w:rPr>
        <w:t>all the online and onsite sessions. Thank You for</w:t>
      </w:r>
      <w:r w:rsidR="00CE2522">
        <w:rPr>
          <w:rFonts w:asciiTheme="majorHAnsi" w:hAnsiTheme="majorHAnsi" w:cstheme="majorHAnsi"/>
          <w:bCs/>
          <w:sz w:val="32"/>
          <w:szCs w:val="32"/>
        </w:rPr>
        <w:t xml:space="preserve"> saving, healing, and delivering everyone who comes! </w:t>
      </w:r>
      <w:r w:rsidRPr="00CE2522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Luke 4:37; Luke 5:15; Luke 6:17-19</w:t>
      </w:r>
    </w:p>
    <w:p w14:paraId="4BDEEAAE" w14:textId="3D8DA995" w:rsidR="00731131" w:rsidRPr="0032145B" w:rsidRDefault="00731131" w:rsidP="00731131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731131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having pity on Your people and removing the COVID-19 pandemic far away from the earth. Thank You for restoring </w:t>
      </w:r>
      <w:r w:rsidR="00712EBD">
        <w:rPr>
          <w:rFonts w:asciiTheme="majorHAnsi" w:hAnsiTheme="majorHAnsi" w:cstheme="majorHAnsi"/>
          <w:bCs/>
          <w:sz w:val="32"/>
          <w:szCs w:val="32"/>
        </w:rPr>
        <w:t xml:space="preserve">health and healing </w:t>
      </w:r>
      <w:r w:rsidRPr="00731131">
        <w:rPr>
          <w:rFonts w:asciiTheme="majorHAnsi" w:hAnsiTheme="majorHAnsi" w:cstheme="majorHAnsi"/>
          <w:bCs/>
          <w:sz w:val="32"/>
          <w:szCs w:val="32"/>
        </w:rPr>
        <w:t xml:space="preserve">unto our </w:t>
      </w:r>
      <w:r w:rsidRPr="00731131">
        <w:rPr>
          <w:rFonts w:asciiTheme="majorHAnsi" w:hAnsiTheme="majorHAnsi" w:cstheme="majorHAnsi"/>
          <w:bCs/>
          <w:sz w:val="32"/>
          <w:szCs w:val="32"/>
        </w:rPr>
        <w:lastRenderedPageBreak/>
        <w:t>nation America and all the nations the world</w:t>
      </w:r>
      <w:r w:rsidR="00712EBD"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Pr="00731131">
        <w:rPr>
          <w:rFonts w:asciiTheme="majorHAnsi" w:hAnsiTheme="majorHAnsi" w:cstheme="majorHAnsi"/>
          <w:bCs/>
          <w:sz w:val="32"/>
          <w:szCs w:val="32"/>
        </w:rPr>
        <w:t xml:space="preserve">Thank You for </w:t>
      </w:r>
      <w:r w:rsidR="00F400BB">
        <w:rPr>
          <w:rFonts w:asciiTheme="majorHAnsi" w:hAnsiTheme="majorHAnsi" w:cstheme="majorHAnsi"/>
          <w:bCs/>
          <w:sz w:val="32"/>
          <w:szCs w:val="32"/>
        </w:rPr>
        <w:t xml:space="preserve">bringing </w:t>
      </w:r>
      <w:r w:rsidRPr="00731131">
        <w:rPr>
          <w:rFonts w:asciiTheme="majorHAnsi" w:hAnsiTheme="majorHAnsi" w:cstheme="majorHAnsi"/>
          <w:bCs/>
          <w:sz w:val="32"/>
          <w:szCs w:val="32"/>
        </w:rPr>
        <w:t xml:space="preserve">all-round </w:t>
      </w:r>
      <w:r w:rsidR="00F400BB">
        <w:rPr>
          <w:rFonts w:asciiTheme="majorHAnsi" w:hAnsiTheme="majorHAnsi" w:cstheme="majorHAnsi"/>
          <w:bCs/>
          <w:sz w:val="32"/>
          <w:szCs w:val="32"/>
        </w:rPr>
        <w:t xml:space="preserve">peace and </w:t>
      </w:r>
      <w:r w:rsidRPr="00731131">
        <w:rPr>
          <w:rFonts w:asciiTheme="majorHAnsi" w:hAnsiTheme="majorHAnsi" w:cstheme="majorHAnsi"/>
          <w:bCs/>
          <w:sz w:val="32"/>
          <w:szCs w:val="32"/>
        </w:rPr>
        <w:t xml:space="preserve">prosperity to all our families, ministries, businesses, careers, and enterprises! </w:t>
      </w:r>
      <w:r w:rsidRPr="0032145B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Joel 2:18-20; </w:t>
      </w:r>
      <w:r w:rsidR="00F400BB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eremiah 30:17;</w:t>
      </w:r>
      <w:r w:rsidRPr="0032145B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3 John 2</w:t>
      </w:r>
    </w:p>
    <w:p w14:paraId="43753F9C" w14:textId="77777777" w:rsidR="00731131" w:rsidRPr="00DC280D" w:rsidRDefault="00731131" w:rsidP="00731131">
      <w:pPr>
        <w:pStyle w:val="ListParagraph"/>
        <w:spacing w:line="276" w:lineRule="auto"/>
        <w:rPr>
          <w:rFonts w:asciiTheme="majorHAnsi" w:hAnsiTheme="majorHAnsi" w:cstheme="majorHAnsi"/>
          <w:bCs/>
          <w:sz w:val="32"/>
          <w:szCs w:val="32"/>
        </w:rPr>
      </w:pPr>
    </w:p>
    <w:p w14:paraId="4E7D8C83" w14:textId="25AD52A9" w:rsidR="005513FB" w:rsidRDefault="005513FB" w:rsidP="005513FB">
      <w:pPr>
        <w:spacing w:line="276" w:lineRule="auto"/>
        <w:rPr>
          <w:rFonts w:asciiTheme="majorHAnsi" w:hAnsiTheme="majorHAnsi" w:cstheme="majorHAnsi"/>
          <w:b/>
          <w:sz w:val="32"/>
          <w:szCs w:val="32"/>
        </w:rPr>
      </w:pPr>
      <w:r w:rsidRPr="004067E3">
        <w:rPr>
          <w:rFonts w:asciiTheme="majorHAnsi" w:hAnsiTheme="majorHAnsi" w:cstheme="majorHAnsi"/>
          <w:b/>
          <w:sz w:val="32"/>
          <w:szCs w:val="32"/>
        </w:rPr>
        <w:t xml:space="preserve">Wednesday, </w:t>
      </w:r>
      <w:r>
        <w:rPr>
          <w:rFonts w:asciiTheme="majorHAnsi" w:hAnsiTheme="majorHAnsi" w:cstheme="majorHAnsi"/>
          <w:b/>
          <w:sz w:val="32"/>
          <w:szCs w:val="32"/>
        </w:rPr>
        <w:t>September 29</w:t>
      </w:r>
      <w:r w:rsidR="003C1445" w:rsidRPr="005513FB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="003C1445">
        <w:rPr>
          <w:rFonts w:asciiTheme="majorHAnsi" w:hAnsiTheme="majorHAnsi" w:cstheme="majorHAnsi"/>
          <w:b/>
          <w:sz w:val="32"/>
          <w:szCs w:val="32"/>
        </w:rPr>
        <w:t xml:space="preserve"> </w:t>
      </w:r>
      <w:r w:rsidR="003C1445" w:rsidRPr="004067E3">
        <w:rPr>
          <w:rFonts w:asciiTheme="majorHAnsi" w:hAnsiTheme="majorHAnsi" w:cstheme="majorHAnsi"/>
          <w:b/>
          <w:sz w:val="32"/>
          <w:szCs w:val="32"/>
        </w:rPr>
        <w:t>–</w:t>
      </w:r>
      <w:r w:rsidRPr="004067E3">
        <w:rPr>
          <w:rFonts w:asciiTheme="majorHAnsi" w:hAnsiTheme="majorHAnsi" w:cstheme="majorHAnsi"/>
          <w:b/>
          <w:sz w:val="32"/>
          <w:szCs w:val="32"/>
        </w:rPr>
        <w:t xml:space="preserve"> Tuesday, </w:t>
      </w:r>
      <w:r>
        <w:rPr>
          <w:rFonts w:asciiTheme="majorHAnsi" w:hAnsiTheme="majorHAnsi" w:cstheme="majorHAnsi"/>
          <w:b/>
          <w:sz w:val="32"/>
          <w:szCs w:val="32"/>
        </w:rPr>
        <w:t>October 5</w:t>
      </w:r>
      <w:r w:rsidR="00291A54" w:rsidRPr="005513FB">
        <w:rPr>
          <w:rFonts w:asciiTheme="majorHAnsi" w:hAnsiTheme="majorHAnsi" w:cstheme="majorHAnsi"/>
          <w:b/>
          <w:sz w:val="32"/>
          <w:szCs w:val="32"/>
          <w:vertAlign w:val="superscript"/>
        </w:rPr>
        <w:t>th</w:t>
      </w:r>
      <w:r w:rsidR="00291A54">
        <w:rPr>
          <w:rFonts w:asciiTheme="majorHAnsi" w:hAnsiTheme="majorHAnsi" w:cstheme="majorHAnsi"/>
          <w:b/>
          <w:sz w:val="32"/>
          <w:szCs w:val="32"/>
        </w:rPr>
        <w:t xml:space="preserve">, </w:t>
      </w:r>
      <w:r w:rsidR="00291A54" w:rsidRPr="004067E3">
        <w:rPr>
          <w:rFonts w:asciiTheme="majorHAnsi" w:hAnsiTheme="majorHAnsi" w:cstheme="majorHAnsi"/>
          <w:b/>
          <w:sz w:val="32"/>
          <w:szCs w:val="32"/>
        </w:rPr>
        <w:t>2021</w:t>
      </w:r>
    </w:p>
    <w:p w14:paraId="715C17C3" w14:textId="37C0FAB6" w:rsidR="008E2B40" w:rsidRPr="00B4093D" w:rsidRDefault="008E2B40" w:rsidP="006907C2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safely bringing us into the month of October – </w:t>
      </w:r>
      <w:r w:rsidR="004F28AB">
        <w:rPr>
          <w:rFonts w:asciiTheme="majorHAnsi" w:hAnsiTheme="majorHAnsi" w:cstheme="majorHAnsi"/>
          <w:bCs/>
          <w:sz w:val="32"/>
          <w:szCs w:val="32"/>
        </w:rPr>
        <w:t xml:space="preserve">Our Covenant Month Of Riding On The Wings Of Spiritual Maturity! </w:t>
      </w:r>
      <w:r w:rsidR="00646D9B">
        <w:rPr>
          <w:rFonts w:asciiTheme="majorHAnsi" w:hAnsiTheme="majorHAnsi" w:cstheme="majorHAnsi"/>
          <w:bCs/>
          <w:sz w:val="32"/>
          <w:szCs w:val="32"/>
        </w:rPr>
        <w:t>Thank You for</w:t>
      </w:r>
      <w:r w:rsidR="001526E5">
        <w:rPr>
          <w:rFonts w:asciiTheme="majorHAnsi" w:hAnsiTheme="majorHAnsi" w:cstheme="majorHAnsi"/>
          <w:bCs/>
          <w:sz w:val="32"/>
          <w:szCs w:val="32"/>
        </w:rPr>
        <w:t xml:space="preserve"> empowering every member of DIC and CTMI to </w:t>
      </w:r>
      <w:r w:rsidR="000131D2">
        <w:rPr>
          <w:rFonts w:asciiTheme="majorHAnsi" w:hAnsiTheme="majorHAnsi" w:cstheme="majorHAnsi"/>
          <w:bCs/>
          <w:sz w:val="32"/>
          <w:szCs w:val="32"/>
        </w:rPr>
        <w:t xml:space="preserve">no longer be children but to </w:t>
      </w:r>
      <w:r w:rsidR="001526E5">
        <w:rPr>
          <w:rFonts w:asciiTheme="majorHAnsi" w:hAnsiTheme="majorHAnsi" w:cstheme="majorHAnsi"/>
          <w:bCs/>
          <w:sz w:val="32"/>
          <w:szCs w:val="32"/>
        </w:rPr>
        <w:t xml:space="preserve">grow </w:t>
      </w:r>
      <w:r w:rsidR="000131D2">
        <w:rPr>
          <w:rFonts w:asciiTheme="majorHAnsi" w:hAnsiTheme="majorHAnsi" w:cstheme="majorHAnsi"/>
          <w:bCs/>
          <w:sz w:val="32"/>
          <w:szCs w:val="32"/>
        </w:rPr>
        <w:t xml:space="preserve">to </w:t>
      </w:r>
      <w:r w:rsidR="00CF590A">
        <w:rPr>
          <w:rFonts w:asciiTheme="majorHAnsi" w:hAnsiTheme="majorHAnsi" w:cstheme="majorHAnsi"/>
          <w:bCs/>
          <w:sz w:val="32"/>
          <w:szCs w:val="32"/>
        </w:rPr>
        <w:t xml:space="preserve">the </w:t>
      </w:r>
      <w:r w:rsidR="000131D2">
        <w:rPr>
          <w:rFonts w:asciiTheme="majorHAnsi" w:hAnsiTheme="majorHAnsi" w:cstheme="majorHAnsi"/>
          <w:bCs/>
          <w:sz w:val="32"/>
          <w:szCs w:val="32"/>
        </w:rPr>
        <w:t xml:space="preserve">measure of the fullness </w:t>
      </w:r>
      <w:r w:rsidR="00CF590A">
        <w:rPr>
          <w:rFonts w:asciiTheme="majorHAnsi" w:hAnsiTheme="majorHAnsi" w:cstheme="majorHAnsi"/>
          <w:bCs/>
          <w:sz w:val="32"/>
          <w:szCs w:val="32"/>
        </w:rPr>
        <w:t xml:space="preserve">of Christ. Thank You for </w:t>
      </w:r>
      <w:r w:rsidR="00D36B6B">
        <w:rPr>
          <w:rFonts w:asciiTheme="majorHAnsi" w:hAnsiTheme="majorHAnsi" w:cstheme="majorHAnsi"/>
          <w:bCs/>
          <w:sz w:val="32"/>
          <w:szCs w:val="32"/>
        </w:rPr>
        <w:t xml:space="preserve">giving us the grace to increase in stature, and in favor with God and men! </w:t>
      </w:r>
      <w:r w:rsidR="000131D2" w:rsidRPr="00B4093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Ephesians 4:13-14</w:t>
      </w:r>
      <w:r w:rsidR="00721B7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</w:t>
      </w:r>
      <w:r w:rsidR="00721B77" w:rsidRPr="00721B77">
        <w:t xml:space="preserve"> </w:t>
      </w:r>
      <w:r w:rsidR="00721B77" w:rsidRPr="00721B7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Peter 3:18</w:t>
      </w:r>
      <w:r w:rsidR="00721B7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</w:t>
      </w:r>
      <w:r w:rsidR="00721B77" w:rsidRPr="00721B77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721B77" w:rsidRPr="00B4093D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Luke 2:52</w:t>
      </w:r>
    </w:p>
    <w:p w14:paraId="3AC8244D" w14:textId="1FC73F1A" w:rsidR="006907C2" w:rsidRPr="00377088" w:rsidRDefault="006907C2" w:rsidP="006907C2">
      <w:pPr>
        <w:pStyle w:val="ListParagraph"/>
        <w:numPr>
          <w:ilvl w:val="0"/>
          <w:numId w:val="5"/>
        </w:numPr>
        <w:spacing w:line="276" w:lineRule="auto"/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8C224D">
        <w:rPr>
          <w:rFonts w:asciiTheme="majorHAnsi" w:hAnsiTheme="majorHAnsi" w:cstheme="majorHAnsi"/>
          <w:bCs/>
          <w:sz w:val="32"/>
          <w:szCs w:val="32"/>
        </w:rPr>
        <w:t xml:space="preserve">Father, in the name of Jesus Christ, thank You for filling DIC, CTMI, and all living Churches on earth with </w:t>
      </w:r>
      <w:r w:rsidR="00165ED3">
        <w:rPr>
          <w:rFonts w:asciiTheme="majorHAnsi" w:hAnsiTheme="majorHAnsi" w:cstheme="majorHAnsi"/>
          <w:bCs/>
          <w:sz w:val="32"/>
          <w:szCs w:val="32"/>
        </w:rPr>
        <w:t>Your Spirit of liberty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. Thank </w:t>
      </w:r>
      <w:r w:rsidR="00CE441E">
        <w:rPr>
          <w:rFonts w:asciiTheme="majorHAnsi" w:hAnsiTheme="majorHAnsi" w:cstheme="majorHAnsi"/>
          <w:bCs/>
          <w:sz w:val="32"/>
          <w:szCs w:val="32"/>
        </w:rPr>
        <w:t>You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E96927">
        <w:rPr>
          <w:rFonts w:asciiTheme="majorHAnsi" w:hAnsiTheme="majorHAnsi" w:cstheme="majorHAnsi"/>
          <w:bCs/>
          <w:sz w:val="32"/>
          <w:szCs w:val="32"/>
        </w:rPr>
        <w:t xml:space="preserve">for transforming all Your churches from glory to glory by the power of Your Spirit. Thank </w:t>
      </w:r>
      <w:r w:rsidR="00195193">
        <w:rPr>
          <w:rFonts w:asciiTheme="majorHAnsi" w:hAnsiTheme="majorHAnsi" w:cstheme="majorHAnsi"/>
          <w:bCs/>
          <w:sz w:val="32"/>
          <w:szCs w:val="32"/>
        </w:rPr>
        <w:t xml:space="preserve">You 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for making </w:t>
      </w:r>
      <w:r w:rsidR="00CE441E">
        <w:rPr>
          <w:rFonts w:asciiTheme="majorHAnsi" w:hAnsiTheme="majorHAnsi" w:cstheme="majorHAnsi"/>
          <w:bCs/>
          <w:sz w:val="32"/>
          <w:szCs w:val="32"/>
        </w:rPr>
        <w:t>all Your churches to be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 the Mountain of the Lord where there </w:t>
      </w:r>
      <w:r w:rsidR="00CE441E">
        <w:rPr>
          <w:rFonts w:asciiTheme="majorHAnsi" w:hAnsiTheme="majorHAnsi" w:cstheme="majorHAnsi"/>
          <w:bCs/>
          <w:sz w:val="32"/>
          <w:szCs w:val="32"/>
        </w:rPr>
        <w:t>is salvation,</w:t>
      </w:r>
      <w:r w:rsidRPr="008C224D">
        <w:rPr>
          <w:rFonts w:asciiTheme="majorHAnsi" w:hAnsiTheme="majorHAnsi" w:cstheme="majorHAnsi"/>
          <w:bCs/>
          <w:sz w:val="32"/>
          <w:szCs w:val="32"/>
        </w:rPr>
        <w:t xml:space="preserve"> deliverance, holiness, and </w:t>
      </w:r>
      <w:r w:rsidR="00CE441E">
        <w:rPr>
          <w:rFonts w:asciiTheme="majorHAnsi" w:hAnsiTheme="majorHAnsi" w:cstheme="majorHAnsi"/>
          <w:bCs/>
          <w:sz w:val="32"/>
          <w:szCs w:val="32"/>
        </w:rPr>
        <w:t>all Your people possess their possessions</w:t>
      </w:r>
      <w:r w:rsidR="00441990">
        <w:rPr>
          <w:rFonts w:asciiTheme="majorHAnsi" w:hAnsiTheme="majorHAnsi" w:cstheme="majorHAnsi"/>
          <w:bCs/>
          <w:sz w:val="32"/>
          <w:szCs w:val="32"/>
        </w:rPr>
        <w:t xml:space="preserve">. </w:t>
      </w:r>
      <w:r w:rsidR="00377088" w:rsidRPr="00377088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Haggai 2:7; </w:t>
      </w:r>
      <w:r w:rsidRPr="00377088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2 Corinthians 3:17</w:t>
      </w:r>
      <w:r w:rsidR="00E911E5" w:rsidRPr="00377088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-18</w:t>
      </w:r>
      <w:r w:rsidRPr="00377088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; Obadiah 1:17</w:t>
      </w:r>
    </w:p>
    <w:p w14:paraId="3B1B3BBF" w14:textId="401C52B2" w:rsidR="008D0E6D" w:rsidRPr="006346A4" w:rsidRDefault="008D0E6D" w:rsidP="008D0E6D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8D0E6D">
        <w:rPr>
          <w:rFonts w:asciiTheme="majorHAnsi" w:hAnsiTheme="majorHAnsi" w:cstheme="majorHAnsi"/>
          <w:bCs/>
          <w:sz w:val="32"/>
          <w:szCs w:val="32"/>
        </w:rPr>
        <w:t>Father, in the name of Jesus</w:t>
      </w:r>
      <w:r w:rsidR="005A7719">
        <w:rPr>
          <w:rFonts w:asciiTheme="majorHAnsi" w:hAnsiTheme="majorHAnsi" w:cstheme="majorHAnsi"/>
          <w:bCs/>
          <w:sz w:val="32"/>
          <w:szCs w:val="32"/>
        </w:rPr>
        <w:t xml:space="preserve"> Christ</w:t>
      </w:r>
      <w:r w:rsidRPr="008D0E6D">
        <w:rPr>
          <w:rFonts w:asciiTheme="majorHAnsi" w:hAnsiTheme="majorHAnsi" w:cstheme="majorHAnsi"/>
          <w:bCs/>
          <w:sz w:val="32"/>
          <w:szCs w:val="32"/>
        </w:rPr>
        <w:t xml:space="preserve">, thank You for Your great grace upon everyone who will minister during the Queens Camping </w:t>
      </w:r>
      <w:proofErr w:type="gramStart"/>
      <w:r w:rsidRPr="008D0E6D">
        <w:rPr>
          <w:rFonts w:asciiTheme="majorHAnsi" w:hAnsiTheme="majorHAnsi" w:cstheme="majorHAnsi"/>
          <w:bCs/>
          <w:sz w:val="32"/>
          <w:szCs w:val="32"/>
        </w:rPr>
        <w:t>With</w:t>
      </w:r>
      <w:proofErr w:type="gramEnd"/>
      <w:r w:rsidRPr="008D0E6D">
        <w:rPr>
          <w:rFonts w:asciiTheme="majorHAnsi" w:hAnsiTheme="majorHAnsi" w:cstheme="majorHAnsi"/>
          <w:bCs/>
          <w:sz w:val="32"/>
          <w:szCs w:val="32"/>
        </w:rPr>
        <w:t xml:space="preserve"> The King 20</w:t>
      </w:r>
      <w:r w:rsidR="006346A4">
        <w:rPr>
          <w:rFonts w:asciiTheme="majorHAnsi" w:hAnsiTheme="majorHAnsi" w:cstheme="majorHAnsi"/>
          <w:bCs/>
          <w:sz w:val="32"/>
          <w:szCs w:val="32"/>
        </w:rPr>
        <w:t>21</w:t>
      </w:r>
      <w:r w:rsidRPr="008D0E6D">
        <w:rPr>
          <w:rFonts w:asciiTheme="majorHAnsi" w:hAnsiTheme="majorHAnsi" w:cstheme="majorHAnsi"/>
          <w:bCs/>
          <w:sz w:val="32"/>
          <w:szCs w:val="32"/>
        </w:rPr>
        <w:t xml:space="preserve">. Thank You that no one will minister in their own human power or wisdom; but with the demonstration of the Spirit and power. Thank You that in every session there will be </w:t>
      </w:r>
      <w:r w:rsidR="00C72F02">
        <w:rPr>
          <w:rFonts w:asciiTheme="majorHAnsi" w:hAnsiTheme="majorHAnsi" w:cstheme="majorHAnsi"/>
          <w:bCs/>
          <w:sz w:val="32"/>
          <w:szCs w:val="32"/>
        </w:rPr>
        <w:t>all kinds</w:t>
      </w:r>
      <w:r w:rsidRPr="008D0E6D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E17991">
        <w:rPr>
          <w:rFonts w:asciiTheme="majorHAnsi" w:hAnsiTheme="majorHAnsi" w:cstheme="majorHAnsi"/>
          <w:bCs/>
          <w:sz w:val="32"/>
          <w:szCs w:val="32"/>
        </w:rPr>
        <w:t xml:space="preserve">of </w:t>
      </w:r>
      <w:r w:rsidRPr="008D0E6D">
        <w:rPr>
          <w:rFonts w:asciiTheme="majorHAnsi" w:hAnsiTheme="majorHAnsi" w:cstheme="majorHAnsi"/>
          <w:bCs/>
          <w:sz w:val="32"/>
          <w:szCs w:val="32"/>
        </w:rPr>
        <w:t>m</w:t>
      </w:r>
      <w:r w:rsidR="001D78F6">
        <w:rPr>
          <w:rFonts w:asciiTheme="majorHAnsi" w:hAnsiTheme="majorHAnsi" w:cstheme="majorHAnsi"/>
          <w:bCs/>
          <w:sz w:val="32"/>
          <w:szCs w:val="32"/>
        </w:rPr>
        <w:t xml:space="preserve">iracles of salvation, healing, and deliverance! </w:t>
      </w:r>
      <w:r w:rsidRPr="006346A4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Acts 4:33; 1 Corinthians 2:4; </w:t>
      </w:r>
      <w:r w:rsidR="00E17991" w:rsidRPr="00E1799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Matthew 10:1</w:t>
      </w:r>
      <w:r w:rsidR="00E17991" w:rsidRPr="00E17991">
        <w:t xml:space="preserve"> </w:t>
      </w:r>
      <w:r w:rsidR="00E17991" w:rsidRPr="00E17991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Matthew 10:1</w:t>
      </w:r>
    </w:p>
    <w:p w14:paraId="13204BA4" w14:textId="09C2E2E9" w:rsidR="009A6167" w:rsidRPr="009A6167" w:rsidRDefault="009A6167" w:rsidP="009A6167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bCs/>
          <w:sz w:val="32"/>
          <w:szCs w:val="32"/>
        </w:rPr>
      </w:pPr>
      <w:r w:rsidRPr="009A6167">
        <w:rPr>
          <w:rFonts w:asciiTheme="majorHAnsi" w:hAnsiTheme="majorHAnsi" w:cstheme="majorHAnsi"/>
          <w:bCs/>
          <w:sz w:val="32"/>
          <w:szCs w:val="32"/>
        </w:rPr>
        <w:lastRenderedPageBreak/>
        <w:t>Father, in the name of Jesus</w:t>
      </w:r>
      <w:r w:rsidR="005A7719">
        <w:rPr>
          <w:rFonts w:asciiTheme="majorHAnsi" w:hAnsiTheme="majorHAnsi" w:cstheme="majorHAnsi"/>
          <w:bCs/>
          <w:sz w:val="32"/>
          <w:szCs w:val="32"/>
        </w:rPr>
        <w:t xml:space="preserve"> Christ</w:t>
      </w:r>
      <w:r w:rsidRPr="009A6167">
        <w:rPr>
          <w:rFonts w:asciiTheme="majorHAnsi" w:hAnsiTheme="majorHAnsi" w:cstheme="majorHAnsi"/>
          <w:bCs/>
          <w:sz w:val="32"/>
          <w:szCs w:val="32"/>
        </w:rPr>
        <w:t>, thank You that in the upcoming Queens Camping with the King 20</w:t>
      </w:r>
      <w:r w:rsidR="00E17991">
        <w:rPr>
          <w:rFonts w:asciiTheme="majorHAnsi" w:hAnsiTheme="majorHAnsi" w:cstheme="majorHAnsi"/>
          <w:bCs/>
          <w:sz w:val="32"/>
          <w:szCs w:val="32"/>
        </w:rPr>
        <w:t>21,</w:t>
      </w:r>
      <w:r w:rsidRPr="009A6167">
        <w:rPr>
          <w:rFonts w:asciiTheme="majorHAnsi" w:hAnsiTheme="majorHAnsi" w:cstheme="majorHAnsi"/>
          <w:bCs/>
          <w:sz w:val="32"/>
          <w:szCs w:val="32"/>
        </w:rPr>
        <w:t xml:space="preserve"> You shall stand and feed Your flock with strength and majesty. Thank You for </w:t>
      </w:r>
      <w:r w:rsidR="00135903">
        <w:rPr>
          <w:rFonts w:asciiTheme="majorHAnsi" w:hAnsiTheme="majorHAnsi" w:cstheme="majorHAnsi"/>
          <w:bCs/>
          <w:sz w:val="32"/>
          <w:szCs w:val="32"/>
        </w:rPr>
        <w:t xml:space="preserve">preparing a feast </w:t>
      </w:r>
      <w:r w:rsidR="00360467">
        <w:rPr>
          <w:rFonts w:asciiTheme="majorHAnsi" w:hAnsiTheme="majorHAnsi" w:cstheme="majorHAnsi"/>
          <w:bCs/>
          <w:sz w:val="32"/>
          <w:szCs w:val="32"/>
        </w:rPr>
        <w:t>of</w:t>
      </w:r>
      <w:r w:rsidR="00135903">
        <w:rPr>
          <w:rFonts w:asciiTheme="majorHAnsi" w:hAnsiTheme="majorHAnsi" w:cstheme="majorHAnsi"/>
          <w:bCs/>
          <w:sz w:val="32"/>
          <w:szCs w:val="32"/>
        </w:rPr>
        <w:t xml:space="preserve"> all kinds of blessings </w:t>
      </w:r>
      <w:r w:rsidR="00360467">
        <w:rPr>
          <w:rFonts w:asciiTheme="majorHAnsi" w:hAnsiTheme="majorHAnsi" w:cstheme="majorHAnsi"/>
          <w:bCs/>
          <w:sz w:val="32"/>
          <w:szCs w:val="32"/>
        </w:rPr>
        <w:t>and</w:t>
      </w:r>
      <w:r w:rsidR="00135903">
        <w:rPr>
          <w:rFonts w:asciiTheme="majorHAnsi" w:hAnsiTheme="majorHAnsi" w:cstheme="majorHAnsi"/>
          <w:bCs/>
          <w:sz w:val="32"/>
          <w:szCs w:val="32"/>
        </w:rPr>
        <w:t xml:space="preserve"> miracles </w:t>
      </w:r>
      <w:r w:rsidR="00360467">
        <w:rPr>
          <w:rFonts w:asciiTheme="majorHAnsi" w:hAnsiTheme="majorHAnsi" w:cstheme="majorHAnsi"/>
          <w:bCs/>
          <w:sz w:val="32"/>
          <w:szCs w:val="32"/>
        </w:rPr>
        <w:t xml:space="preserve">for all peoples. Thank You </w:t>
      </w:r>
      <w:r w:rsidR="00F021A7">
        <w:rPr>
          <w:rFonts w:asciiTheme="majorHAnsi" w:hAnsiTheme="majorHAnsi" w:cstheme="majorHAnsi"/>
          <w:bCs/>
          <w:sz w:val="32"/>
          <w:szCs w:val="32"/>
        </w:rPr>
        <w:t>in advance for touching</w:t>
      </w:r>
      <w:r w:rsidR="002C2CC5">
        <w:rPr>
          <w:rFonts w:asciiTheme="majorHAnsi" w:hAnsiTheme="majorHAnsi" w:cstheme="majorHAnsi"/>
          <w:bCs/>
          <w:sz w:val="32"/>
          <w:szCs w:val="32"/>
        </w:rPr>
        <w:t xml:space="preserve"> and healing</w:t>
      </w:r>
      <w:r w:rsidR="00F021A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0C2FD2">
        <w:rPr>
          <w:rFonts w:asciiTheme="majorHAnsi" w:hAnsiTheme="majorHAnsi" w:cstheme="majorHAnsi"/>
          <w:bCs/>
          <w:sz w:val="32"/>
          <w:szCs w:val="32"/>
        </w:rPr>
        <w:t>a</w:t>
      </w:r>
      <w:r w:rsidR="002C2CC5">
        <w:rPr>
          <w:rFonts w:asciiTheme="majorHAnsi" w:hAnsiTheme="majorHAnsi" w:cstheme="majorHAnsi"/>
          <w:bCs/>
          <w:sz w:val="32"/>
          <w:szCs w:val="32"/>
        </w:rPr>
        <w:t>ll</w:t>
      </w:r>
      <w:r w:rsidR="00F021A7">
        <w:rPr>
          <w:rFonts w:asciiTheme="majorHAnsi" w:hAnsiTheme="majorHAnsi" w:cstheme="majorHAnsi"/>
          <w:bCs/>
          <w:sz w:val="32"/>
          <w:szCs w:val="32"/>
        </w:rPr>
        <w:t xml:space="preserve"> </w:t>
      </w:r>
      <w:r w:rsidR="002C2CC5">
        <w:rPr>
          <w:rFonts w:asciiTheme="majorHAnsi" w:hAnsiTheme="majorHAnsi" w:cstheme="majorHAnsi"/>
          <w:bCs/>
          <w:sz w:val="32"/>
          <w:szCs w:val="32"/>
        </w:rPr>
        <w:t xml:space="preserve">the </w:t>
      </w:r>
      <w:r w:rsidR="0087229A">
        <w:rPr>
          <w:rFonts w:asciiTheme="majorHAnsi" w:hAnsiTheme="majorHAnsi" w:cstheme="majorHAnsi"/>
          <w:bCs/>
          <w:sz w:val="32"/>
          <w:szCs w:val="32"/>
        </w:rPr>
        <w:t xml:space="preserve">attendees </w:t>
      </w:r>
      <w:r w:rsidR="002C2CC5">
        <w:rPr>
          <w:rFonts w:asciiTheme="majorHAnsi" w:hAnsiTheme="majorHAnsi" w:cstheme="majorHAnsi"/>
          <w:bCs/>
          <w:sz w:val="32"/>
          <w:szCs w:val="32"/>
        </w:rPr>
        <w:t xml:space="preserve">- </w:t>
      </w:r>
      <w:r w:rsidR="00F021A7">
        <w:rPr>
          <w:rFonts w:asciiTheme="majorHAnsi" w:hAnsiTheme="majorHAnsi" w:cstheme="majorHAnsi"/>
          <w:bCs/>
          <w:sz w:val="32"/>
          <w:szCs w:val="32"/>
        </w:rPr>
        <w:t xml:space="preserve">no one will go the same way that they came! Alleluia! </w:t>
      </w:r>
      <w:r w:rsidR="005B3159" w:rsidRPr="005B315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Micah 5:4;</w:t>
      </w:r>
      <w:r w:rsidR="005B315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 </w:t>
      </w:r>
      <w:r w:rsidR="005B3159" w:rsidRPr="005B3159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 xml:space="preserve">Isaiah 25:6; </w:t>
      </w:r>
      <w:r w:rsidR="002C2CC5" w:rsidRPr="002C2CC5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Luke 6:17-19</w:t>
      </w:r>
    </w:p>
    <w:p w14:paraId="0591E436" w14:textId="527D670F" w:rsidR="003C208A" w:rsidRPr="00513DC4" w:rsidRDefault="003C208A" w:rsidP="003C208A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</w:pPr>
      <w:r w:rsidRPr="00F31FA1">
        <w:rPr>
          <w:rFonts w:asciiTheme="majorHAnsi" w:hAnsiTheme="majorHAnsi" w:cstheme="majorHAnsi"/>
          <w:bCs/>
          <w:sz w:val="32"/>
          <w:szCs w:val="32"/>
        </w:rPr>
        <w:t>Father, in the name of Jesus Christ, thank You for taking away the shame and reproach of the COVID-19 pandemic by the power of Your New Levels anointing</w:t>
      </w:r>
      <w:r w:rsidR="0087229A">
        <w:rPr>
          <w:rFonts w:asciiTheme="majorHAnsi" w:hAnsiTheme="majorHAnsi" w:cstheme="majorHAnsi"/>
          <w:bCs/>
          <w:sz w:val="32"/>
          <w:szCs w:val="32"/>
        </w:rPr>
        <w:t>!</w:t>
      </w:r>
      <w:r w:rsidRPr="00F31FA1">
        <w:rPr>
          <w:rFonts w:asciiTheme="majorHAnsi" w:hAnsiTheme="majorHAnsi" w:cstheme="majorHAnsi"/>
          <w:bCs/>
          <w:sz w:val="32"/>
          <w:szCs w:val="32"/>
        </w:rPr>
        <w:t xml:space="preserve">  </w:t>
      </w:r>
      <w:r w:rsidR="00F867B4">
        <w:rPr>
          <w:rFonts w:asciiTheme="majorHAnsi" w:hAnsiTheme="majorHAnsi" w:cstheme="majorHAnsi"/>
          <w:bCs/>
          <w:sz w:val="32"/>
          <w:szCs w:val="32"/>
        </w:rPr>
        <w:t xml:space="preserve">According to Your prophetic word, thank You that </w:t>
      </w:r>
      <w:r w:rsidRPr="00F31FA1">
        <w:rPr>
          <w:rFonts w:asciiTheme="majorHAnsi" w:hAnsiTheme="majorHAnsi" w:cstheme="majorHAnsi"/>
          <w:bCs/>
          <w:sz w:val="32"/>
          <w:szCs w:val="32"/>
        </w:rPr>
        <w:t>the shame of lack, reproach, and confusion of the COVID-19 pandemic is finally over</w:t>
      </w:r>
      <w:r w:rsidR="00513DC4">
        <w:rPr>
          <w:rFonts w:asciiTheme="majorHAnsi" w:hAnsiTheme="majorHAnsi" w:cstheme="majorHAnsi"/>
          <w:bCs/>
          <w:sz w:val="32"/>
          <w:szCs w:val="32"/>
        </w:rPr>
        <w:t>!</w:t>
      </w:r>
      <w:r w:rsidRPr="00F31FA1">
        <w:rPr>
          <w:rFonts w:asciiTheme="majorHAnsi" w:hAnsiTheme="majorHAnsi" w:cstheme="majorHAnsi"/>
          <w:bCs/>
          <w:sz w:val="32"/>
          <w:szCs w:val="32"/>
        </w:rPr>
        <w:t xml:space="preserve"> Thank You for restoring double honor, health, prosperity, and salvation to the earth! </w:t>
      </w:r>
      <w:r w:rsidRPr="00513DC4">
        <w:rPr>
          <w:rFonts w:asciiTheme="majorHAnsi" w:hAnsiTheme="majorHAnsi" w:cstheme="majorHAnsi"/>
          <w:bCs/>
          <w:i/>
          <w:iCs/>
          <w:color w:val="FF0000"/>
          <w:sz w:val="32"/>
          <w:szCs w:val="32"/>
        </w:rPr>
        <w:t>Joshua 5:8-9; Isaiah 61:7; Jeremiah 30:17</w:t>
      </w:r>
    </w:p>
    <w:p w14:paraId="61FB6D03" w14:textId="77777777" w:rsidR="003C208A" w:rsidRPr="008D0E6D" w:rsidRDefault="003C208A" w:rsidP="007E5FD2">
      <w:pPr>
        <w:pStyle w:val="ListParagraph"/>
        <w:rPr>
          <w:rFonts w:asciiTheme="majorHAnsi" w:hAnsiTheme="majorHAnsi" w:cstheme="majorHAnsi"/>
          <w:bCs/>
          <w:sz w:val="32"/>
          <w:szCs w:val="32"/>
        </w:rPr>
      </w:pPr>
    </w:p>
    <w:p w14:paraId="2BBB3330" w14:textId="0CBEF324" w:rsidR="007119D8" w:rsidRPr="00CA33F6" w:rsidRDefault="007119D8" w:rsidP="00013AA4">
      <w:pPr>
        <w:pStyle w:val="ListParagraph"/>
        <w:spacing w:after="160" w:line="276" w:lineRule="auto"/>
        <w:rPr>
          <w:rFonts w:asciiTheme="majorHAnsi" w:hAnsiTheme="majorHAnsi" w:cstheme="majorHAnsi"/>
          <w:b/>
          <w:color w:val="FF0000"/>
          <w:sz w:val="28"/>
          <w:szCs w:val="28"/>
        </w:rPr>
      </w:pPr>
    </w:p>
    <w:sectPr w:rsidR="007119D8" w:rsidRPr="00CA3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CDC9E" w14:textId="77777777" w:rsidR="004F2B5D" w:rsidRDefault="004F2B5D" w:rsidP="00810335">
      <w:pPr>
        <w:spacing w:after="0" w:line="240" w:lineRule="auto"/>
      </w:pPr>
      <w:r>
        <w:separator/>
      </w:r>
    </w:p>
  </w:endnote>
  <w:endnote w:type="continuationSeparator" w:id="0">
    <w:p w14:paraId="28990464" w14:textId="77777777" w:rsidR="004F2B5D" w:rsidRDefault="004F2B5D" w:rsidP="00810335">
      <w:pPr>
        <w:spacing w:after="0" w:line="240" w:lineRule="auto"/>
      </w:pPr>
      <w:r>
        <w:continuationSeparator/>
      </w:r>
    </w:p>
  </w:endnote>
  <w:endnote w:type="continuationNotice" w:id="1">
    <w:p w14:paraId="684039FC" w14:textId="77777777" w:rsidR="004F2B5D" w:rsidRDefault="004F2B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40664" w14:textId="77777777" w:rsidR="004F2B5D" w:rsidRDefault="004F2B5D" w:rsidP="00810335">
      <w:pPr>
        <w:spacing w:after="0" w:line="240" w:lineRule="auto"/>
      </w:pPr>
      <w:r>
        <w:separator/>
      </w:r>
    </w:p>
  </w:footnote>
  <w:footnote w:type="continuationSeparator" w:id="0">
    <w:p w14:paraId="2CC8F14A" w14:textId="77777777" w:rsidR="004F2B5D" w:rsidRDefault="004F2B5D" w:rsidP="00810335">
      <w:pPr>
        <w:spacing w:after="0" w:line="240" w:lineRule="auto"/>
      </w:pPr>
      <w:r>
        <w:continuationSeparator/>
      </w:r>
    </w:p>
  </w:footnote>
  <w:footnote w:type="continuationNotice" w:id="1">
    <w:p w14:paraId="50C2EFAF" w14:textId="77777777" w:rsidR="004F2B5D" w:rsidRDefault="004F2B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67EE"/>
    <w:multiLevelType w:val="hybridMultilevel"/>
    <w:tmpl w:val="46ACA6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61E32"/>
    <w:multiLevelType w:val="hybridMultilevel"/>
    <w:tmpl w:val="3F168C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F28B0"/>
    <w:multiLevelType w:val="hybridMultilevel"/>
    <w:tmpl w:val="634CDE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A19C8"/>
    <w:multiLevelType w:val="hybridMultilevel"/>
    <w:tmpl w:val="759430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D2488A"/>
    <w:multiLevelType w:val="hybridMultilevel"/>
    <w:tmpl w:val="46ACA6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U0MjQwMjAwMjJT0lEKTi0uzszPAykwMqgFANyR5yYtAAAA"/>
  </w:docVars>
  <w:rsids>
    <w:rsidRoot w:val="009B7A23"/>
    <w:rsid w:val="0000146C"/>
    <w:rsid w:val="000022A0"/>
    <w:rsid w:val="000028DA"/>
    <w:rsid w:val="00002C63"/>
    <w:rsid w:val="0000393D"/>
    <w:rsid w:val="000039E4"/>
    <w:rsid w:val="00005440"/>
    <w:rsid w:val="000066BB"/>
    <w:rsid w:val="00006E36"/>
    <w:rsid w:val="00011887"/>
    <w:rsid w:val="00012A6F"/>
    <w:rsid w:val="000131D2"/>
    <w:rsid w:val="00013759"/>
    <w:rsid w:val="00013967"/>
    <w:rsid w:val="000139E7"/>
    <w:rsid w:val="00013AA4"/>
    <w:rsid w:val="00014325"/>
    <w:rsid w:val="000176A7"/>
    <w:rsid w:val="000176EE"/>
    <w:rsid w:val="00017D42"/>
    <w:rsid w:val="00020451"/>
    <w:rsid w:val="000211AA"/>
    <w:rsid w:val="00021C74"/>
    <w:rsid w:val="00022810"/>
    <w:rsid w:val="00022F42"/>
    <w:rsid w:val="000232A2"/>
    <w:rsid w:val="00023B64"/>
    <w:rsid w:val="00023DFB"/>
    <w:rsid w:val="0002431D"/>
    <w:rsid w:val="00024500"/>
    <w:rsid w:val="00025FA8"/>
    <w:rsid w:val="00026696"/>
    <w:rsid w:val="00031106"/>
    <w:rsid w:val="00032194"/>
    <w:rsid w:val="00032607"/>
    <w:rsid w:val="00032AE8"/>
    <w:rsid w:val="00033192"/>
    <w:rsid w:val="00033E64"/>
    <w:rsid w:val="00033EA2"/>
    <w:rsid w:val="00034109"/>
    <w:rsid w:val="00034C3B"/>
    <w:rsid w:val="00036058"/>
    <w:rsid w:val="0003631C"/>
    <w:rsid w:val="00036A74"/>
    <w:rsid w:val="00036BBB"/>
    <w:rsid w:val="00037201"/>
    <w:rsid w:val="000406D7"/>
    <w:rsid w:val="000437B4"/>
    <w:rsid w:val="0004432A"/>
    <w:rsid w:val="00044D26"/>
    <w:rsid w:val="00046D32"/>
    <w:rsid w:val="00047B3E"/>
    <w:rsid w:val="00051B05"/>
    <w:rsid w:val="000527DF"/>
    <w:rsid w:val="00052903"/>
    <w:rsid w:val="000540B8"/>
    <w:rsid w:val="00056446"/>
    <w:rsid w:val="000569D3"/>
    <w:rsid w:val="0005710D"/>
    <w:rsid w:val="000602AD"/>
    <w:rsid w:val="00060A9A"/>
    <w:rsid w:val="00060D36"/>
    <w:rsid w:val="00061525"/>
    <w:rsid w:val="000617BB"/>
    <w:rsid w:val="00061D1B"/>
    <w:rsid w:val="000673D7"/>
    <w:rsid w:val="000677CC"/>
    <w:rsid w:val="00067D50"/>
    <w:rsid w:val="00070074"/>
    <w:rsid w:val="0007013E"/>
    <w:rsid w:val="00070D42"/>
    <w:rsid w:val="00070D65"/>
    <w:rsid w:val="00071AD1"/>
    <w:rsid w:val="00071B04"/>
    <w:rsid w:val="00071C7C"/>
    <w:rsid w:val="00072B4C"/>
    <w:rsid w:val="00073023"/>
    <w:rsid w:val="000734A6"/>
    <w:rsid w:val="00074BE9"/>
    <w:rsid w:val="00074C85"/>
    <w:rsid w:val="000751AF"/>
    <w:rsid w:val="000778D2"/>
    <w:rsid w:val="000806EC"/>
    <w:rsid w:val="00080F9F"/>
    <w:rsid w:val="000812C2"/>
    <w:rsid w:val="000829EA"/>
    <w:rsid w:val="00082FDD"/>
    <w:rsid w:val="000843C7"/>
    <w:rsid w:val="00084D42"/>
    <w:rsid w:val="00084FCC"/>
    <w:rsid w:val="0008502D"/>
    <w:rsid w:val="000850D2"/>
    <w:rsid w:val="00085707"/>
    <w:rsid w:val="00085D04"/>
    <w:rsid w:val="00086C35"/>
    <w:rsid w:val="00087180"/>
    <w:rsid w:val="0009052F"/>
    <w:rsid w:val="00091115"/>
    <w:rsid w:val="00092C9B"/>
    <w:rsid w:val="00092D7E"/>
    <w:rsid w:val="00093D75"/>
    <w:rsid w:val="00095788"/>
    <w:rsid w:val="00095D71"/>
    <w:rsid w:val="0009612C"/>
    <w:rsid w:val="00096259"/>
    <w:rsid w:val="000965FB"/>
    <w:rsid w:val="00096A1D"/>
    <w:rsid w:val="00096D2A"/>
    <w:rsid w:val="00096F03"/>
    <w:rsid w:val="000977B3"/>
    <w:rsid w:val="00097829"/>
    <w:rsid w:val="000A0C77"/>
    <w:rsid w:val="000A13CC"/>
    <w:rsid w:val="000A146D"/>
    <w:rsid w:val="000A242F"/>
    <w:rsid w:val="000A5F5E"/>
    <w:rsid w:val="000A66CC"/>
    <w:rsid w:val="000B06AD"/>
    <w:rsid w:val="000B6810"/>
    <w:rsid w:val="000B77C2"/>
    <w:rsid w:val="000C0A9A"/>
    <w:rsid w:val="000C0EA9"/>
    <w:rsid w:val="000C1707"/>
    <w:rsid w:val="000C2FD2"/>
    <w:rsid w:val="000C32AF"/>
    <w:rsid w:val="000C3875"/>
    <w:rsid w:val="000C39DB"/>
    <w:rsid w:val="000C3D7C"/>
    <w:rsid w:val="000C44A4"/>
    <w:rsid w:val="000C4F5D"/>
    <w:rsid w:val="000C5872"/>
    <w:rsid w:val="000C5CC6"/>
    <w:rsid w:val="000C73DF"/>
    <w:rsid w:val="000C77C0"/>
    <w:rsid w:val="000D015E"/>
    <w:rsid w:val="000D1A5D"/>
    <w:rsid w:val="000D1CFF"/>
    <w:rsid w:val="000D23E1"/>
    <w:rsid w:val="000D24A1"/>
    <w:rsid w:val="000D2600"/>
    <w:rsid w:val="000D2C89"/>
    <w:rsid w:val="000D51F7"/>
    <w:rsid w:val="000D54AB"/>
    <w:rsid w:val="000D58DA"/>
    <w:rsid w:val="000D5FDD"/>
    <w:rsid w:val="000E12E7"/>
    <w:rsid w:val="000E1EC1"/>
    <w:rsid w:val="000E28E2"/>
    <w:rsid w:val="000E3A56"/>
    <w:rsid w:val="000E471A"/>
    <w:rsid w:val="000E51FC"/>
    <w:rsid w:val="000E5C79"/>
    <w:rsid w:val="000F1406"/>
    <w:rsid w:val="000F141D"/>
    <w:rsid w:val="000F1DC9"/>
    <w:rsid w:val="000F26F3"/>
    <w:rsid w:val="000F3CD3"/>
    <w:rsid w:val="000F45CD"/>
    <w:rsid w:val="000F45FE"/>
    <w:rsid w:val="000F5381"/>
    <w:rsid w:val="000F6BC6"/>
    <w:rsid w:val="000F7D6E"/>
    <w:rsid w:val="000F7FA3"/>
    <w:rsid w:val="00101831"/>
    <w:rsid w:val="00103F76"/>
    <w:rsid w:val="0010441C"/>
    <w:rsid w:val="00104C8B"/>
    <w:rsid w:val="00104F84"/>
    <w:rsid w:val="00105470"/>
    <w:rsid w:val="0010562A"/>
    <w:rsid w:val="00105ED7"/>
    <w:rsid w:val="0010633C"/>
    <w:rsid w:val="00111865"/>
    <w:rsid w:val="00111BD8"/>
    <w:rsid w:val="00111D80"/>
    <w:rsid w:val="00112803"/>
    <w:rsid w:val="00113475"/>
    <w:rsid w:val="001138E2"/>
    <w:rsid w:val="001151AB"/>
    <w:rsid w:val="00115611"/>
    <w:rsid w:val="00115FD1"/>
    <w:rsid w:val="0011611B"/>
    <w:rsid w:val="00116BE9"/>
    <w:rsid w:val="00116E67"/>
    <w:rsid w:val="00117D69"/>
    <w:rsid w:val="00120885"/>
    <w:rsid w:val="001222F8"/>
    <w:rsid w:val="00123F01"/>
    <w:rsid w:val="00123F68"/>
    <w:rsid w:val="00125DE7"/>
    <w:rsid w:val="00126B0F"/>
    <w:rsid w:val="00126D73"/>
    <w:rsid w:val="00130B6C"/>
    <w:rsid w:val="00130D8B"/>
    <w:rsid w:val="00131E89"/>
    <w:rsid w:val="00132AEF"/>
    <w:rsid w:val="00132BE0"/>
    <w:rsid w:val="001338D3"/>
    <w:rsid w:val="0013461A"/>
    <w:rsid w:val="00135903"/>
    <w:rsid w:val="00135C51"/>
    <w:rsid w:val="00137646"/>
    <w:rsid w:val="00140EAC"/>
    <w:rsid w:val="001417E9"/>
    <w:rsid w:val="00142D75"/>
    <w:rsid w:val="001430CF"/>
    <w:rsid w:val="0014425A"/>
    <w:rsid w:val="00144E04"/>
    <w:rsid w:val="00145037"/>
    <w:rsid w:val="00146ADD"/>
    <w:rsid w:val="00146D55"/>
    <w:rsid w:val="00147DB3"/>
    <w:rsid w:val="00150409"/>
    <w:rsid w:val="001526E5"/>
    <w:rsid w:val="00153495"/>
    <w:rsid w:val="001537C4"/>
    <w:rsid w:val="00157731"/>
    <w:rsid w:val="00160C81"/>
    <w:rsid w:val="00161AD2"/>
    <w:rsid w:val="00163768"/>
    <w:rsid w:val="0016398B"/>
    <w:rsid w:val="00165ED3"/>
    <w:rsid w:val="001674FE"/>
    <w:rsid w:val="001706E7"/>
    <w:rsid w:val="00172212"/>
    <w:rsid w:val="00172744"/>
    <w:rsid w:val="00173614"/>
    <w:rsid w:val="001750F1"/>
    <w:rsid w:val="00175117"/>
    <w:rsid w:val="001771CD"/>
    <w:rsid w:val="001777EB"/>
    <w:rsid w:val="0018003D"/>
    <w:rsid w:val="001804D7"/>
    <w:rsid w:val="001806B1"/>
    <w:rsid w:val="00180A15"/>
    <w:rsid w:val="00180F9C"/>
    <w:rsid w:val="001835E8"/>
    <w:rsid w:val="00183EC1"/>
    <w:rsid w:val="00184AD9"/>
    <w:rsid w:val="0018618D"/>
    <w:rsid w:val="0018645D"/>
    <w:rsid w:val="00186CB3"/>
    <w:rsid w:val="0019015A"/>
    <w:rsid w:val="00190EF8"/>
    <w:rsid w:val="00192736"/>
    <w:rsid w:val="00192BA2"/>
    <w:rsid w:val="001945B7"/>
    <w:rsid w:val="001947FC"/>
    <w:rsid w:val="00194EB6"/>
    <w:rsid w:val="00195168"/>
    <w:rsid w:val="00195193"/>
    <w:rsid w:val="001970B2"/>
    <w:rsid w:val="001970B8"/>
    <w:rsid w:val="00197717"/>
    <w:rsid w:val="00197BC5"/>
    <w:rsid w:val="001A0BD0"/>
    <w:rsid w:val="001A0DE7"/>
    <w:rsid w:val="001A1BEA"/>
    <w:rsid w:val="001A5E6E"/>
    <w:rsid w:val="001A5F3F"/>
    <w:rsid w:val="001A6054"/>
    <w:rsid w:val="001A6803"/>
    <w:rsid w:val="001A6F75"/>
    <w:rsid w:val="001B0E1E"/>
    <w:rsid w:val="001B116E"/>
    <w:rsid w:val="001B269A"/>
    <w:rsid w:val="001B2DCC"/>
    <w:rsid w:val="001B2FF2"/>
    <w:rsid w:val="001B475D"/>
    <w:rsid w:val="001B604D"/>
    <w:rsid w:val="001B6B40"/>
    <w:rsid w:val="001B7403"/>
    <w:rsid w:val="001B742D"/>
    <w:rsid w:val="001B7C97"/>
    <w:rsid w:val="001C05A5"/>
    <w:rsid w:val="001C08F3"/>
    <w:rsid w:val="001C0949"/>
    <w:rsid w:val="001C168E"/>
    <w:rsid w:val="001C2416"/>
    <w:rsid w:val="001C2576"/>
    <w:rsid w:val="001C270F"/>
    <w:rsid w:val="001C272E"/>
    <w:rsid w:val="001C3E40"/>
    <w:rsid w:val="001C5B5D"/>
    <w:rsid w:val="001C60EC"/>
    <w:rsid w:val="001C6CD7"/>
    <w:rsid w:val="001D1C62"/>
    <w:rsid w:val="001D2126"/>
    <w:rsid w:val="001D2CB0"/>
    <w:rsid w:val="001D40BB"/>
    <w:rsid w:val="001D4525"/>
    <w:rsid w:val="001D6240"/>
    <w:rsid w:val="001D78D0"/>
    <w:rsid w:val="001D78F6"/>
    <w:rsid w:val="001D7F72"/>
    <w:rsid w:val="001E08EE"/>
    <w:rsid w:val="001E2DEC"/>
    <w:rsid w:val="001E2F97"/>
    <w:rsid w:val="001E4CC0"/>
    <w:rsid w:val="001E4E6C"/>
    <w:rsid w:val="001E4E91"/>
    <w:rsid w:val="001E5D91"/>
    <w:rsid w:val="001E5F06"/>
    <w:rsid w:val="001E6BA8"/>
    <w:rsid w:val="001E7192"/>
    <w:rsid w:val="001E7516"/>
    <w:rsid w:val="001E7546"/>
    <w:rsid w:val="001E7DFB"/>
    <w:rsid w:val="001E7F5F"/>
    <w:rsid w:val="001F039E"/>
    <w:rsid w:val="001F08A3"/>
    <w:rsid w:val="001F0B12"/>
    <w:rsid w:val="001F0C1D"/>
    <w:rsid w:val="001F128C"/>
    <w:rsid w:val="001F21C6"/>
    <w:rsid w:val="001F2B26"/>
    <w:rsid w:val="001F41C8"/>
    <w:rsid w:val="001F46E3"/>
    <w:rsid w:val="001F4959"/>
    <w:rsid w:val="001F5E19"/>
    <w:rsid w:val="001F73DF"/>
    <w:rsid w:val="001F7D62"/>
    <w:rsid w:val="00200727"/>
    <w:rsid w:val="002008C5"/>
    <w:rsid w:val="00200E3F"/>
    <w:rsid w:val="0020142F"/>
    <w:rsid w:val="0020448A"/>
    <w:rsid w:val="002054C3"/>
    <w:rsid w:val="00206088"/>
    <w:rsid w:val="002061E5"/>
    <w:rsid w:val="00210535"/>
    <w:rsid w:val="00210C0B"/>
    <w:rsid w:val="00211EE3"/>
    <w:rsid w:val="0021225A"/>
    <w:rsid w:val="00213412"/>
    <w:rsid w:val="00214218"/>
    <w:rsid w:val="0021492B"/>
    <w:rsid w:val="00215921"/>
    <w:rsid w:val="00220238"/>
    <w:rsid w:val="00220246"/>
    <w:rsid w:val="002210F1"/>
    <w:rsid w:val="00221DB7"/>
    <w:rsid w:val="002222BD"/>
    <w:rsid w:val="002225BF"/>
    <w:rsid w:val="00222946"/>
    <w:rsid w:val="002234D1"/>
    <w:rsid w:val="002240B5"/>
    <w:rsid w:val="00224C26"/>
    <w:rsid w:val="00225305"/>
    <w:rsid w:val="00226734"/>
    <w:rsid w:val="00226F8F"/>
    <w:rsid w:val="00227940"/>
    <w:rsid w:val="002314D3"/>
    <w:rsid w:val="002318FE"/>
    <w:rsid w:val="00231EF6"/>
    <w:rsid w:val="0023286D"/>
    <w:rsid w:val="00233B57"/>
    <w:rsid w:val="00233FCC"/>
    <w:rsid w:val="002350F4"/>
    <w:rsid w:val="00235C91"/>
    <w:rsid w:val="00236516"/>
    <w:rsid w:val="002403EF"/>
    <w:rsid w:val="00240548"/>
    <w:rsid w:val="00240960"/>
    <w:rsid w:val="002417B3"/>
    <w:rsid w:val="002419F9"/>
    <w:rsid w:val="0024234D"/>
    <w:rsid w:val="00242748"/>
    <w:rsid w:val="00242EC6"/>
    <w:rsid w:val="002434A0"/>
    <w:rsid w:val="002441C6"/>
    <w:rsid w:val="00244F14"/>
    <w:rsid w:val="00245784"/>
    <w:rsid w:val="00247976"/>
    <w:rsid w:val="0025328E"/>
    <w:rsid w:val="002546DE"/>
    <w:rsid w:val="002546E7"/>
    <w:rsid w:val="00257042"/>
    <w:rsid w:val="00257225"/>
    <w:rsid w:val="00257832"/>
    <w:rsid w:val="0026191C"/>
    <w:rsid w:val="00262AB4"/>
    <w:rsid w:val="002641A0"/>
    <w:rsid w:val="00264DA4"/>
    <w:rsid w:val="00265495"/>
    <w:rsid w:val="00265801"/>
    <w:rsid w:val="00270789"/>
    <w:rsid w:val="002725E4"/>
    <w:rsid w:val="002747C9"/>
    <w:rsid w:val="00274BC3"/>
    <w:rsid w:val="00274BC8"/>
    <w:rsid w:val="00274EA8"/>
    <w:rsid w:val="00275AFF"/>
    <w:rsid w:val="00276277"/>
    <w:rsid w:val="00276459"/>
    <w:rsid w:val="002800E0"/>
    <w:rsid w:val="00280BC8"/>
    <w:rsid w:val="00281622"/>
    <w:rsid w:val="00282AAE"/>
    <w:rsid w:val="00284D7C"/>
    <w:rsid w:val="00285E19"/>
    <w:rsid w:val="0028649D"/>
    <w:rsid w:val="00286A4D"/>
    <w:rsid w:val="00286C31"/>
    <w:rsid w:val="00286D0A"/>
    <w:rsid w:val="00287009"/>
    <w:rsid w:val="0028769C"/>
    <w:rsid w:val="00287B4F"/>
    <w:rsid w:val="00290A70"/>
    <w:rsid w:val="00290CB9"/>
    <w:rsid w:val="002911F3"/>
    <w:rsid w:val="002913D6"/>
    <w:rsid w:val="00291A54"/>
    <w:rsid w:val="0029210D"/>
    <w:rsid w:val="00295286"/>
    <w:rsid w:val="00295768"/>
    <w:rsid w:val="00295C16"/>
    <w:rsid w:val="002978AD"/>
    <w:rsid w:val="002A16E2"/>
    <w:rsid w:val="002A2332"/>
    <w:rsid w:val="002A282F"/>
    <w:rsid w:val="002A2A71"/>
    <w:rsid w:val="002A45E8"/>
    <w:rsid w:val="002A5CB1"/>
    <w:rsid w:val="002A61FE"/>
    <w:rsid w:val="002B001E"/>
    <w:rsid w:val="002B0C9E"/>
    <w:rsid w:val="002B0E5E"/>
    <w:rsid w:val="002B13D1"/>
    <w:rsid w:val="002B14F3"/>
    <w:rsid w:val="002B1715"/>
    <w:rsid w:val="002B2545"/>
    <w:rsid w:val="002B2654"/>
    <w:rsid w:val="002B3C79"/>
    <w:rsid w:val="002B3C97"/>
    <w:rsid w:val="002B4BC2"/>
    <w:rsid w:val="002B7463"/>
    <w:rsid w:val="002C102D"/>
    <w:rsid w:val="002C11F3"/>
    <w:rsid w:val="002C1C61"/>
    <w:rsid w:val="002C2CC5"/>
    <w:rsid w:val="002C4193"/>
    <w:rsid w:val="002C66A2"/>
    <w:rsid w:val="002C6D70"/>
    <w:rsid w:val="002C78D6"/>
    <w:rsid w:val="002C7AFE"/>
    <w:rsid w:val="002D2408"/>
    <w:rsid w:val="002D30C8"/>
    <w:rsid w:val="002D34E6"/>
    <w:rsid w:val="002D392A"/>
    <w:rsid w:val="002D51C5"/>
    <w:rsid w:val="002D6552"/>
    <w:rsid w:val="002D75D0"/>
    <w:rsid w:val="002E2248"/>
    <w:rsid w:val="002E25EE"/>
    <w:rsid w:val="002E5504"/>
    <w:rsid w:val="002E687C"/>
    <w:rsid w:val="002E6C9E"/>
    <w:rsid w:val="002F0335"/>
    <w:rsid w:val="002F0973"/>
    <w:rsid w:val="002F0F4E"/>
    <w:rsid w:val="002F155D"/>
    <w:rsid w:val="002F162C"/>
    <w:rsid w:val="002F1E5B"/>
    <w:rsid w:val="002F277B"/>
    <w:rsid w:val="002F4470"/>
    <w:rsid w:val="002F6151"/>
    <w:rsid w:val="002F66E5"/>
    <w:rsid w:val="002F7C76"/>
    <w:rsid w:val="00302C44"/>
    <w:rsid w:val="00305885"/>
    <w:rsid w:val="003077A9"/>
    <w:rsid w:val="00307968"/>
    <w:rsid w:val="003119A8"/>
    <w:rsid w:val="003121DA"/>
    <w:rsid w:val="00313C37"/>
    <w:rsid w:val="00313D73"/>
    <w:rsid w:val="003143E8"/>
    <w:rsid w:val="00315859"/>
    <w:rsid w:val="00315CAB"/>
    <w:rsid w:val="00315F49"/>
    <w:rsid w:val="00317641"/>
    <w:rsid w:val="0031777C"/>
    <w:rsid w:val="00317916"/>
    <w:rsid w:val="003202F4"/>
    <w:rsid w:val="0032118E"/>
    <w:rsid w:val="003212A7"/>
    <w:rsid w:val="0032145B"/>
    <w:rsid w:val="00321DBF"/>
    <w:rsid w:val="00327A81"/>
    <w:rsid w:val="00327E09"/>
    <w:rsid w:val="00331101"/>
    <w:rsid w:val="00333AAA"/>
    <w:rsid w:val="00333AED"/>
    <w:rsid w:val="00334CC4"/>
    <w:rsid w:val="00334E3D"/>
    <w:rsid w:val="00334EBA"/>
    <w:rsid w:val="0033532F"/>
    <w:rsid w:val="00336481"/>
    <w:rsid w:val="003377CD"/>
    <w:rsid w:val="00340218"/>
    <w:rsid w:val="003430A6"/>
    <w:rsid w:val="003432C5"/>
    <w:rsid w:val="00344041"/>
    <w:rsid w:val="00344CD5"/>
    <w:rsid w:val="0034523C"/>
    <w:rsid w:val="003453B5"/>
    <w:rsid w:val="003453DA"/>
    <w:rsid w:val="0035004A"/>
    <w:rsid w:val="00350F2B"/>
    <w:rsid w:val="00351EC3"/>
    <w:rsid w:val="003525F6"/>
    <w:rsid w:val="00352FB9"/>
    <w:rsid w:val="00353185"/>
    <w:rsid w:val="00354437"/>
    <w:rsid w:val="00356467"/>
    <w:rsid w:val="00356CB7"/>
    <w:rsid w:val="00357A20"/>
    <w:rsid w:val="00357D31"/>
    <w:rsid w:val="00357E20"/>
    <w:rsid w:val="00360467"/>
    <w:rsid w:val="0036109A"/>
    <w:rsid w:val="00361887"/>
    <w:rsid w:val="00362C51"/>
    <w:rsid w:val="00363CAE"/>
    <w:rsid w:val="003643D1"/>
    <w:rsid w:val="0036606B"/>
    <w:rsid w:val="00366145"/>
    <w:rsid w:val="00367434"/>
    <w:rsid w:val="00367444"/>
    <w:rsid w:val="00370452"/>
    <w:rsid w:val="003711D0"/>
    <w:rsid w:val="00371E3F"/>
    <w:rsid w:val="00373FE4"/>
    <w:rsid w:val="003743BF"/>
    <w:rsid w:val="003745C5"/>
    <w:rsid w:val="00374BAC"/>
    <w:rsid w:val="00374D30"/>
    <w:rsid w:val="00375100"/>
    <w:rsid w:val="00375EEF"/>
    <w:rsid w:val="00377088"/>
    <w:rsid w:val="0038002C"/>
    <w:rsid w:val="003825BC"/>
    <w:rsid w:val="00383AB3"/>
    <w:rsid w:val="003852F6"/>
    <w:rsid w:val="00385976"/>
    <w:rsid w:val="00385F8E"/>
    <w:rsid w:val="00385FEF"/>
    <w:rsid w:val="003871BC"/>
    <w:rsid w:val="003871CC"/>
    <w:rsid w:val="003875E5"/>
    <w:rsid w:val="00387849"/>
    <w:rsid w:val="00387A30"/>
    <w:rsid w:val="00390F64"/>
    <w:rsid w:val="003913B3"/>
    <w:rsid w:val="00392D95"/>
    <w:rsid w:val="00392F0C"/>
    <w:rsid w:val="00393241"/>
    <w:rsid w:val="00394A1F"/>
    <w:rsid w:val="003963A4"/>
    <w:rsid w:val="003975B3"/>
    <w:rsid w:val="003A0670"/>
    <w:rsid w:val="003A0BA8"/>
    <w:rsid w:val="003A0CFB"/>
    <w:rsid w:val="003A17E7"/>
    <w:rsid w:val="003A25FB"/>
    <w:rsid w:val="003A285B"/>
    <w:rsid w:val="003A2FC6"/>
    <w:rsid w:val="003A4913"/>
    <w:rsid w:val="003A4FD2"/>
    <w:rsid w:val="003A5417"/>
    <w:rsid w:val="003A723B"/>
    <w:rsid w:val="003A752B"/>
    <w:rsid w:val="003A7E31"/>
    <w:rsid w:val="003B060A"/>
    <w:rsid w:val="003B0B57"/>
    <w:rsid w:val="003B1B97"/>
    <w:rsid w:val="003B25C5"/>
    <w:rsid w:val="003B2D7D"/>
    <w:rsid w:val="003B6267"/>
    <w:rsid w:val="003B6671"/>
    <w:rsid w:val="003B6D7E"/>
    <w:rsid w:val="003B75F8"/>
    <w:rsid w:val="003C0B74"/>
    <w:rsid w:val="003C1445"/>
    <w:rsid w:val="003C208A"/>
    <w:rsid w:val="003C2A7F"/>
    <w:rsid w:val="003C2AC7"/>
    <w:rsid w:val="003C3323"/>
    <w:rsid w:val="003C37AC"/>
    <w:rsid w:val="003C4F7B"/>
    <w:rsid w:val="003C5C50"/>
    <w:rsid w:val="003C5FDE"/>
    <w:rsid w:val="003C60BB"/>
    <w:rsid w:val="003C777A"/>
    <w:rsid w:val="003D0FB0"/>
    <w:rsid w:val="003D19FA"/>
    <w:rsid w:val="003D2AB1"/>
    <w:rsid w:val="003D3668"/>
    <w:rsid w:val="003D3F25"/>
    <w:rsid w:val="003D529E"/>
    <w:rsid w:val="003E0230"/>
    <w:rsid w:val="003E12B3"/>
    <w:rsid w:val="003E1C57"/>
    <w:rsid w:val="003E1E27"/>
    <w:rsid w:val="003E1F43"/>
    <w:rsid w:val="003E3C91"/>
    <w:rsid w:val="003E4D4B"/>
    <w:rsid w:val="003E5BAE"/>
    <w:rsid w:val="003E5CA5"/>
    <w:rsid w:val="003E5FD1"/>
    <w:rsid w:val="003F0493"/>
    <w:rsid w:val="003F0883"/>
    <w:rsid w:val="003F0CFA"/>
    <w:rsid w:val="003F1034"/>
    <w:rsid w:val="003F23DB"/>
    <w:rsid w:val="003F559A"/>
    <w:rsid w:val="003F6932"/>
    <w:rsid w:val="003F6987"/>
    <w:rsid w:val="003F7B60"/>
    <w:rsid w:val="003F7D01"/>
    <w:rsid w:val="003F7E7A"/>
    <w:rsid w:val="0040008B"/>
    <w:rsid w:val="00401533"/>
    <w:rsid w:val="0040247E"/>
    <w:rsid w:val="00402508"/>
    <w:rsid w:val="00402726"/>
    <w:rsid w:val="00403B66"/>
    <w:rsid w:val="0040484D"/>
    <w:rsid w:val="004055AB"/>
    <w:rsid w:val="00405660"/>
    <w:rsid w:val="004067E3"/>
    <w:rsid w:val="00407134"/>
    <w:rsid w:val="0041005A"/>
    <w:rsid w:val="0041010D"/>
    <w:rsid w:val="004104BF"/>
    <w:rsid w:val="004108E1"/>
    <w:rsid w:val="0041122F"/>
    <w:rsid w:val="004114E0"/>
    <w:rsid w:val="00411650"/>
    <w:rsid w:val="00412684"/>
    <w:rsid w:val="00413063"/>
    <w:rsid w:val="004132EA"/>
    <w:rsid w:val="00413B84"/>
    <w:rsid w:val="004141B4"/>
    <w:rsid w:val="00416688"/>
    <w:rsid w:val="00417A0D"/>
    <w:rsid w:val="00417C3A"/>
    <w:rsid w:val="00417FEA"/>
    <w:rsid w:val="004240B9"/>
    <w:rsid w:val="0042593F"/>
    <w:rsid w:val="0042680A"/>
    <w:rsid w:val="00427270"/>
    <w:rsid w:val="00430ECF"/>
    <w:rsid w:val="00430FEA"/>
    <w:rsid w:val="004311D8"/>
    <w:rsid w:val="0043191E"/>
    <w:rsid w:val="00432420"/>
    <w:rsid w:val="00435C37"/>
    <w:rsid w:val="004362F0"/>
    <w:rsid w:val="00441769"/>
    <w:rsid w:val="00441990"/>
    <w:rsid w:val="00442514"/>
    <w:rsid w:val="004428CE"/>
    <w:rsid w:val="00442FDE"/>
    <w:rsid w:val="0044346B"/>
    <w:rsid w:val="004435EF"/>
    <w:rsid w:val="00444503"/>
    <w:rsid w:val="0044676A"/>
    <w:rsid w:val="00446FBA"/>
    <w:rsid w:val="00447FB9"/>
    <w:rsid w:val="00450C98"/>
    <w:rsid w:val="00452EC3"/>
    <w:rsid w:val="004538AB"/>
    <w:rsid w:val="00453F14"/>
    <w:rsid w:val="00455091"/>
    <w:rsid w:val="00457A0D"/>
    <w:rsid w:val="00461296"/>
    <w:rsid w:val="00461478"/>
    <w:rsid w:val="00461688"/>
    <w:rsid w:val="00461B2B"/>
    <w:rsid w:val="00463B90"/>
    <w:rsid w:val="00463FF5"/>
    <w:rsid w:val="00463FFA"/>
    <w:rsid w:val="004662E0"/>
    <w:rsid w:val="004662E5"/>
    <w:rsid w:val="00466BAB"/>
    <w:rsid w:val="0046715E"/>
    <w:rsid w:val="004675DF"/>
    <w:rsid w:val="00467630"/>
    <w:rsid w:val="00467AD9"/>
    <w:rsid w:val="00467E25"/>
    <w:rsid w:val="0047050A"/>
    <w:rsid w:val="0047053B"/>
    <w:rsid w:val="00470628"/>
    <w:rsid w:val="0047094D"/>
    <w:rsid w:val="00470A33"/>
    <w:rsid w:val="00471134"/>
    <w:rsid w:val="0047389F"/>
    <w:rsid w:val="00473B1A"/>
    <w:rsid w:val="00473EF6"/>
    <w:rsid w:val="00474524"/>
    <w:rsid w:val="0047626E"/>
    <w:rsid w:val="004771BF"/>
    <w:rsid w:val="0047722E"/>
    <w:rsid w:val="00477747"/>
    <w:rsid w:val="00480562"/>
    <w:rsid w:val="004827EC"/>
    <w:rsid w:val="00482AB6"/>
    <w:rsid w:val="00484ACF"/>
    <w:rsid w:val="00484F7B"/>
    <w:rsid w:val="00485154"/>
    <w:rsid w:val="00486323"/>
    <w:rsid w:val="00486563"/>
    <w:rsid w:val="00487BF1"/>
    <w:rsid w:val="00490F9D"/>
    <w:rsid w:val="0049175C"/>
    <w:rsid w:val="00492579"/>
    <w:rsid w:val="00492ECD"/>
    <w:rsid w:val="00493285"/>
    <w:rsid w:val="004935E8"/>
    <w:rsid w:val="00494B9A"/>
    <w:rsid w:val="00494E96"/>
    <w:rsid w:val="00495164"/>
    <w:rsid w:val="00495C74"/>
    <w:rsid w:val="00496184"/>
    <w:rsid w:val="00496DEC"/>
    <w:rsid w:val="004A087E"/>
    <w:rsid w:val="004A09D7"/>
    <w:rsid w:val="004A10A7"/>
    <w:rsid w:val="004A1E20"/>
    <w:rsid w:val="004A2137"/>
    <w:rsid w:val="004A29DF"/>
    <w:rsid w:val="004A5938"/>
    <w:rsid w:val="004A5A0B"/>
    <w:rsid w:val="004A5A4E"/>
    <w:rsid w:val="004A6630"/>
    <w:rsid w:val="004A675F"/>
    <w:rsid w:val="004A72AC"/>
    <w:rsid w:val="004A7E1C"/>
    <w:rsid w:val="004B263B"/>
    <w:rsid w:val="004B4964"/>
    <w:rsid w:val="004B689D"/>
    <w:rsid w:val="004B6C8A"/>
    <w:rsid w:val="004B72FB"/>
    <w:rsid w:val="004C0181"/>
    <w:rsid w:val="004C02C1"/>
    <w:rsid w:val="004C04FF"/>
    <w:rsid w:val="004C0D07"/>
    <w:rsid w:val="004C0E4F"/>
    <w:rsid w:val="004C1E50"/>
    <w:rsid w:val="004C28EE"/>
    <w:rsid w:val="004C38BF"/>
    <w:rsid w:val="004C3A0B"/>
    <w:rsid w:val="004C3C15"/>
    <w:rsid w:val="004C4626"/>
    <w:rsid w:val="004C47DC"/>
    <w:rsid w:val="004C4AF5"/>
    <w:rsid w:val="004C4FD6"/>
    <w:rsid w:val="004C7297"/>
    <w:rsid w:val="004D146D"/>
    <w:rsid w:val="004D34BD"/>
    <w:rsid w:val="004D379B"/>
    <w:rsid w:val="004D3921"/>
    <w:rsid w:val="004D4A0D"/>
    <w:rsid w:val="004D51B6"/>
    <w:rsid w:val="004D59E7"/>
    <w:rsid w:val="004D5EF9"/>
    <w:rsid w:val="004E0A94"/>
    <w:rsid w:val="004E0B07"/>
    <w:rsid w:val="004E2CFD"/>
    <w:rsid w:val="004E2F1D"/>
    <w:rsid w:val="004E2FBF"/>
    <w:rsid w:val="004E438F"/>
    <w:rsid w:val="004E4E06"/>
    <w:rsid w:val="004E4F04"/>
    <w:rsid w:val="004E5821"/>
    <w:rsid w:val="004E7F86"/>
    <w:rsid w:val="004F0BCF"/>
    <w:rsid w:val="004F0EE0"/>
    <w:rsid w:val="004F28AB"/>
    <w:rsid w:val="004F2B5D"/>
    <w:rsid w:val="004F3C56"/>
    <w:rsid w:val="004F473B"/>
    <w:rsid w:val="004F4995"/>
    <w:rsid w:val="004F4C9E"/>
    <w:rsid w:val="004F4DEE"/>
    <w:rsid w:val="004F4ED0"/>
    <w:rsid w:val="004F585E"/>
    <w:rsid w:val="004F6217"/>
    <w:rsid w:val="00500AB4"/>
    <w:rsid w:val="00500F98"/>
    <w:rsid w:val="00501341"/>
    <w:rsid w:val="005034AF"/>
    <w:rsid w:val="00503690"/>
    <w:rsid w:val="005047CC"/>
    <w:rsid w:val="0050526C"/>
    <w:rsid w:val="0051225F"/>
    <w:rsid w:val="00512AE1"/>
    <w:rsid w:val="00512B97"/>
    <w:rsid w:val="00512BA3"/>
    <w:rsid w:val="00513320"/>
    <w:rsid w:val="00513DC4"/>
    <w:rsid w:val="0051407D"/>
    <w:rsid w:val="00514FBB"/>
    <w:rsid w:val="00516581"/>
    <w:rsid w:val="00517085"/>
    <w:rsid w:val="0052007F"/>
    <w:rsid w:val="005205B0"/>
    <w:rsid w:val="005207EA"/>
    <w:rsid w:val="00522148"/>
    <w:rsid w:val="005221DF"/>
    <w:rsid w:val="00522B37"/>
    <w:rsid w:val="00523002"/>
    <w:rsid w:val="00525B93"/>
    <w:rsid w:val="00526B05"/>
    <w:rsid w:val="0052729A"/>
    <w:rsid w:val="00527321"/>
    <w:rsid w:val="0053024A"/>
    <w:rsid w:val="0053044E"/>
    <w:rsid w:val="00532C98"/>
    <w:rsid w:val="00532E08"/>
    <w:rsid w:val="00532F8A"/>
    <w:rsid w:val="00533022"/>
    <w:rsid w:val="005341CE"/>
    <w:rsid w:val="00537087"/>
    <w:rsid w:val="00537BE1"/>
    <w:rsid w:val="00540849"/>
    <w:rsid w:val="00541DEC"/>
    <w:rsid w:val="0054389A"/>
    <w:rsid w:val="00544F33"/>
    <w:rsid w:val="00550BA1"/>
    <w:rsid w:val="005513FB"/>
    <w:rsid w:val="0055147A"/>
    <w:rsid w:val="00551982"/>
    <w:rsid w:val="00553364"/>
    <w:rsid w:val="00553570"/>
    <w:rsid w:val="00553BE0"/>
    <w:rsid w:val="00555098"/>
    <w:rsid w:val="00555CF1"/>
    <w:rsid w:val="00556F83"/>
    <w:rsid w:val="00557F80"/>
    <w:rsid w:val="00561D17"/>
    <w:rsid w:val="005625D3"/>
    <w:rsid w:val="00562A08"/>
    <w:rsid w:val="00562A8C"/>
    <w:rsid w:val="00562B22"/>
    <w:rsid w:val="00563DC8"/>
    <w:rsid w:val="00564A4B"/>
    <w:rsid w:val="00565625"/>
    <w:rsid w:val="0056576A"/>
    <w:rsid w:val="005721E4"/>
    <w:rsid w:val="00572531"/>
    <w:rsid w:val="00574AFA"/>
    <w:rsid w:val="00574D92"/>
    <w:rsid w:val="00575836"/>
    <w:rsid w:val="00575DAD"/>
    <w:rsid w:val="0057602E"/>
    <w:rsid w:val="00576080"/>
    <w:rsid w:val="00580113"/>
    <w:rsid w:val="00580831"/>
    <w:rsid w:val="00581187"/>
    <w:rsid w:val="0058213D"/>
    <w:rsid w:val="00583172"/>
    <w:rsid w:val="00584C51"/>
    <w:rsid w:val="00584F5F"/>
    <w:rsid w:val="00590E6D"/>
    <w:rsid w:val="00591665"/>
    <w:rsid w:val="00591D62"/>
    <w:rsid w:val="00591F19"/>
    <w:rsid w:val="005926FA"/>
    <w:rsid w:val="00592A67"/>
    <w:rsid w:val="00592F28"/>
    <w:rsid w:val="0059307A"/>
    <w:rsid w:val="005943A9"/>
    <w:rsid w:val="00594B6D"/>
    <w:rsid w:val="00594E06"/>
    <w:rsid w:val="00595218"/>
    <w:rsid w:val="00595BC8"/>
    <w:rsid w:val="00595DB5"/>
    <w:rsid w:val="00597374"/>
    <w:rsid w:val="005A0BEC"/>
    <w:rsid w:val="005A0EC7"/>
    <w:rsid w:val="005A13C1"/>
    <w:rsid w:val="005A310B"/>
    <w:rsid w:val="005A4447"/>
    <w:rsid w:val="005A53B8"/>
    <w:rsid w:val="005A546B"/>
    <w:rsid w:val="005A5726"/>
    <w:rsid w:val="005A6496"/>
    <w:rsid w:val="005A679A"/>
    <w:rsid w:val="005A6A38"/>
    <w:rsid w:val="005A7719"/>
    <w:rsid w:val="005B0D93"/>
    <w:rsid w:val="005B162F"/>
    <w:rsid w:val="005B2AB4"/>
    <w:rsid w:val="005B2D68"/>
    <w:rsid w:val="005B3159"/>
    <w:rsid w:val="005B3593"/>
    <w:rsid w:val="005B3B8C"/>
    <w:rsid w:val="005B4256"/>
    <w:rsid w:val="005B4D9A"/>
    <w:rsid w:val="005B4F6D"/>
    <w:rsid w:val="005B713F"/>
    <w:rsid w:val="005B7A52"/>
    <w:rsid w:val="005C14C8"/>
    <w:rsid w:val="005C349A"/>
    <w:rsid w:val="005C3693"/>
    <w:rsid w:val="005C3EE6"/>
    <w:rsid w:val="005C429F"/>
    <w:rsid w:val="005C5A19"/>
    <w:rsid w:val="005C658D"/>
    <w:rsid w:val="005C7DD4"/>
    <w:rsid w:val="005D0F6C"/>
    <w:rsid w:val="005D1690"/>
    <w:rsid w:val="005D349C"/>
    <w:rsid w:val="005D3AB7"/>
    <w:rsid w:val="005D4F0E"/>
    <w:rsid w:val="005D4F99"/>
    <w:rsid w:val="005D529E"/>
    <w:rsid w:val="005D5CA0"/>
    <w:rsid w:val="005D6476"/>
    <w:rsid w:val="005D6B8C"/>
    <w:rsid w:val="005E10A4"/>
    <w:rsid w:val="005E1667"/>
    <w:rsid w:val="005E2141"/>
    <w:rsid w:val="005E2362"/>
    <w:rsid w:val="005E3723"/>
    <w:rsid w:val="005E3D42"/>
    <w:rsid w:val="005E4D57"/>
    <w:rsid w:val="005E56FD"/>
    <w:rsid w:val="005E5DD1"/>
    <w:rsid w:val="005E6324"/>
    <w:rsid w:val="005E75BE"/>
    <w:rsid w:val="005E7904"/>
    <w:rsid w:val="005E7970"/>
    <w:rsid w:val="005F0EFE"/>
    <w:rsid w:val="005F11D5"/>
    <w:rsid w:val="005F1952"/>
    <w:rsid w:val="005F2CED"/>
    <w:rsid w:val="005F362D"/>
    <w:rsid w:val="005F3B27"/>
    <w:rsid w:val="005F3EF1"/>
    <w:rsid w:val="005F449B"/>
    <w:rsid w:val="005F5056"/>
    <w:rsid w:val="005F629C"/>
    <w:rsid w:val="005F6F84"/>
    <w:rsid w:val="005F728B"/>
    <w:rsid w:val="005F7810"/>
    <w:rsid w:val="005F7DF8"/>
    <w:rsid w:val="006004C3"/>
    <w:rsid w:val="00600C7D"/>
    <w:rsid w:val="006014EF"/>
    <w:rsid w:val="006032EA"/>
    <w:rsid w:val="00603C33"/>
    <w:rsid w:val="006041B6"/>
    <w:rsid w:val="006044C4"/>
    <w:rsid w:val="006059D5"/>
    <w:rsid w:val="006069AA"/>
    <w:rsid w:val="00606C4F"/>
    <w:rsid w:val="00606DC6"/>
    <w:rsid w:val="0061002B"/>
    <w:rsid w:val="00610889"/>
    <w:rsid w:val="00610E1D"/>
    <w:rsid w:val="0061137A"/>
    <w:rsid w:val="00613D6E"/>
    <w:rsid w:val="00613DAC"/>
    <w:rsid w:val="00613F43"/>
    <w:rsid w:val="0061569D"/>
    <w:rsid w:val="006156AF"/>
    <w:rsid w:val="0061624A"/>
    <w:rsid w:val="00616BEE"/>
    <w:rsid w:val="00617EA8"/>
    <w:rsid w:val="00617EE3"/>
    <w:rsid w:val="00622071"/>
    <w:rsid w:val="0062249F"/>
    <w:rsid w:val="00622BC5"/>
    <w:rsid w:val="00623B13"/>
    <w:rsid w:val="00624068"/>
    <w:rsid w:val="00624C9F"/>
    <w:rsid w:val="00625779"/>
    <w:rsid w:val="00626254"/>
    <w:rsid w:val="006264D6"/>
    <w:rsid w:val="00626A57"/>
    <w:rsid w:val="0063003E"/>
    <w:rsid w:val="006301BF"/>
    <w:rsid w:val="006304C2"/>
    <w:rsid w:val="00630FF9"/>
    <w:rsid w:val="00631037"/>
    <w:rsid w:val="006315CE"/>
    <w:rsid w:val="006321C5"/>
    <w:rsid w:val="0063239D"/>
    <w:rsid w:val="0063276A"/>
    <w:rsid w:val="00633163"/>
    <w:rsid w:val="00633E71"/>
    <w:rsid w:val="006342FF"/>
    <w:rsid w:val="0063444D"/>
    <w:rsid w:val="006346A4"/>
    <w:rsid w:val="00634710"/>
    <w:rsid w:val="00635360"/>
    <w:rsid w:val="00636377"/>
    <w:rsid w:val="00637371"/>
    <w:rsid w:val="00640A1F"/>
    <w:rsid w:val="00641901"/>
    <w:rsid w:val="006419B1"/>
    <w:rsid w:val="00641E45"/>
    <w:rsid w:val="00642D65"/>
    <w:rsid w:val="00643159"/>
    <w:rsid w:val="0064330F"/>
    <w:rsid w:val="00643611"/>
    <w:rsid w:val="00644386"/>
    <w:rsid w:val="00646D9B"/>
    <w:rsid w:val="0064704E"/>
    <w:rsid w:val="0064759E"/>
    <w:rsid w:val="006477A8"/>
    <w:rsid w:val="006508D1"/>
    <w:rsid w:val="00650AA7"/>
    <w:rsid w:val="00651AC7"/>
    <w:rsid w:val="00651E13"/>
    <w:rsid w:val="0065287C"/>
    <w:rsid w:val="00653973"/>
    <w:rsid w:val="00653CB0"/>
    <w:rsid w:val="00654310"/>
    <w:rsid w:val="00654EAF"/>
    <w:rsid w:val="00655C5D"/>
    <w:rsid w:val="00656D84"/>
    <w:rsid w:val="006633F0"/>
    <w:rsid w:val="00664414"/>
    <w:rsid w:val="00664D71"/>
    <w:rsid w:val="00665162"/>
    <w:rsid w:val="00666701"/>
    <w:rsid w:val="00666B5C"/>
    <w:rsid w:val="00667DEE"/>
    <w:rsid w:val="00670123"/>
    <w:rsid w:val="006702C5"/>
    <w:rsid w:val="00670DA8"/>
    <w:rsid w:val="00671E78"/>
    <w:rsid w:val="006720FF"/>
    <w:rsid w:val="0067210E"/>
    <w:rsid w:val="006729E3"/>
    <w:rsid w:val="00672BCA"/>
    <w:rsid w:val="0067334E"/>
    <w:rsid w:val="00673910"/>
    <w:rsid w:val="006741E1"/>
    <w:rsid w:val="00674F91"/>
    <w:rsid w:val="006759D1"/>
    <w:rsid w:val="00675BD3"/>
    <w:rsid w:val="00676542"/>
    <w:rsid w:val="00676588"/>
    <w:rsid w:val="00677B65"/>
    <w:rsid w:val="00677B85"/>
    <w:rsid w:val="00680F26"/>
    <w:rsid w:val="0068108F"/>
    <w:rsid w:val="00681598"/>
    <w:rsid w:val="00682396"/>
    <w:rsid w:val="00682A0E"/>
    <w:rsid w:val="00683BCB"/>
    <w:rsid w:val="006840BC"/>
    <w:rsid w:val="00684296"/>
    <w:rsid w:val="00684776"/>
    <w:rsid w:val="00684850"/>
    <w:rsid w:val="00684F34"/>
    <w:rsid w:val="006851DA"/>
    <w:rsid w:val="006852A2"/>
    <w:rsid w:val="0068551B"/>
    <w:rsid w:val="00685612"/>
    <w:rsid w:val="00685F6C"/>
    <w:rsid w:val="006860F0"/>
    <w:rsid w:val="00686506"/>
    <w:rsid w:val="00686528"/>
    <w:rsid w:val="00686E40"/>
    <w:rsid w:val="006905D0"/>
    <w:rsid w:val="006907C2"/>
    <w:rsid w:val="00690F91"/>
    <w:rsid w:val="006916A4"/>
    <w:rsid w:val="00691EA0"/>
    <w:rsid w:val="0069447B"/>
    <w:rsid w:val="006947B5"/>
    <w:rsid w:val="00694A06"/>
    <w:rsid w:val="00695940"/>
    <w:rsid w:val="00695EF1"/>
    <w:rsid w:val="00696259"/>
    <w:rsid w:val="00697356"/>
    <w:rsid w:val="006A0CE6"/>
    <w:rsid w:val="006A1011"/>
    <w:rsid w:val="006A1769"/>
    <w:rsid w:val="006A1F04"/>
    <w:rsid w:val="006A213E"/>
    <w:rsid w:val="006A539D"/>
    <w:rsid w:val="006A6D97"/>
    <w:rsid w:val="006B05DB"/>
    <w:rsid w:val="006B0994"/>
    <w:rsid w:val="006B0A8A"/>
    <w:rsid w:val="006B28C1"/>
    <w:rsid w:val="006B3BF3"/>
    <w:rsid w:val="006B51D5"/>
    <w:rsid w:val="006B583F"/>
    <w:rsid w:val="006B600C"/>
    <w:rsid w:val="006B6324"/>
    <w:rsid w:val="006B7041"/>
    <w:rsid w:val="006C4143"/>
    <w:rsid w:val="006C4721"/>
    <w:rsid w:val="006C4810"/>
    <w:rsid w:val="006C4C11"/>
    <w:rsid w:val="006C548D"/>
    <w:rsid w:val="006C560A"/>
    <w:rsid w:val="006C60B4"/>
    <w:rsid w:val="006D0518"/>
    <w:rsid w:val="006D09AD"/>
    <w:rsid w:val="006D0D1F"/>
    <w:rsid w:val="006D1621"/>
    <w:rsid w:val="006D3D73"/>
    <w:rsid w:val="006D4613"/>
    <w:rsid w:val="006D5295"/>
    <w:rsid w:val="006D6300"/>
    <w:rsid w:val="006E19CB"/>
    <w:rsid w:val="006E1BD1"/>
    <w:rsid w:val="006E2485"/>
    <w:rsid w:val="006E2568"/>
    <w:rsid w:val="006E2D6A"/>
    <w:rsid w:val="006E54B2"/>
    <w:rsid w:val="006E7760"/>
    <w:rsid w:val="006E7C42"/>
    <w:rsid w:val="006F0220"/>
    <w:rsid w:val="006F0C16"/>
    <w:rsid w:val="006F371D"/>
    <w:rsid w:val="006F381B"/>
    <w:rsid w:val="006F3A3F"/>
    <w:rsid w:val="006F57FE"/>
    <w:rsid w:val="006F5D14"/>
    <w:rsid w:val="006F6044"/>
    <w:rsid w:val="006F6084"/>
    <w:rsid w:val="006F61D1"/>
    <w:rsid w:val="006F6CDA"/>
    <w:rsid w:val="00700C15"/>
    <w:rsid w:val="0070157E"/>
    <w:rsid w:val="007016EA"/>
    <w:rsid w:val="0070231B"/>
    <w:rsid w:val="00702CA2"/>
    <w:rsid w:val="00704F0B"/>
    <w:rsid w:val="0070600D"/>
    <w:rsid w:val="007068EF"/>
    <w:rsid w:val="007074E3"/>
    <w:rsid w:val="00707BF6"/>
    <w:rsid w:val="007119D8"/>
    <w:rsid w:val="00711F80"/>
    <w:rsid w:val="00712A11"/>
    <w:rsid w:val="00712EBD"/>
    <w:rsid w:val="007131DE"/>
    <w:rsid w:val="007139D5"/>
    <w:rsid w:val="00713ABC"/>
    <w:rsid w:val="00713DD1"/>
    <w:rsid w:val="00714D22"/>
    <w:rsid w:val="00715837"/>
    <w:rsid w:val="0071670A"/>
    <w:rsid w:val="00716903"/>
    <w:rsid w:val="00717BBF"/>
    <w:rsid w:val="00720837"/>
    <w:rsid w:val="00720FAE"/>
    <w:rsid w:val="007216DE"/>
    <w:rsid w:val="00721B77"/>
    <w:rsid w:val="00722051"/>
    <w:rsid w:val="007239B4"/>
    <w:rsid w:val="00723BA9"/>
    <w:rsid w:val="00723C79"/>
    <w:rsid w:val="007252D3"/>
    <w:rsid w:val="007253E0"/>
    <w:rsid w:val="0072623E"/>
    <w:rsid w:val="00727A14"/>
    <w:rsid w:val="00731131"/>
    <w:rsid w:val="007312D2"/>
    <w:rsid w:val="007324C2"/>
    <w:rsid w:val="007325B4"/>
    <w:rsid w:val="00732BB2"/>
    <w:rsid w:val="00734293"/>
    <w:rsid w:val="00734689"/>
    <w:rsid w:val="00737F22"/>
    <w:rsid w:val="007408DD"/>
    <w:rsid w:val="00740DBC"/>
    <w:rsid w:val="00741992"/>
    <w:rsid w:val="007419AA"/>
    <w:rsid w:val="007429C8"/>
    <w:rsid w:val="00742FE0"/>
    <w:rsid w:val="00744732"/>
    <w:rsid w:val="0074516C"/>
    <w:rsid w:val="007466EB"/>
    <w:rsid w:val="00746924"/>
    <w:rsid w:val="00746E1C"/>
    <w:rsid w:val="00746FF6"/>
    <w:rsid w:val="00747A43"/>
    <w:rsid w:val="00750608"/>
    <w:rsid w:val="00750AE0"/>
    <w:rsid w:val="00751684"/>
    <w:rsid w:val="0075180E"/>
    <w:rsid w:val="00751DD1"/>
    <w:rsid w:val="00751F1B"/>
    <w:rsid w:val="0075257C"/>
    <w:rsid w:val="0075458F"/>
    <w:rsid w:val="00756409"/>
    <w:rsid w:val="007574BC"/>
    <w:rsid w:val="00761651"/>
    <w:rsid w:val="007638A4"/>
    <w:rsid w:val="0076512F"/>
    <w:rsid w:val="00770754"/>
    <w:rsid w:val="007709B8"/>
    <w:rsid w:val="0077229E"/>
    <w:rsid w:val="00772FD9"/>
    <w:rsid w:val="00776345"/>
    <w:rsid w:val="007763CA"/>
    <w:rsid w:val="007774CE"/>
    <w:rsid w:val="007809E1"/>
    <w:rsid w:val="0078468D"/>
    <w:rsid w:val="00784F39"/>
    <w:rsid w:val="0078516A"/>
    <w:rsid w:val="007856A9"/>
    <w:rsid w:val="00785D95"/>
    <w:rsid w:val="00785EFA"/>
    <w:rsid w:val="0079065E"/>
    <w:rsid w:val="00793810"/>
    <w:rsid w:val="00793A6B"/>
    <w:rsid w:val="00795505"/>
    <w:rsid w:val="007956FA"/>
    <w:rsid w:val="0079635F"/>
    <w:rsid w:val="0079744E"/>
    <w:rsid w:val="00797C4F"/>
    <w:rsid w:val="00797EC9"/>
    <w:rsid w:val="007A02D8"/>
    <w:rsid w:val="007A0E7C"/>
    <w:rsid w:val="007A18D0"/>
    <w:rsid w:val="007A18FA"/>
    <w:rsid w:val="007A2AF9"/>
    <w:rsid w:val="007A52B2"/>
    <w:rsid w:val="007A56C6"/>
    <w:rsid w:val="007A7104"/>
    <w:rsid w:val="007A7838"/>
    <w:rsid w:val="007B160E"/>
    <w:rsid w:val="007B3393"/>
    <w:rsid w:val="007B36B0"/>
    <w:rsid w:val="007B3F1D"/>
    <w:rsid w:val="007B4EE4"/>
    <w:rsid w:val="007B6368"/>
    <w:rsid w:val="007B6F15"/>
    <w:rsid w:val="007B6F94"/>
    <w:rsid w:val="007B72B5"/>
    <w:rsid w:val="007B794F"/>
    <w:rsid w:val="007B7BE7"/>
    <w:rsid w:val="007C0A1B"/>
    <w:rsid w:val="007C0E72"/>
    <w:rsid w:val="007C28FC"/>
    <w:rsid w:val="007C33EC"/>
    <w:rsid w:val="007C3BAF"/>
    <w:rsid w:val="007C428C"/>
    <w:rsid w:val="007C4652"/>
    <w:rsid w:val="007C6036"/>
    <w:rsid w:val="007C6CA6"/>
    <w:rsid w:val="007C6D28"/>
    <w:rsid w:val="007D0755"/>
    <w:rsid w:val="007D15E7"/>
    <w:rsid w:val="007D1FF0"/>
    <w:rsid w:val="007D2947"/>
    <w:rsid w:val="007D2C73"/>
    <w:rsid w:val="007D3F68"/>
    <w:rsid w:val="007D3FB3"/>
    <w:rsid w:val="007D485E"/>
    <w:rsid w:val="007D56A6"/>
    <w:rsid w:val="007D6E9A"/>
    <w:rsid w:val="007E141E"/>
    <w:rsid w:val="007E293F"/>
    <w:rsid w:val="007E4900"/>
    <w:rsid w:val="007E4B65"/>
    <w:rsid w:val="007E5FD2"/>
    <w:rsid w:val="007E79DC"/>
    <w:rsid w:val="007F0201"/>
    <w:rsid w:val="007F0C04"/>
    <w:rsid w:val="007F1F12"/>
    <w:rsid w:val="007F1F61"/>
    <w:rsid w:val="007F2289"/>
    <w:rsid w:val="007F3158"/>
    <w:rsid w:val="007F3F5A"/>
    <w:rsid w:val="007F50CE"/>
    <w:rsid w:val="007F54E8"/>
    <w:rsid w:val="007F5FB3"/>
    <w:rsid w:val="007F76C9"/>
    <w:rsid w:val="007F7956"/>
    <w:rsid w:val="00801A3E"/>
    <w:rsid w:val="00801E5B"/>
    <w:rsid w:val="00802D95"/>
    <w:rsid w:val="00804F37"/>
    <w:rsid w:val="0080523D"/>
    <w:rsid w:val="008059CB"/>
    <w:rsid w:val="00805DBB"/>
    <w:rsid w:val="00806ED4"/>
    <w:rsid w:val="00806F33"/>
    <w:rsid w:val="008076D5"/>
    <w:rsid w:val="00807C62"/>
    <w:rsid w:val="00810335"/>
    <w:rsid w:val="00811290"/>
    <w:rsid w:val="008117D6"/>
    <w:rsid w:val="00812169"/>
    <w:rsid w:val="008124B9"/>
    <w:rsid w:val="008140A3"/>
    <w:rsid w:val="00814938"/>
    <w:rsid w:val="0081512B"/>
    <w:rsid w:val="00816850"/>
    <w:rsid w:val="00816A07"/>
    <w:rsid w:val="00817198"/>
    <w:rsid w:val="00817459"/>
    <w:rsid w:val="00817C81"/>
    <w:rsid w:val="00821066"/>
    <w:rsid w:val="008213E5"/>
    <w:rsid w:val="00821AB9"/>
    <w:rsid w:val="00822286"/>
    <w:rsid w:val="0082630E"/>
    <w:rsid w:val="00826778"/>
    <w:rsid w:val="008330E8"/>
    <w:rsid w:val="0083410F"/>
    <w:rsid w:val="00834EC5"/>
    <w:rsid w:val="00834FBC"/>
    <w:rsid w:val="00835255"/>
    <w:rsid w:val="00835590"/>
    <w:rsid w:val="00836557"/>
    <w:rsid w:val="00836968"/>
    <w:rsid w:val="008405DC"/>
    <w:rsid w:val="008409A7"/>
    <w:rsid w:val="00842A82"/>
    <w:rsid w:val="00843124"/>
    <w:rsid w:val="008438B4"/>
    <w:rsid w:val="00844EEE"/>
    <w:rsid w:val="00845FC2"/>
    <w:rsid w:val="00846449"/>
    <w:rsid w:val="00846905"/>
    <w:rsid w:val="00850469"/>
    <w:rsid w:val="008513C3"/>
    <w:rsid w:val="00852368"/>
    <w:rsid w:val="00852C47"/>
    <w:rsid w:val="008534C0"/>
    <w:rsid w:val="008565A8"/>
    <w:rsid w:val="00856841"/>
    <w:rsid w:val="00857DB0"/>
    <w:rsid w:val="00860C7B"/>
    <w:rsid w:val="00864A03"/>
    <w:rsid w:val="0086510A"/>
    <w:rsid w:val="008658EE"/>
    <w:rsid w:val="00866D7D"/>
    <w:rsid w:val="008677BD"/>
    <w:rsid w:val="0087229A"/>
    <w:rsid w:val="00873EB6"/>
    <w:rsid w:val="00873FC9"/>
    <w:rsid w:val="008741AC"/>
    <w:rsid w:val="008756B5"/>
    <w:rsid w:val="0087601E"/>
    <w:rsid w:val="00876CF5"/>
    <w:rsid w:val="008773BF"/>
    <w:rsid w:val="00877818"/>
    <w:rsid w:val="00880544"/>
    <w:rsid w:val="00881A97"/>
    <w:rsid w:val="00882467"/>
    <w:rsid w:val="00887B56"/>
    <w:rsid w:val="00890835"/>
    <w:rsid w:val="008910E0"/>
    <w:rsid w:val="00892DFE"/>
    <w:rsid w:val="0089336B"/>
    <w:rsid w:val="008964C5"/>
    <w:rsid w:val="0089774E"/>
    <w:rsid w:val="008A337C"/>
    <w:rsid w:val="008A39B3"/>
    <w:rsid w:val="008A3BFC"/>
    <w:rsid w:val="008A3C6B"/>
    <w:rsid w:val="008A570D"/>
    <w:rsid w:val="008A7B7F"/>
    <w:rsid w:val="008B02A7"/>
    <w:rsid w:val="008B0A61"/>
    <w:rsid w:val="008B1B73"/>
    <w:rsid w:val="008B24BC"/>
    <w:rsid w:val="008B456A"/>
    <w:rsid w:val="008B4971"/>
    <w:rsid w:val="008B4B83"/>
    <w:rsid w:val="008B54AE"/>
    <w:rsid w:val="008B6831"/>
    <w:rsid w:val="008B7930"/>
    <w:rsid w:val="008C0262"/>
    <w:rsid w:val="008C1636"/>
    <w:rsid w:val="008C224D"/>
    <w:rsid w:val="008C3916"/>
    <w:rsid w:val="008C3BFF"/>
    <w:rsid w:val="008C4214"/>
    <w:rsid w:val="008C427D"/>
    <w:rsid w:val="008C44D3"/>
    <w:rsid w:val="008C66AA"/>
    <w:rsid w:val="008D0E6D"/>
    <w:rsid w:val="008D14F5"/>
    <w:rsid w:val="008D1ED5"/>
    <w:rsid w:val="008D23C4"/>
    <w:rsid w:val="008D2FC5"/>
    <w:rsid w:val="008D4109"/>
    <w:rsid w:val="008D52B1"/>
    <w:rsid w:val="008D5BC3"/>
    <w:rsid w:val="008D7213"/>
    <w:rsid w:val="008D73F5"/>
    <w:rsid w:val="008D77E5"/>
    <w:rsid w:val="008D7A53"/>
    <w:rsid w:val="008E1061"/>
    <w:rsid w:val="008E2459"/>
    <w:rsid w:val="008E2527"/>
    <w:rsid w:val="008E2B40"/>
    <w:rsid w:val="008E3B04"/>
    <w:rsid w:val="008E4DF9"/>
    <w:rsid w:val="008E6366"/>
    <w:rsid w:val="008E6496"/>
    <w:rsid w:val="008E7BB5"/>
    <w:rsid w:val="008F0AFF"/>
    <w:rsid w:val="008F0FA1"/>
    <w:rsid w:val="008F1921"/>
    <w:rsid w:val="008F2305"/>
    <w:rsid w:val="008F2BE5"/>
    <w:rsid w:val="008F386F"/>
    <w:rsid w:val="008F607F"/>
    <w:rsid w:val="008F78C9"/>
    <w:rsid w:val="008F7B64"/>
    <w:rsid w:val="00901A09"/>
    <w:rsid w:val="00903665"/>
    <w:rsid w:val="009049E1"/>
    <w:rsid w:val="00907652"/>
    <w:rsid w:val="00907F1F"/>
    <w:rsid w:val="00907FF5"/>
    <w:rsid w:val="009102D3"/>
    <w:rsid w:val="00910E1A"/>
    <w:rsid w:val="009121D2"/>
    <w:rsid w:val="00916A45"/>
    <w:rsid w:val="00917435"/>
    <w:rsid w:val="00917EAB"/>
    <w:rsid w:val="00920060"/>
    <w:rsid w:val="00920F14"/>
    <w:rsid w:val="0092212B"/>
    <w:rsid w:val="009241FD"/>
    <w:rsid w:val="00924E8B"/>
    <w:rsid w:val="00932EFA"/>
    <w:rsid w:val="00933C8D"/>
    <w:rsid w:val="00934497"/>
    <w:rsid w:val="00934BF7"/>
    <w:rsid w:val="0093520E"/>
    <w:rsid w:val="009358EB"/>
    <w:rsid w:val="00935C2D"/>
    <w:rsid w:val="009361D0"/>
    <w:rsid w:val="00936F5B"/>
    <w:rsid w:val="00937224"/>
    <w:rsid w:val="009373B5"/>
    <w:rsid w:val="00937F99"/>
    <w:rsid w:val="0094072B"/>
    <w:rsid w:val="009414F6"/>
    <w:rsid w:val="00942EAE"/>
    <w:rsid w:val="00943248"/>
    <w:rsid w:val="00943B1F"/>
    <w:rsid w:val="00943C23"/>
    <w:rsid w:val="009459B3"/>
    <w:rsid w:val="00946AC3"/>
    <w:rsid w:val="00947027"/>
    <w:rsid w:val="00947034"/>
    <w:rsid w:val="00950761"/>
    <w:rsid w:val="00950DA1"/>
    <w:rsid w:val="009510DC"/>
    <w:rsid w:val="00951108"/>
    <w:rsid w:val="00951577"/>
    <w:rsid w:val="00951F29"/>
    <w:rsid w:val="009544F8"/>
    <w:rsid w:val="00954F83"/>
    <w:rsid w:val="00955400"/>
    <w:rsid w:val="009564A2"/>
    <w:rsid w:val="00956F2E"/>
    <w:rsid w:val="009602CD"/>
    <w:rsid w:val="0096042F"/>
    <w:rsid w:val="00961B30"/>
    <w:rsid w:val="00962627"/>
    <w:rsid w:val="00963720"/>
    <w:rsid w:val="00965F2F"/>
    <w:rsid w:val="00966BAD"/>
    <w:rsid w:val="0096765D"/>
    <w:rsid w:val="00971457"/>
    <w:rsid w:val="00971473"/>
    <w:rsid w:val="00971A1A"/>
    <w:rsid w:val="0097221D"/>
    <w:rsid w:val="00972E6A"/>
    <w:rsid w:val="00975B8E"/>
    <w:rsid w:val="00976367"/>
    <w:rsid w:val="00976715"/>
    <w:rsid w:val="009771BE"/>
    <w:rsid w:val="009778F5"/>
    <w:rsid w:val="0098052B"/>
    <w:rsid w:val="00980B4C"/>
    <w:rsid w:val="0098109E"/>
    <w:rsid w:val="00981510"/>
    <w:rsid w:val="009829C5"/>
    <w:rsid w:val="00982E94"/>
    <w:rsid w:val="00984077"/>
    <w:rsid w:val="0098480C"/>
    <w:rsid w:val="009852BB"/>
    <w:rsid w:val="00992279"/>
    <w:rsid w:val="00993123"/>
    <w:rsid w:val="009938B9"/>
    <w:rsid w:val="009955EA"/>
    <w:rsid w:val="0099581F"/>
    <w:rsid w:val="00995DA8"/>
    <w:rsid w:val="00996605"/>
    <w:rsid w:val="0099758D"/>
    <w:rsid w:val="00997E4B"/>
    <w:rsid w:val="009A0739"/>
    <w:rsid w:val="009A6167"/>
    <w:rsid w:val="009B006A"/>
    <w:rsid w:val="009B1530"/>
    <w:rsid w:val="009B2F82"/>
    <w:rsid w:val="009B3099"/>
    <w:rsid w:val="009B39EC"/>
    <w:rsid w:val="009B4384"/>
    <w:rsid w:val="009B4C95"/>
    <w:rsid w:val="009B4CE2"/>
    <w:rsid w:val="009B4F1A"/>
    <w:rsid w:val="009B55F8"/>
    <w:rsid w:val="009B59BC"/>
    <w:rsid w:val="009B6190"/>
    <w:rsid w:val="009B7A23"/>
    <w:rsid w:val="009C21B2"/>
    <w:rsid w:val="009C226F"/>
    <w:rsid w:val="009C2930"/>
    <w:rsid w:val="009C37A9"/>
    <w:rsid w:val="009C407B"/>
    <w:rsid w:val="009C4294"/>
    <w:rsid w:val="009C4486"/>
    <w:rsid w:val="009C4BFE"/>
    <w:rsid w:val="009C4ED0"/>
    <w:rsid w:val="009C50E4"/>
    <w:rsid w:val="009C59F4"/>
    <w:rsid w:val="009C63D2"/>
    <w:rsid w:val="009C6940"/>
    <w:rsid w:val="009C6E7C"/>
    <w:rsid w:val="009C748D"/>
    <w:rsid w:val="009C7E0B"/>
    <w:rsid w:val="009D21A3"/>
    <w:rsid w:val="009D383E"/>
    <w:rsid w:val="009D41D2"/>
    <w:rsid w:val="009D4572"/>
    <w:rsid w:val="009D52C4"/>
    <w:rsid w:val="009D5FD7"/>
    <w:rsid w:val="009D7DB8"/>
    <w:rsid w:val="009E022F"/>
    <w:rsid w:val="009E02BF"/>
    <w:rsid w:val="009E03EF"/>
    <w:rsid w:val="009E0888"/>
    <w:rsid w:val="009E09AE"/>
    <w:rsid w:val="009E19EA"/>
    <w:rsid w:val="009E24D3"/>
    <w:rsid w:val="009E320B"/>
    <w:rsid w:val="009E39E2"/>
    <w:rsid w:val="009E3A83"/>
    <w:rsid w:val="009E498B"/>
    <w:rsid w:val="009E6CC6"/>
    <w:rsid w:val="009F16EA"/>
    <w:rsid w:val="009F2580"/>
    <w:rsid w:val="009F3652"/>
    <w:rsid w:val="009F472F"/>
    <w:rsid w:val="009F4A55"/>
    <w:rsid w:val="009F5CA8"/>
    <w:rsid w:val="009F78EE"/>
    <w:rsid w:val="009F7D7A"/>
    <w:rsid w:val="00A02394"/>
    <w:rsid w:val="00A03555"/>
    <w:rsid w:val="00A03B45"/>
    <w:rsid w:val="00A041B7"/>
    <w:rsid w:val="00A04FE1"/>
    <w:rsid w:val="00A06F2F"/>
    <w:rsid w:val="00A07422"/>
    <w:rsid w:val="00A11588"/>
    <w:rsid w:val="00A12636"/>
    <w:rsid w:val="00A12D4C"/>
    <w:rsid w:val="00A13D2D"/>
    <w:rsid w:val="00A1460B"/>
    <w:rsid w:val="00A15321"/>
    <w:rsid w:val="00A16A0D"/>
    <w:rsid w:val="00A17A07"/>
    <w:rsid w:val="00A17B22"/>
    <w:rsid w:val="00A2007A"/>
    <w:rsid w:val="00A20878"/>
    <w:rsid w:val="00A214B3"/>
    <w:rsid w:val="00A21777"/>
    <w:rsid w:val="00A22DB3"/>
    <w:rsid w:val="00A22F53"/>
    <w:rsid w:val="00A237B2"/>
    <w:rsid w:val="00A23A83"/>
    <w:rsid w:val="00A24054"/>
    <w:rsid w:val="00A2433A"/>
    <w:rsid w:val="00A24561"/>
    <w:rsid w:val="00A251A6"/>
    <w:rsid w:val="00A2552C"/>
    <w:rsid w:val="00A26203"/>
    <w:rsid w:val="00A27321"/>
    <w:rsid w:val="00A27C0B"/>
    <w:rsid w:val="00A27CA1"/>
    <w:rsid w:val="00A31971"/>
    <w:rsid w:val="00A33422"/>
    <w:rsid w:val="00A337F7"/>
    <w:rsid w:val="00A33E5D"/>
    <w:rsid w:val="00A35A66"/>
    <w:rsid w:val="00A363B2"/>
    <w:rsid w:val="00A3646A"/>
    <w:rsid w:val="00A37072"/>
    <w:rsid w:val="00A3762F"/>
    <w:rsid w:val="00A377B1"/>
    <w:rsid w:val="00A40873"/>
    <w:rsid w:val="00A40937"/>
    <w:rsid w:val="00A42590"/>
    <w:rsid w:val="00A45405"/>
    <w:rsid w:val="00A45882"/>
    <w:rsid w:val="00A45B87"/>
    <w:rsid w:val="00A4633E"/>
    <w:rsid w:val="00A47C9D"/>
    <w:rsid w:val="00A5092F"/>
    <w:rsid w:val="00A50D52"/>
    <w:rsid w:val="00A5175B"/>
    <w:rsid w:val="00A52057"/>
    <w:rsid w:val="00A52439"/>
    <w:rsid w:val="00A53021"/>
    <w:rsid w:val="00A53EFB"/>
    <w:rsid w:val="00A55478"/>
    <w:rsid w:val="00A56F2D"/>
    <w:rsid w:val="00A576CE"/>
    <w:rsid w:val="00A57CD9"/>
    <w:rsid w:val="00A607B1"/>
    <w:rsid w:val="00A6104F"/>
    <w:rsid w:val="00A61BF7"/>
    <w:rsid w:val="00A624C3"/>
    <w:rsid w:val="00A62715"/>
    <w:rsid w:val="00A62F51"/>
    <w:rsid w:val="00A631ED"/>
    <w:rsid w:val="00A635CA"/>
    <w:rsid w:val="00A65199"/>
    <w:rsid w:val="00A663B4"/>
    <w:rsid w:val="00A663EC"/>
    <w:rsid w:val="00A66F05"/>
    <w:rsid w:val="00A7063C"/>
    <w:rsid w:val="00A75185"/>
    <w:rsid w:val="00A76156"/>
    <w:rsid w:val="00A76D14"/>
    <w:rsid w:val="00A80170"/>
    <w:rsid w:val="00A80F86"/>
    <w:rsid w:val="00A81436"/>
    <w:rsid w:val="00A8165F"/>
    <w:rsid w:val="00A821AF"/>
    <w:rsid w:val="00A82F77"/>
    <w:rsid w:val="00A832D7"/>
    <w:rsid w:val="00A83F80"/>
    <w:rsid w:val="00A840A2"/>
    <w:rsid w:val="00A848C2"/>
    <w:rsid w:val="00A87326"/>
    <w:rsid w:val="00A912B3"/>
    <w:rsid w:val="00A92669"/>
    <w:rsid w:val="00A92BA4"/>
    <w:rsid w:val="00A95851"/>
    <w:rsid w:val="00A96699"/>
    <w:rsid w:val="00A96AAC"/>
    <w:rsid w:val="00A96F6C"/>
    <w:rsid w:val="00A977DF"/>
    <w:rsid w:val="00AA1D5E"/>
    <w:rsid w:val="00AA2DCC"/>
    <w:rsid w:val="00AA60BE"/>
    <w:rsid w:val="00AA6180"/>
    <w:rsid w:val="00AA6EAB"/>
    <w:rsid w:val="00AA7E9F"/>
    <w:rsid w:val="00AB1287"/>
    <w:rsid w:val="00AB12A1"/>
    <w:rsid w:val="00AB13A3"/>
    <w:rsid w:val="00AB263B"/>
    <w:rsid w:val="00AB27A0"/>
    <w:rsid w:val="00AB6429"/>
    <w:rsid w:val="00AB7992"/>
    <w:rsid w:val="00AB7CC5"/>
    <w:rsid w:val="00AC1EC4"/>
    <w:rsid w:val="00AC28CE"/>
    <w:rsid w:val="00AC2B48"/>
    <w:rsid w:val="00AC3301"/>
    <w:rsid w:val="00AC39FD"/>
    <w:rsid w:val="00AC3DFF"/>
    <w:rsid w:val="00AC5103"/>
    <w:rsid w:val="00AC66ED"/>
    <w:rsid w:val="00AD1CF6"/>
    <w:rsid w:val="00AD286C"/>
    <w:rsid w:val="00AD54DB"/>
    <w:rsid w:val="00AD5C39"/>
    <w:rsid w:val="00AD5CC5"/>
    <w:rsid w:val="00AD7B86"/>
    <w:rsid w:val="00AD7BAF"/>
    <w:rsid w:val="00AE0420"/>
    <w:rsid w:val="00AE042B"/>
    <w:rsid w:val="00AE04C2"/>
    <w:rsid w:val="00AE0A4C"/>
    <w:rsid w:val="00AE27AF"/>
    <w:rsid w:val="00AE61A4"/>
    <w:rsid w:val="00AE7CF5"/>
    <w:rsid w:val="00AF28E2"/>
    <w:rsid w:val="00AF29E8"/>
    <w:rsid w:val="00AF330F"/>
    <w:rsid w:val="00AF4646"/>
    <w:rsid w:val="00AF4CA3"/>
    <w:rsid w:val="00AF4D71"/>
    <w:rsid w:val="00AF51C6"/>
    <w:rsid w:val="00AF561E"/>
    <w:rsid w:val="00AF64D9"/>
    <w:rsid w:val="00AF706E"/>
    <w:rsid w:val="00AF7365"/>
    <w:rsid w:val="00AF73AC"/>
    <w:rsid w:val="00AF7DF2"/>
    <w:rsid w:val="00B010D8"/>
    <w:rsid w:val="00B02251"/>
    <w:rsid w:val="00B03801"/>
    <w:rsid w:val="00B0418F"/>
    <w:rsid w:val="00B04815"/>
    <w:rsid w:val="00B056EB"/>
    <w:rsid w:val="00B06727"/>
    <w:rsid w:val="00B06DB7"/>
    <w:rsid w:val="00B07A12"/>
    <w:rsid w:val="00B07B07"/>
    <w:rsid w:val="00B07C08"/>
    <w:rsid w:val="00B11E78"/>
    <w:rsid w:val="00B13ACE"/>
    <w:rsid w:val="00B13BD1"/>
    <w:rsid w:val="00B14705"/>
    <w:rsid w:val="00B154DE"/>
    <w:rsid w:val="00B15E74"/>
    <w:rsid w:val="00B21172"/>
    <w:rsid w:val="00B21B4C"/>
    <w:rsid w:val="00B224B6"/>
    <w:rsid w:val="00B239DC"/>
    <w:rsid w:val="00B244E0"/>
    <w:rsid w:val="00B269FD"/>
    <w:rsid w:val="00B26B26"/>
    <w:rsid w:val="00B26FF7"/>
    <w:rsid w:val="00B27BC4"/>
    <w:rsid w:val="00B30446"/>
    <w:rsid w:val="00B304DE"/>
    <w:rsid w:val="00B310C8"/>
    <w:rsid w:val="00B32612"/>
    <w:rsid w:val="00B35E32"/>
    <w:rsid w:val="00B36059"/>
    <w:rsid w:val="00B36468"/>
    <w:rsid w:val="00B36A11"/>
    <w:rsid w:val="00B37857"/>
    <w:rsid w:val="00B37993"/>
    <w:rsid w:val="00B4093D"/>
    <w:rsid w:val="00B40AB5"/>
    <w:rsid w:val="00B4140B"/>
    <w:rsid w:val="00B41BA0"/>
    <w:rsid w:val="00B41BB3"/>
    <w:rsid w:val="00B43AAE"/>
    <w:rsid w:val="00B43D36"/>
    <w:rsid w:val="00B44114"/>
    <w:rsid w:val="00B46A4B"/>
    <w:rsid w:val="00B46C5B"/>
    <w:rsid w:val="00B46DF2"/>
    <w:rsid w:val="00B47EDE"/>
    <w:rsid w:val="00B5033F"/>
    <w:rsid w:val="00B52833"/>
    <w:rsid w:val="00B52D2F"/>
    <w:rsid w:val="00B52EAD"/>
    <w:rsid w:val="00B5321D"/>
    <w:rsid w:val="00B53606"/>
    <w:rsid w:val="00B5368E"/>
    <w:rsid w:val="00B53B89"/>
    <w:rsid w:val="00B548C7"/>
    <w:rsid w:val="00B55F9A"/>
    <w:rsid w:val="00B56536"/>
    <w:rsid w:val="00B5714D"/>
    <w:rsid w:val="00B573BB"/>
    <w:rsid w:val="00B579EF"/>
    <w:rsid w:val="00B616A9"/>
    <w:rsid w:val="00B629DF"/>
    <w:rsid w:val="00B634F6"/>
    <w:rsid w:val="00B63ADC"/>
    <w:rsid w:val="00B63CF2"/>
    <w:rsid w:val="00B67409"/>
    <w:rsid w:val="00B67ED5"/>
    <w:rsid w:val="00B67FD4"/>
    <w:rsid w:val="00B716B1"/>
    <w:rsid w:val="00B72A8A"/>
    <w:rsid w:val="00B72E2B"/>
    <w:rsid w:val="00B74144"/>
    <w:rsid w:val="00B7429A"/>
    <w:rsid w:val="00B743EC"/>
    <w:rsid w:val="00B75370"/>
    <w:rsid w:val="00B7617C"/>
    <w:rsid w:val="00B7639C"/>
    <w:rsid w:val="00B77755"/>
    <w:rsid w:val="00B804FA"/>
    <w:rsid w:val="00B81BF8"/>
    <w:rsid w:val="00B81D42"/>
    <w:rsid w:val="00B821D4"/>
    <w:rsid w:val="00B8220C"/>
    <w:rsid w:val="00B843F2"/>
    <w:rsid w:val="00B85AD9"/>
    <w:rsid w:val="00B86927"/>
    <w:rsid w:val="00B87D2B"/>
    <w:rsid w:val="00B90E2C"/>
    <w:rsid w:val="00B91341"/>
    <w:rsid w:val="00B91E77"/>
    <w:rsid w:val="00B93443"/>
    <w:rsid w:val="00B945A8"/>
    <w:rsid w:val="00B94C23"/>
    <w:rsid w:val="00B9597D"/>
    <w:rsid w:val="00B959A5"/>
    <w:rsid w:val="00BA0BDA"/>
    <w:rsid w:val="00BA3C8F"/>
    <w:rsid w:val="00BA400D"/>
    <w:rsid w:val="00BA557F"/>
    <w:rsid w:val="00BA68F2"/>
    <w:rsid w:val="00BA72AE"/>
    <w:rsid w:val="00BB0783"/>
    <w:rsid w:val="00BB0C16"/>
    <w:rsid w:val="00BB23CF"/>
    <w:rsid w:val="00BB2BA5"/>
    <w:rsid w:val="00BB2F08"/>
    <w:rsid w:val="00BB2FA3"/>
    <w:rsid w:val="00BB348D"/>
    <w:rsid w:val="00BB3732"/>
    <w:rsid w:val="00BB4796"/>
    <w:rsid w:val="00BB4BE2"/>
    <w:rsid w:val="00BB6C4A"/>
    <w:rsid w:val="00BB7E94"/>
    <w:rsid w:val="00BC2095"/>
    <w:rsid w:val="00BC2F34"/>
    <w:rsid w:val="00BC3B99"/>
    <w:rsid w:val="00BC4A13"/>
    <w:rsid w:val="00BC5B93"/>
    <w:rsid w:val="00BC683A"/>
    <w:rsid w:val="00BD0913"/>
    <w:rsid w:val="00BD09DC"/>
    <w:rsid w:val="00BD0E35"/>
    <w:rsid w:val="00BD179E"/>
    <w:rsid w:val="00BD1D85"/>
    <w:rsid w:val="00BD2EE5"/>
    <w:rsid w:val="00BD3730"/>
    <w:rsid w:val="00BD48F2"/>
    <w:rsid w:val="00BD4CF8"/>
    <w:rsid w:val="00BD4D11"/>
    <w:rsid w:val="00BD4D22"/>
    <w:rsid w:val="00BD59AD"/>
    <w:rsid w:val="00BE300F"/>
    <w:rsid w:val="00BE544E"/>
    <w:rsid w:val="00BE54F0"/>
    <w:rsid w:val="00BE592C"/>
    <w:rsid w:val="00BF0007"/>
    <w:rsid w:val="00BF0408"/>
    <w:rsid w:val="00BF04B5"/>
    <w:rsid w:val="00BF0ED8"/>
    <w:rsid w:val="00BF1068"/>
    <w:rsid w:val="00BF1C5F"/>
    <w:rsid w:val="00BF4926"/>
    <w:rsid w:val="00BF6E4B"/>
    <w:rsid w:val="00BF76FA"/>
    <w:rsid w:val="00C005EB"/>
    <w:rsid w:val="00C00862"/>
    <w:rsid w:val="00C008EE"/>
    <w:rsid w:val="00C00D67"/>
    <w:rsid w:val="00C010BF"/>
    <w:rsid w:val="00C01D4F"/>
    <w:rsid w:val="00C02F41"/>
    <w:rsid w:val="00C02F6D"/>
    <w:rsid w:val="00C03244"/>
    <w:rsid w:val="00C03B0D"/>
    <w:rsid w:val="00C04494"/>
    <w:rsid w:val="00C059DC"/>
    <w:rsid w:val="00C05E67"/>
    <w:rsid w:val="00C05FA0"/>
    <w:rsid w:val="00C0655E"/>
    <w:rsid w:val="00C07D15"/>
    <w:rsid w:val="00C10A16"/>
    <w:rsid w:val="00C131FF"/>
    <w:rsid w:val="00C13CF4"/>
    <w:rsid w:val="00C167E4"/>
    <w:rsid w:val="00C1715C"/>
    <w:rsid w:val="00C1765D"/>
    <w:rsid w:val="00C20406"/>
    <w:rsid w:val="00C21837"/>
    <w:rsid w:val="00C21BC9"/>
    <w:rsid w:val="00C22EDB"/>
    <w:rsid w:val="00C23CD4"/>
    <w:rsid w:val="00C2421B"/>
    <w:rsid w:val="00C250F7"/>
    <w:rsid w:val="00C25FF7"/>
    <w:rsid w:val="00C260B0"/>
    <w:rsid w:val="00C26132"/>
    <w:rsid w:val="00C270BC"/>
    <w:rsid w:val="00C27245"/>
    <w:rsid w:val="00C272C6"/>
    <w:rsid w:val="00C316FD"/>
    <w:rsid w:val="00C31FBB"/>
    <w:rsid w:val="00C322CE"/>
    <w:rsid w:val="00C33274"/>
    <w:rsid w:val="00C33848"/>
    <w:rsid w:val="00C34B9F"/>
    <w:rsid w:val="00C358DA"/>
    <w:rsid w:val="00C36C3E"/>
    <w:rsid w:val="00C379EE"/>
    <w:rsid w:val="00C4147A"/>
    <w:rsid w:val="00C418E5"/>
    <w:rsid w:val="00C41A42"/>
    <w:rsid w:val="00C41EC5"/>
    <w:rsid w:val="00C4240D"/>
    <w:rsid w:val="00C42FBA"/>
    <w:rsid w:val="00C443F8"/>
    <w:rsid w:val="00C451D1"/>
    <w:rsid w:val="00C45E5C"/>
    <w:rsid w:val="00C475E8"/>
    <w:rsid w:val="00C47D3E"/>
    <w:rsid w:val="00C50623"/>
    <w:rsid w:val="00C51CD9"/>
    <w:rsid w:val="00C522FE"/>
    <w:rsid w:val="00C53482"/>
    <w:rsid w:val="00C542FA"/>
    <w:rsid w:val="00C5511E"/>
    <w:rsid w:val="00C553A4"/>
    <w:rsid w:val="00C55779"/>
    <w:rsid w:val="00C561F2"/>
    <w:rsid w:val="00C568E7"/>
    <w:rsid w:val="00C57A42"/>
    <w:rsid w:val="00C61FD8"/>
    <w:rsid w:val="00C620F1"/>
    <w:rsid w:val="00C62A4D"/>
    <w:rsid w:val="00C65B32"/>
    <w:rsid w:val="00C708B8"/>
    <w:rsid w:val="00C70D9F"/>
    <w:rsid w:val="00C72011"/>
    <w:rsid w:val="00C72F02"/>
    <w:rsid w:val="00C73122"/>
    <w:rsid w:val="00C738A3"/>
    <w:rsid w:val="00C73C59"/>
    <w:rsid w:val="00C75033"/>
    <w:rsid w:val="00C752A8"/>
    <w:rsid w:val="00C77881"/>
    <w:rsid w:val="00C77B65"/>
    <w:rsid w:val="00C81630"/>
    <w:rsid w:val="00C81716"/>
    <w:rsid w:val="00C8248F"/>
    <w:rsid w:val="00C8442E"/>
    <w:rsid w:val="00C84D40"/>
    <w:rsid w:val="00C84F4E"/>
    <w:rsid w:val="00C85202"/>
    <w:rsid w:val="00C853AD"/>
    <w:rsid w:val="00C85ABC"/>
    <w:rsid w:val="00C86FB0"/>
    <w:rsid w:val="00C9151E"/>
    <w:rsid w:val="00C9303C"/>
    <w:rsid w:val="00C93EF9"/>
    <w:rsid w:val="00C93FA0"/>
    <w:rsid w:val="00C94034"/>
    <w:rsid w:val="00C941B4"/>
    <w:rsid w:val="00C946FC"/>
    <w:rsid w:val="00C9671A"/>
    <w:rsid w:val="00C96C6F"/>
    <w:rsid w:val="00C9744B"/>
    <w:rsid w:val="00C974AC"/>
    <w:rsid w:val="00CA0A94"/>
    <w:rsid w:val="00CA1316"/>
    <w:rsid w:val="00CA1464"/>
    <w:rsid w:val="00CA17B3"/>
    <w:rsid w:val="00CA33F6"/>
    <w:rsid w:val="00CA417D"/>
    <w:rsid w:val="00CA4794"/>
    <w:rsid w:val="00CA523D"/>
    <w:rsid w:val="00CA535B"/>
    <w:rsid w:val="00CA63F4"/>
    <w:rsid w:val="00CA6EC6"/>
    <w:rsid w:val="00CA7CCF"/>
    <w:rsid w:val="00CB0168"/>
    <w:rsid w:val="00CB0574"/>
    <w:rsid w:val="00CB07C8"/>
    <w:rsid w:val="00CB229B"/>
    <w:rsid w:val="00CB313B"/>
    <w:rsid w:val="00CB39A4"/>
    <w:rsid w:val="00CB3B29"/>
    <w:rsid w:val="00CB4271"/>
    <w:rsid w:val="00CB46BC"/>
    <w:rsid w:val="00CB4FAF"/>
    <w:rsid w:val="00CB60FC"/>
    <w:rsid w:val="00CB7475"/>
    <w:rsid w:val="00CB7A03"/>
    <w:rsid w:val="00CC17F8"/>
    <w:rsid w:val="00CC29EF"/>
    <w:rsid w:val="00CC3014"/>
    <w:rsid w:val="00CC32D8"/>
    <w:rsid w:val="00CC451D"/>
    <w:rsid w:val="00CC4A6B"/>
    <w:rsid w:val="00CC4CE2"/>
    <w:rsid w:val="00CC68B6"/>
    <w:rsid w:val="00CC7D6A"/>
    <w:rsid w:val="00CD0CD1"/>
    <w:rsid w:val="00CD1D2C"/>
    <w:rsid w:val="00CD29E1"/>
    <w:rsid w:val="00CD479F"/>
    <w:rsid w:val="00CD58C1"/>
    <w:rsid w:val="00CD5B47"/>
    <w:rsid w:val="00CD680E"/>
    <w:rsid w:val="00CD6CE9"/>
    <w:rsid w:val="00CE00A9"/>
    <w:rsid w:val="00CE0872"/>
    <w:rsid w:val="00CE0ACE"/>
    <w:rsid w:val="00CE0C0A"/>
    <w:rsid w:val="00CE14AC"/>
    <w:rsid w:val="00CE2522"/>
    <w:rsid w:val="00CE2E8C"/>
    <w:rsid w:val="00CE441E"/>
    <w:rsid w:val="00CE4A84"/>
    <w:rsid w:val="00CE4BE1"/>
    <w:rsid w:val="00CE5375"/>
    <w:rsid w:val="00CE7BAA"/>
    <w:rsid w:val="00CF0A6D"/>
    <w:rsid w:val="00CF10C2"/>
    <w:rsid w:val="00CF1166"/>
    <w:rsid w:val="00CF166C"/>
    <w:rsid w:val="00CF2B97"/>
    <w:rsid w:val="00CF4863"/>
    <w:rsid w:val="00CF56C7"/>
    <w:rsid w:val="00CF590A"/>
    <w:rsid w:val="00D019F7"/>
    <w:rsid w:val="00D01C0B"/>
    <w:rsid w:val="00D02904"/>
    <w:rsid w:val="00D0555A"/>
    <w:rsid w:val="00D05754"/>
    <w:rsid w:val="00D05C64"/>
    <w:rsid w:val="00D06284"/>
    <w:rsid w:val="00D07F37"/>
    <w:rsid w:val="00D1023F"/>
    <w:rsid w:val="00D1455F"/>
    <w:rsid w:val="00D146C5"/>
    <w:rsid w:val="00D14D1E"/>
    <w:rsid w:val="00D15D82"/>
    <w:rsid w:val="00D15E06"/>
    <w:rsid w:val="00D1617F"/>
    <w:rsid w:val="00D1679B"/>
    <w:rsid w:val="00D170D5"/>
    <w:rsid w:val="00D17836"/>
    <w:rsid w:val="00D2075B"/>
    <w:rsid w:val="00D211A8"/>
    <w:rsid w:val="00D21458"/>
    <w:rsid w:val="00D214AD"/>
    <w:rsid w:val="00D2207A"/>
    <w:rsid w:val="00D22388"/>
    <w:rsid w:val="00D22DB5"/>
    <w:rsid w:val="00D23539"/>
    <w:rsid w:val="00D23644"/>
    <w:rsid w:val="00D23E87"/>
    <w:rsid w:val="00D2494F"/>
    <w:rsid w:val="00D25519"/>
    <w:rsid w:val="00D268CE"/>
    <w:rsid w:val="00D26F8A"/>
    <w:rsid w:val="00D314BC"/>
    <w:rsid w:val="00D31747"/>
    <w:rsid w:val="00D317AC"/>
    <w:rsid w:val="00D329E9"/>
    <w:rsid w:val="00D32A63"/>
    <w:rsid w:val="00D33188"/>
    <w:rsid w:val="00D335F4"/>
    <w:rsid w:val="00D33609"/>
    <w:rsid w:val="00D33DBE"/>
    <w:rsid w:val="00D33EF2"/>
    <w:rsid w:val="00D344CC"/>
    <w:rsid w:val="00D3553E"/>
    <w:rsid w:val="00D36B6B"/>
    <w:rsid w:val="00D4059E"/>
    <w:rsid w:val="00D40E08"/>
    <w:rsid w:val="00D41460"/>
    <w:rsid w:val="00D41D8D"/>
    <w:rsid w:val="00D44533"/>
    <w:rsid w:val="00D44933"/>
    <w:rsid w:val="00D45330"/>
    <w:rsid w:val="00D45723"/>
    <w:rsid w:val="00D46F0F"/>
    <w:rsid w:val="00D47777"/>
    <w:rsid w:val="00D47B1D"/>
    <w:rsid w:val="00D47ECF"/>
    <w:rsid w:val="00D506AF"/>
    <w:rsid w:val="00D50F04"/>
    <w:rsid w:val="00D52177"/>
    <w:rsid w:val="00D534DB"/>
    <w:rsid w:val="00D56816"/>
    <w:rsid w:val="00D57588"/>
    <w:rsid w:val="00D60AA1"/>
    <w:rsid w:val="00D61523"/>
    <w:rsid w:val="00D617F4"/>
    <w:rsid w:val="00D61EE7"/>
    <w:rsid w:val="00D629CF"/>
    <w:rsid w:val="00D6382B"/>
    <w:rsid w:val="00D63AD1"/>
    <w:rsid w:val="00D63E7C"/>
    <w:rsid w:val="00D64EBE"/>
    <w:rsid w:val="00D6604C"/>
    <w:rsid w:val="00D66AE5"/>
    <w:rsid w:val="00D676CA"/>
    <w:rsid w:val="00D70B04"/>
    <w:rsid w:val="00D729E4"/>
    <w:rsid w:val="00D72BCC"/>
    <w:rsid w:val="00D737DD"/>
    <w:rsid w:val="00D73810"/>
    <w:rsid w:val="00D746DC"/>
    <w:rsid w:val="00D755FF"/>
    <w:rsid w:val="00D76819"/>
    <w:rsid w:val="00D7748F"/>
    <w:rsid w:val="00D77CD9"/>
    <w:rsid w:val="00D81674"/>
    <w:rsid w:val="00D82BFB"/>
    <w:rsid w:val="00D84724"/>
    <w:rsid w:val="00D84927"/>
    <w:rsid w:val="00D85867"/>
    <w:rsid w:val="00D86564"/>
    <w:rsid w:val="00D87067"/>
    <w:rsid w:val="00D87096"/>
    <w:rsid w:val="00D903EE"/>
    <w:rsid w:val="00D90507"/>
    <w:rsid w:val="00D90648"/>
    <w:rsid w:val="00D908C8"/>
    <w:rsid w:val="00D90F6D"/>
    <w:rsid w:val="00D914C0"/>
    <w:rsid w:val="00D92DBB"/>
    <w:rsid w:val="00D92FAA"/>
    <w:rsid w:val="00D945C4"/>
    <w:rsid w:val="00D974B1"/>
    <w:rsid w:val="00D97FA0"/>
    <w:rsid w:val="00DA0818"/>
    <w:rsid w:val="00DA27A1"/>
    <w:rsid w:val="00DA3D11"/>
    <w:rsid w:val="00DA417D"/>
    <w:rsid w:val="00DA4334"/>
    <w:rsid w:val="00DA4D44"/>
    <w:rsid w:val="00DA6869"/>
    <w:rsid w:val="00DB0D7F"/>
    <w:rsid w:val="00DB2A98"/>
    <w:rsid w:val="00DB3FFF"/>
    <w:rsid w:val="00DB415F"/>
    <w:rsid w:val="00DB5EBD"/>
    <w:rsid w:val="00DB6316"/>
    <w:rsid w:val="00DB6806"/>
    <w:rsid w:val="00DB6A44"/>
    <w:rsid w:val="00DB777E"/>
    <w:rsid w:val="00DC035F"/>
    <w:rsid w:val="00DC06C2"/>
    <w:rsid w:val="00DC1732"/>
    <w:rsid w:val="00DC2320"/>
    <w:rsid w:val="00DC2564"/>
    <w:rsid w:val="00DC280D"/>
    <w:rsid w:val="00DC3EE1"/>
    <w:rsid w:val="00DC55C9"/>
    <w:rsid w:val="00DC6BB9"/>
    <w:rsid w:val="00DC7241"/>
    <w:rsid w:val="00DC7AFB"/>
    <w:rsid w:val="00DC7CAD"/>
    <w:rsid w:val="00DD12CB"/>
    <w:rsid w:val="00DD3819"/>
    <w:rsid w:val="00DD3AE9"/>
    <w:rsid w:val="00DD40A2"/>
    <w:rsid w:val="00DD449A"/>
    <w:rsid w:val="00DD454C"/>
    <w:rsid w:val="00DD5126"/>
    <w:rsid w:val="00DD5BEC"/>
    <w:rsid w:val="00DD6193"/>
    <w:rsid w:val="00DD6347"/>
    <w:rsid w:val="00DD7C39"/>
    <w:rsid w:val="00DD7D74"/>
    <w:rsid w:val="00DE1312"/>
    <w:rsid w:val="00DE22D4"/>
    <w:rsid w:val="00DE29E8"/>
    <w:rsid w:val="00DE313E"/>
    <w:rsid w:val="00DE3CE6"/>
    <w:rsid w:val="00DE5468"/>
    <w:rsid w:val="00DE610A"/>
    <w:rsid w:val="00DE65BC"/>
    <w:rsid w:val="00DE7612"/>
    <w:rsid w:val="00DE7C5C"/>
    <w:rsid w:val="00DF368F"/>
    <w:rsid w:val="00DF4895"/>
    <w:rsid w:val="00DF54B1"/>
    <w:rsid w:val="00E03D7D"/>
    <w:rsid w:val="00E04942"/>
    <w:rsid w:val="00E0598B"/>
    <w:rsid w:val="00E067AF"/>
    <w:rsid w:val="00E0693B"/>
    <w:rsid w:val="00E07318"/>
    <w:rsid w:val="00E10385"/>
    <w:rsid w:val="00E10D1B"/>
    <w:rsid w:val="00E113FF"/>
    <w:rsid w:val="00E1155B"/>
    <w:rsid w:val="00E11983"/>
    <w:rsid w:val="00E121C6"/>
    <w:rsid w:val="00E13280"/>
    <w:rsid w:val="00E133BD"/>
    <w:rsid w:val="00E13B39"/>
    <w:rsid w:val="00E13E6C"/>
    <w:rsid w:val="00E144FE"/>
    <w:rsid w:val="00E14E98"/>
    <w:rsid w:val="00E155A7"/>
    <w:rsid w:val="00E160C8"/>
    <w:rsid w:val="00E169E9"/>
    <w:rsid w:val="00E16B5A"/>
    <w:rsid w:val="00E1755C"/>
    <w:rsid w:val="00E17991"/>
    <w:rsid w:val="00E20AEA"/>
    <w:rsid w:val="00E235D2"/>
    <w:rsid w:val="00E24A15"/>
    <w:rsid w:val="00E25C1B"/>
    <w:rsid w:val="00E263CB"/>
    <w:rsid w:val="00E26ACA"/>
    <w:rsid w:val="00E300E7"/>
    <w:rsid w:val="00E312C4"/>
    <w:rsid w:val="00E32D6A"/>
    <w:rsid w:val="00E33618"/>
    <w:rsid w:val="00E337F5"/>
    <w:rsid w:val="00E33BE3"/>
    <w:rsid w:val="00E34757"/>
    <w:rsid w:val="00E36534"/>
    <w:rsid w:val="00E36F62"/>
    <w:rsid w:val="00E378B9"/>
    <w:rsid w:val="00E37BB7"/>
    <w:rsid w:val="00E40366"/>
    <w:rsid w:val="00E40600"/>
    <w:rsid w:val="00E40CCF"/>
    <w:rsid w:val="00E40D84"/>
    <w:rsid w:val="00E41116"/>
    <w:rsid w:val="00E41AC2"/>
    <w:rsid w:val="00E41B48"/>
    <w:rsid w:val="00E44188"/>
    <w:rsid w:val="00E4685A"/>
    <w:rsid w:val="00E473ED"/>
    <w:rsid w:val="00E4779E"/>
    <w:rsid w:val="00E47E01"/>
    <w:rsid w:val="00E502F1"/>
    <w:rsid w:val="00E533B2"/>
    <w:rsid w:val="00E5397D"/>
    <w:rsid w:val="00E539EA"/>
    <w:rsid w:val="00E552CB"/>
    <w:rsid w:val="00E55622"/>
    <w:rsid w:val="00E5719E"/>
    <w:rsid w:val="00E571B3"/>
    <w:rsid w:val="00E579AE"/>
    <w:rsid w:val="00E60D5C"/>
    <w:rsid w:val="00E6108F"/>
    <w:rsid w:val="00E615A7"/>
    <w:rsid w:val="00E62536"/>
    <w:rsid w:val="00E62E70"/>
    <w:rsid w:val="00E6304C"/>
    <w:rsid w:val="00E63312"/>
    <w:rsid w:val="00E6481B"/>
    <w:rsid w:val="00E65077"/>
    <w:rsid w:val="00E65850"/>
    <w:rsid w:val="00E663EF"/>
    <w:rsid w:val="00E66B43"/>
    <w:rsid w:val="00E6731B"/>
    <w:rsid w:val="00E67807"/>
    <w:rsid w:val="00E70078"/>
    <w:rsid w:val="00E7200F"/>
    <w:rsid w:val="00E73CE2"/>
    <w:rsid w:val="00E743E8"/>
    <w:rsid w:val="00E7485D"/>
    <w:rsid w:val="00E779D8"/>
    <w:rsid w:val="00E80852"/>
    <w:rsid w:val="00E80ADD"/>
    <w:rsid w:val="00E81C94"/>
    <w:rsid w:val="00E86EF6"/>
    <w:rsid w:val="00E9085B"/>
    <w:rsid w:val="00E90BEE"/>
    <w:rsid w:val="00E90DED"/>
    <w:rsid w:val="00E911E5"/>
    <w:rsid w:val="00E9177F"/>
    <w:rsid w:val="00E925ED"/>
    <w:rsid w:val="00E9292C"/>
    <w:rsid w:val="00E92C7E"/>
    <w:rsid w:val="00E92F86"/>
    <w:rsid w:val="00E932F5"/>
    <w:rsid w:val="00E93734"/>
    <w:rsid w:val="00E93D53"/>
    <w:rsid w:val="00E951E0"/>
    <w:rsid w:val="00E9618E"/>
    <w:rsid w:val="00E96927"/>
    <w:rsid w:val="00EA1249"/>
    <w:rsid w:val="00EA4F44"/>
    <w:rsid w:val="00EA512B"/>
    <w:rsid w:val="00EA55C7"/>
    <w:rsid w:val="00EA7986"/>
    <w:rsid w:val="00EB06B6"/>
    <w:rsid w:val="00EB175E"/>
    <w:rsid w:val="00EB1B3A"/>
    <w:rsid w:val="00EB21D7"/>
    <w:rsid w:val="00EB3685"/>
    <w:rsid w:val="00EB3DCE"/>
    <w:rsid w:val="00EB4440"/>
    <w:rsid w:val="00EB494D"/>
    <w:rsid w:val="00EB5C39"/>
    <w:rsid w:val="00EB698A"/>
    <w:rsid w:val="00EB77C8"/>
    <w:rsid w:val="00EB7EDF"/>
    <w:rsid w:val="00EC19CD"/>
    <w:rsid w:val="00EC1EB9"/>
    <w:rsid w:val="00EC3C26"/>
    <w:rsid w:val="00EC4FC0"/>
    <w:rsid w:val="00EC5E99"/>
    <w:rsid w:val="00EC6402"/>
    <w:rsid w:val="00EC7025"/>
    <w:rsid w:val="00EC7391"/>
    <w:rsid w:val="00EC77DB"/>
    <w:rsid w:val="00ED09CC"/>
    <w:rsid w:val="00ED122C"/>
    <w:rsid w:val="00ED168D"/>
    <w:rsid w:val="00ED2631"/>
    <w:rsid w:val="00ED296F"/>
    <w:rsid w:val="00ED300C"/>
    <w:rsid w:val="00ED42E6"/>
    <w:rsid w:val="00ED4309"/>
    <w:rsid w:val="00ED5EEF"/>
    <w:rsid w:val="00EE0544"/>
    <w:rsid w:val="00EE2352"/>
    <w:rsid w:val="00EE2D51"/>
    <w:rsid w:val="00EE3A1B"/>
    <w:rsid w:val="00EE507C"/>
    <w:rsid w:val="00EE53FF"/>
    <w:rsid w:val="00EE739C"/>
    <w:rsid w:val="00EE770D"/>
    <w:rsid w:val="00EE7F24"/>
    <w:rsid w:val="00EF0AD0"/>
    <w:rsid w:val="00EF2B68"/>
    <w:rsid w:val="00EF2CBE"/>
    <w:rsid w:val="00EF30B1"/>
    <w:rsid w:val="00EF363F"/>
    <w:rsid w:val="00EF3C68"/>
    <w:rsid w:val="00EF606E"/>
    <w:rsid w:val="00EF761C"/>
    <w:rsid w:val="00EF7748"/>
    <w:rsid w:val="00F002CA"/>
    <w:rsid w:val="00F00364"/>
    <w:rsid w:val="00F021A7"/>
    <w:rsid w:val="00F025DA"/>
    <w:rsid w:val="00F02BF2"/>
    <w:rsid w:val="00F03351"/>
    <w:rsid w:val="00F03A76"/>
    <w:rsid w:val="00F03CC8"/>
    <w:rsid w:val="00F04079"/>
    <w:rsid w:val="00F04DA3"/>
    <w:rsid w:val="00F0557D"/>
    <w:rsid w:val="00F05706"/>
    <w:rsid w:val="00F05E78"/>
    <w:rsid w:val="00F074A4"/>
    <w:rsid w:val="00F07F68"/>
    <w:rsid w:val="00F11A3D"/>
    <w:rsid w:val="00F12524"/>
    <w:rsid w:val="00F12773"/>
    <w:rsid w:val="00F13742"/>
    <w:rsid w:val="00F141B3"/>
    <w:rsid w:val="00F14634"/>
    <w:rsid w:val="00F1474F"/>
    <w:rsid w:val="00F14FF2"/>
    <w:rsid w:val="00F15F31"/>
    <w:rsid w:val="00F16115"/>
    <w:rsid w:val="00F1673D"/>
    <w:rsid w:val="00F16A57"/>
    <w:rsid w:val="00F22807"/>
    <w:rsid w:val="00F230EA"/>
    <w:rsid w:val="00F23255"/>
    <w:rsid w:val="00F235E7"/>
    <w:rsid w:val="00F237DE"/>
    <w:rsid w:val="00F23EE7"/>
    <w:rsid w:val="00F24E1B"/>
    <w:rsid w:val="00F24F91"/>
    <w:rsid w:val="00F25994"/>
    <w:rsid w:val="00F2622E"/>
    <w:rsid w:val="00F31B48"/>
    <w:rsid w:val="00F31FA1"/>
    <w:rsid w:val="00F3264E"/>
    <w:rsid w:val="00F32670"/>
    <w:rsid w:val="00F33327"/>
    <w:rsid w:val="00F3379D"/>
    <w:rsid w:val="00F3435E"/>
    <w:rsid w:val="00F373D3"/>
    <w:rsid w:val="00F3785E"/>
    <w:rsid w:val="00F400BB"/>
    <w:rsid w:val="00F406AC"/>
    <w:rsid w:val="00F40E2B"/>
    <w:rsid w:val="00F41F1A"/>
    <w:rsid w:val="00F421BA"/>
    <w:rsid w:val="00F428DA"/>
    <w:rsid w:val="00F43699"/>
    <w:rsid w:val="00F43897"/>
    <w:rsid w:val="00F44DE7"/>
    <w:rsid w:val="00F459E3"/>
    <w:rsid w:val="00F47AB4"/>
    <w:rsid w:val="00F50DB2"/>
    <w:rsid w:val="00F50E20"/>
    <w:rsid w:val="00F51278"/>
    <w:rsid w:val="00F51ECB"/>
    <w:rsid w:val="00F54028"/>
    <w:rsid w:val="00F5405F"/>
    <w:rsid w:val="00F54EBF"/>
    <w:rsid w:val="00F60129"/>
    <w:rsid w:val="00F6077F"/>
    <w:rsid w:val="00F60FA9"/>
    <w:rsid w:val="00F610D9"/>
    <w:rsid w:val="00F62F8A"/>
    <w:rsid w:val="00F6384D"/>
    <w:rsid w:val="00F63CF4"/>
    <w:rsid w:val="00F64078"/>
    <w:rsid w:val="00F64B59"/>
    <w:rsid w:val="00F6519C"/>
    <w:rsid w:val="00F66FB2"/>
    <w:rsid w:val="00F6700E"/>
    <w:rsid w:val="00F702F6"/>
    <w:rsid w:val="00F715A2"/>
    <w:rsid w:val="00F72943"/>
    <w:rsid w:val="00F73761"/>
    <w:rsid w:val="00F7573F"/>
    <w:rsid w:val="00F76A18"/>
    <w:rsid w:val="00F76A41"/>
    <w:rsid w:val="00F80193"/>
    <w:rsid w:val="00F801BE"/>
    <w:rsid w:val="00F8034B"/>
    <w:rsid w:val="00F81611"/>
    <w:rsid w:val="00F81794"/>
    <w:rsid w:val="00F81AAC"/>
    <w:rsid w:val="00F8210D"/>
    <w:rsid w:val="00F821D2"/>
    <w:rsid w:val="00F832FD"/>
    <w:rsid w:val="00F840DB"/>
    <w:rsid w:val="00F85B8D"/>
    <w:rsid w:val="00F867B4"/>
    <w:rsid w:val="00F87933"/>
    <w:rsid w:val="00F911BC"/>
    <w:rsid w:val="00F91F81"/>
    <w:rsid w:val="00F93C20"/>
    <w:rsid w:val="00F94233"/>
    <w:rsid w:val="00F9591A"/>
    <w:rsid w:val="00F95FCD"/>
    <w:rsid w:val="00F96EC7"/>
    <w:rsid w:val="00FA024E"/>
    <w:rsid w:val="00FA0F73"/>
    <w:rsid w:val="00FA252F"/>
    <w:rsid w:val="00FA2E49"/>
    <w:rsid w:val="00FA3EAC"/>
    <w:rsid w:val="00FA55BF"/>
    <w:rsid w:val="00FB0331"/>
    <w:rsid w:val="00FB0B7F"/>
    <w:rsid w:val="00FB227C"/>
    <w:rsid w:val="00FB2B6E"/>
    <w:rsid w:val="00FB2C15"/>
    <w:rsid w:val="00FB2C4F"/>
    <w:rsid w:val="00FB2E95"/>
    <w:rsid w:val="00FB377F"/>
    <w:rsid w:val="00FB3C13"/>
    <w:rsid w:val="00FB5D1C"/>
    <w:rsid w:val="00FB5FE3"/>
    <w:rsid w:val="00FB6552"/>
    <w:rsid w:val="00FB77AA"/>
    <w:rsid w:val="00FB7F79"/>
    <w:rsid w:val="00FC10D6"/>
    <w:rsid w:val="00FC2100"/>
    <w:rsid w:val="00FC271D"/>
    <w:rsid w:val="00FC3933"/>
    <w:rsid w:val="00FC39C7"/>
    <w:rsid w:val="00FC3B5E"/>
    <w:rsid w:val="00FC4444"/>
    <w:rsid w:val="00FC4A1D"/>
    <w:rsid w:val="00FC5BD5"/>
    <w:rsid w:val="00FC6689"/>
    <w:rsid w:val="00FC67C4"/>
    <w:rsid w:val="00FC6D09"/>
    <w:rsid w:val="00FC6D4C"/>
    <w:rsid w:val="00FD0514"/>
    <w:rsid w:val="00FD1D3F"/>
    <w:rsid w:val="00FD519B"/>
    <w:rsid w:val="00FD54A1"/>
    <w:rsid w:val="00FD5ED8"/>
    <w:rsid w:val="00FD6144"/>
    <w:rsid w:val="00FD690B"/>
    <w:rsid w:val="00FD6937"/>
    <w:rsid w:val="00FD6A0A"/>
    <w:rsid w:val="00FD724C"/>
    <w:rsid w:val="00FD7358"/>
    <w:rsid w:val="00FE038B"/>
    <w:rsid w:val="00FE03E8"/>
    <w:rsid w:val="00FE0B21"/>
    <w:rsid w:val="00FE1918"/>
    <w:rsid w:val="00FE2E96"/>
    <w:rsid w:val="00FE3004"/>
    <w:rsid w:val="00FE518D"/>
    <w:rsid w:val="00FE5AB3"/>
    <w:rsid w:val="00FE5C85"/>
    <w:rsid w:val="00FE7369"/>
    <w:rsid w:val="00FE7DEB"/>
    <w:rsid w:val="00FF0B82"/>
    <w:rsid w:val="00FF1E0E"/>
    <w:rsid w:val="00FF26FA"/>
    <w:rsid w:val="00FF370B"/>
    <w:rsid w:val="00FF3BC6"/>
    <w:rsid w:val="00FF3D79"/>
    <w:rsid w:val="00FF4500"/>
    <w:rsid w:val="00FF5CE9"/>
    <w:rsid w:val="00FF5EE8"/>
    <w:rsid w:val="00FF6605"/>
    <w:rsid w:val="00FF6D67"/>
    <w:rsid w:val="00FF7714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0F72D"/>
  <w15:chartTrackingRefBased/>
  <w15:docId w15:val="{CA6E18A7-72DF-458E-AC2D-B767DD594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2D"/>
  </w:style>
  <w:style w:type="paragraph" w:styleId="Heading1">
    <w:name w:val="heading 1"/>
    <w:basedOn w:val="Normal"/>
    <w:next w:val="Normal"/>
    <w:link w:val="Heading1Char"/>
    <w:uiPriority w:val="9"/>
    <w:qFormat/>
    <w:rsid w:val="005F362D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362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362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36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36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36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36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62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362D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362D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2D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362D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362D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362D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362D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F362D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5F362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62D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362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F362D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5F362D"/>
    <w:rPr>
      <w:b/>
      <w:bCs/>
    </w:rPr>
  </w:style>
  <w:style w:type="character" w:styleId="Emphasis">
    <w:name w:val="Emphasis"/>
    <w:basedOn w:val="DefaultParagraphFont"/>
    <w:uiPriority w:val="20"/>
    <w:qFormat/>
    <w:rsid w:val="005F362D"/>
    <w:rPr>
      <w:i/>
      <w:iCs/>
      <w:color w:val="70AD47" w:themeColor="accent6"/>
    </w:rPr>
  </w:style>
  <w:style w:type="paragraph" w:styleId="NoSpacing">
    <w:name w:val="No Spacing"/>
    <w:uiPriority w:val="1"/>
    <w:qFormat/>
    <w:rsid w:val="005F36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F362D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F362D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362D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362D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F362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F362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F362D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F362D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5F362D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362D"/>
    <w:pPr>
      <w:outlineLvl w:val="9"/>
    </w:pPr>
  </w:style>
  <w:style w:type="paragraph" w:styleId="ListParagraph">
    <w:name w:val="List Paragraph"/>
    <w:basedOn w:val="Normal"/>
    <w:uiPriority w:val="34"/>
    <w:qFormat/>
    <w:rsid w:val="00EB5C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0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335"/>
  </w:style>
  <w:style w:type="paragraph" w:styleId="Footer">
    <w:name w:val="footer"/>
    <w:basedOn w:val="Normal"/>
    <w:link w:val="FooterChar"/>
    <w:uiPriority w:val="99"/>
    <w:unhideWhenUsed/>
    <w:rsid w:val="00810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335"/>
  </w:style>
  <w:style w:type="character" w:customStyle="1" w:styleId="A2">
    <w:name w:val="A2"/>
    <w:uiPriority w:val="99"/>
    <w:rsid w:val="00EB3685"/>
    <w:rPr>
      <w:rFonts w:cs="Open Sans"/>
      <w:color w:val="005493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8</Pages>
  <Words>1787</Words>
  <Characters>1018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TUTU AIYEGORO</dc:creator>
  <cp:keywords/>
  <dc:description/>
  <cp:lastModifiedBy>OLATUTU AIYEGORO</cp:lastModifiedBy>
  <cp:revision>282</cp:revision>
  <dcterms:created xsi:type="dcterms:W3CDTF">2021-08-24T17:25:00Z</dcterms:created>
  <dcterms:modified xsi:type="dcterms:W3CDTF">2021-08-31T15:35:00Z</dcterms:modified>
</cp:coreProperties>
</file>